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E75759" w14:textId="6722B3A7" w:rsidR="007C75B6" w:rsidRPr="00C558B6" w:rsidRDefault="00C84CBC" w:rsidP="002B4C0B">
      <w:pPr>
        <w:keepLines/>
        <w:widowControl w:val="0"/>
        <w:rPr>
          <w:b/>
        </w:rPr>
      </w:pPr>
      <w:r w:rsidRPr="00C558B6">
        <w:rPr>
          <w:b/>
        </w:rPr>
        <w:t>S</w:t>
      </w:r>
      <w:r w:rsidR="00462406" w:rsidRPr="00C558B6">
        <w:rPr>
          <w:b/>
        </w:rPr>
        <w:t>2</w:t>
      </w:r>
      <w:r w:rsidR="007A4EF1" w:rsidRPr="00C558B6">
        <w:rPr>
          <w:b/>
        </w:rPr>
        <w:t xml:space="preserve"> Table</w:t>
      </w:r>
      <w:r w:rsidR="007C75B6" w:rsidRPr="00C558B6">
        <w:rPr>
          <w:b/>
        </w:rPr>
        <w:t xml:space="preserve">. </w:t>
      </w:r>
      <w:r w:rsidR="00626EDC" w:rsidRPr="00C558B6">
        <w:rPr>
          <w:b/>
        </w:rPr>
        <w:t xml:space="preserve">Comparison of </w:t>
      </w:r>
      <w:r w:rsidR="00626EDC" w:rsidRPr="00C558B6">
        <w:rPr>
          <w:b/>
          <w:i/>
        </w:rPr>
        <w:t>Cryptosporidium</w:t>
      </w:r>
      <w:r w:rsidR="00626EDC" w:rsidRPr="00C558B6">
        <w:rPr>
          <w:b/>
        </w:rPr>
        <w:t>-positive GEMS</w:t>
      </w:r>
      <w:r w:rsidR="005F53D0" w:rsidRPr="00C558B6">
        <w:rPr>
          <w:b/>
        </w:rPr>
        <w:t>-</w:t>
      </w:r>
      <w:r w:rsidR="00626EDC" w:rsidRPr="00C558B6">
        <w:rPr>
          <w:b/>
        </w:rPr>
        <w:t>Kenya case</w:t>
      </w:r>
      <w:r w:rsidR="005717BA" w:rsidRPr="00C558B6">
        <w:rPr>
          <w:b/>
        </w:rPr>
        <w:t>s</w:t>
      </w:r>
      <w:r w:rsidR="00626EDC" w:rsidRPr="00C558B6">
        <w:rPr>
          <w:b/>
        </w:rPr>
        <w:t xml:space="preserve"> </w:t>
      </w:r>
      <w:r w:rsidR="009B5694" w:rsidRPr="00C558B6">
        <w:rPr>
          <w:b/>
        </w:rPr>
        <w:t>(</w:t>
      </w:r>
      <w:r w:rsidR="00B70624" w:rsidRPr="00C558B6">
        <w:rPr>
          <w:b/>
        </w:rPr>
        <w:t>N</w:t>
      </w:r>
      <w:r w:rsidR="009B5694" w:rsidRPr="00C558B6">
        <w:rPr>
          <w:b/>
        </w:rPr>
        <w:t>=195)</w:t>
      </w:r>
      <w:r w:rsidR="00626EDC" w:rsidRPr="00C558B6">
        <w:rPr>
          <w:b/>
        </w:rPr>
        <w:t xml:space="preserve"> with a single pathogen to </w:t>
      </w:r>
      <w:r w:rsidR="00626EDC" w:rsidRPr="00C558B6">
        <w:rPr>
          <w:b/>
          <w:i/>
        </w:rPr>
        <w:t>Cryptosporidium</w:t>
      </w:r>
      <w:r w:rsidR="00626EDC" w:rsidRPr="00C558B6">
        <w:rPr>
          <w:b/>
        </w:rPr>
        <w:t>-positive GEMS</w:t>
      </w:r>
      <w:r w:rsidR="005F53D0" w:rsidRPr="00C558B6">
        <w:rPr>
          <w:b/>
        </w:rPr>
        <w:t>-</w:t>
      </w:r>
      <w:r w:rsidR="00626EDC" w:rsidRPr="00C558B6">
        <w:rPr>
          <w:b/>
        </w:rPr>
        <w:t>Kenya case</w:t>
      </w:r>
      <w:r w:rsidR="005717BA" w:rsidRPr="00C558B6">
        <w:rPr>
          <w:b/>
        </w:rPr>
        <w:t>s</w:t>
      </w:r>
      <w:r w:rsidR="00626EDC" w:rsidRPr="00C558B6">
        <w:rPr>
          <w:b/>
        </w:rPr>
        <w:t xml:space="preserve"> with multiple pathogens:</w:t>
      </w:r>
      <w:r w:rsidR="007C75B6" w:rsidRPr="00C558B6">
        <w:rPr>
          <w:b/>
        </w:rPr>
        <w:t xml:space="preserve"> exposure/risk factor variables</w:t>
      </w:r>
      <w:r w:rsidR="005C071F" w:rsidRPr="00C558B6">
        <w:rPr>
          <w:b/>
        </w:rPr>
        <w:t>, western Kenya, 2008-2012</w:t>
      </w:r>
    </w:p>
    <w:tbl>
      <w:tblPr>
        <w:tblStyle w:val="TableGrid"/>
        <w:tblpPr w:leftFromText="180" w:rightFromText="180" w:vertAnchor="page" w:horzAnchor="margin" w:tblpY="2941"/>
        <w:tblW w:w="9085" w:type="dxa"/>
        <w:tblLayout w:type="fixed"/>
        <w:tblLook w:val="04A0" w:firstRow="1" w:lastRow="0" w:firstColumn="1" w:lastColumn="0" w:noHBand="0" w:noVBand="1"/>
      </w:tblPr>
      <w:tblGrid>
        <w:gridCol w:w="3600"/>
        <w:gridCol w:w="2245"/>
        <w:gridCol w:w="2160"/>
        <w:gridCol w:w="1080"/>
      </w:tblGrid>
      <w:tr w:rsidR="00FD4952" w:rsidRPr="009D7046" w14:paraId="18879693" w14:textId="77777777" w:rsidTr="00B67F6D">
        <w:trPr>
          <w:trHeight w:val="269"/>
        </w:trPr>
        <w:tc>
          <w:tcPr>
            <w:tcW w:w="3600" w:type="dxa"/>
            <w:tcBorders>
              <w:top w:val="single" w:sz="4" w:space="0" w:color="auto"/>
            </w:tcBorders>
          </w:tcPr>
          <w:p w14:paraId="743089F3" w14:textId="77777777" w:rsidR="00FD4952" w:rsidRPr="00C558B6" w:rsidRDefault="00FD4952" w:rsidP="00B67F6D">
            <w:pPr>
              <w:rPr>
                <w:b/>
                <w:sz w:val="20"/>
                <w:szCs w:val="20"/>
              </w:rPr>
            </w:pPr>
          </w:p>
        </w:tc>
        <w:tc>
          <w:tcPr>
            <w:tcW w:w="2245" w:type="dxa"/>
            <w:tcBorders>
              <w:top w:val="single" w:sz="4" w:space="0" w:color="auto"/>
            </w:tcBorders>
            <w:vAlign w:val="bottom"/>
          </w:tcPr>
          <w:p w14:paraId="052930AF" w14:textId="2E93FD98" w:rsidR="00FD4952" w:rsidRPr="00C558B6" w:rsidRDefault="00FD4952" w:rsidP="00B67F6D">
            <w:pPr>
              <w:jc w:val="center"/>
              <w:rPr>
                <w:b/>
                <w:sz w:val="20"/>
                <w:szCs w:val="20"/>
              </w:rPr>
            </w:pPr>
            <w:r w:rsidRPr="00C558B6">
              <w:rPr>
                <w:b/>
                <w:i/>
                <w:sz w:val="20"/>
                <w:szCs w:val="20"/>
              </w:rPr>
              <w:t>Cryptosporidium-</w:t>
            </w:r>
            <w:r w:rsidRPr="00C558B6">
              <w:rPr>
                <w:b/>
                <w:sz w:val="20"/>
                <w:szCs w:val="20"/>
              </w:rPr>
              <w:t>positive cases:</w:t>
            </w:r>
          </w:p>
          <w:p w14:paraId="183D515D" w14:textId="77777777" w:rsidR="00FD4952" w:rsidRPr="00C558B6" w:rsidRDefault="00FD4952" w:rsidP="00B67F6D">
            <w:pPr>
              <w:jc w:val="center"/>
              <w:rPr>
                <w:b/>
                <w:sz w:val="20"/>
                <w:szCs w:val="20"/>
              </w:rPr>
            </w:pPr>
            <w:r w:rsidRPr="00C558B6">
              <w:rPr>
                <w:b/>
                <w:sz w:val="20"/>
                <w:szCs w:val="20"/>
              </w:rPr>
              <w:t>single pathogen only</w:t>
            </w:r>
          </w:p>
          <w:p w14:paraId="03672193" w14:textId="77777777" w:rsidR="00FD4952" w:rsidRPr="00C558B6" w:rsidRDefault="00FD4952" w:rsidP="00B67F6D">
            <w:pPr>
              <w:jc w:val="center"/>
              <w:rPr>
                <w:b/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(N=53)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267FAE24" w14:textId="453A899A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558B6">
              <w:rPr>
                <w:rFonts w:ascii="Times New Roman" w:hAnsi="Times New Roman"/>
                <w:b/>
                <w:i/>
                <w:sz w:val="20"/>
                <w:szCs w:val="20"/>
              </w:rPr>
              <w:t>Cryptosporidium-</w:t>
            </w:r>
            <w:r w:rsidRPr="00C558B6">
              <w:rPr>
                <w:rFonts w:ascii="Times New Roman" w:hAnsi="Times New Roman"/>
                <w:b/>
                <w:sz w:val="20"/>
                <w:szCs w:val="20"/>
              </w:rPr>
              <w:t xml:space="preserve">positive cases: </w:t>
            </w:r>
          </w:p>
          <w:p w14:paraId="0B48553A" w14:textId="77777777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C558B6">
              <w:rPr>
                <w:rFonts w:ascii="Times New Roman" w:hAnsi="Times New Roman"/>
                <w:b/>
                <w:sz w:val="20"/>
                <w:szCs w:val="20"/>
              </w:rPr>
              <w:t>multiple pathogens</w:t>
            </w:r>
          </w:p>
          <w:p w14:paraId="70FA43BF" w14:textId="77777777" w:rsidR="00FD4952" w:rsidRPr="00C558B6" w:rsidRDefault="00FD4952" w:rsidP="00B67F6D">
            <w:pPr>
              <w:jc w:val="center"/>
              <w:rPr>
                <w:b/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(N=142)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bottom"/>
          </w:tcPr>
          <w:p w14:paraId="4C05E0A2" w14:textId="77777777" w:rsidR="00FD4952" w:rsidRPr="00C558B6" w:rsidRDefault="00FD4952" w:rsidP="00B67F6D">
            <w:pPr>
              <w:jc w:val="center"/>
              <w:rPr>
                <w:b/>
                <w:sz w:val="20"/>
                <w:szCs w:val="20"/>
              </w:rPr>
            </w:pPr>
            <w:r w:rsidRPr="00C558B6">
              <w:rPr>
                <w:b/>
                <w:i/>
                <w:sz w:val="20"/>
                <w:szCs w:val="20"/>
              </w:rPr>
              <w:t>p</w:t>
            </w:r>
            <w:r w:rsidRPr="00C558B6">
              <w:rPr>
                <w:b/>
                <w:sz w:val="20"/>
                <w:szCs w:val="20"/>
              </w:rPr>
              <w:t>-</w:t>
            </w:r>
            <w:proofErr w:type="spellStart"/>
            <w:r w:rsidRPr="00C558B6">
              <w:rPr>
                <w:b/>
                <w:sz w:val="20"/>
                <w:szCs w:val="20"/>
              </w:rPr>
              <w:t>value</w:t>
            </w:r>
            <w:r w:rsidRPr="00C558B6">
              <w:rPr>
                <w:b/>
                <w:sz w:val="20"/>
                <w:szCs w:val="20"/>
                <w:vertAlign w:val="superscript"/>
              </w:rPr>
              <w:t>a</w:t>
            </w:r>
            <w:proofErr w:type="spellEnd"/>
          </w:p>
        </w:tc>
      </w:tr>
      <w:tr w:rsidR="00FD4952" w:rsidRPr="009D7046" w14:paraId="1342658D" w14:textId="77777777" w:rsidTr="00677C63">
        <w:trPr>
          <w:trHeight w:val="269"/>
        </w:trPr>
        <w:tc>
          <w:tcPr>
            <w:tcW w:w="3600" w:type="dxa"/>
            <w:shd w:val="clear" w:color="auto" w:fill="auto"/>
          </w:tcPr>
          <w:p w14:paraId="24A83236" w14:textId="77777777" w:rsidR="00FD4952" w:rsidRPr="00677C63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677C63">
              <w:rPr>
                <w:rFonts w:ascii="Times New Roman" w:hAnsi="Times New Roman"/>
                <w:sz w:val="20"/>
                <w:szCs w:val="20"/>
              </w:rPr>
              <w:t>Age Category</w:t>
            </w:r>
          </w:p>
        </w:tc>
        <w:tc>
          <w:tcPr>
            <w:tcW w:w="2245" w:type="dxa"/>
            <w:shd w:val="clear" w:color="auto" w:fill="auto"/>
          </w:tcPr>
          <w:p w14:paraId="639B0CEB" w14:textId="77777777" w:rsidR="00FD4952" w:rsidRPr="00677C63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4E4B8244" w14:textId="77777777" w:rsidR="00FD4952" w:rsidRPr="00677C63" w:rsidRDefault="00FD4952" w:rsidP="00B67F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1D13DF3" w14:textId="329EDE94" w:rsidR="00FD4952" w:rsidRPr="00677C63" w:rsidRDefault="00FD4952" w:rsidP="00B67F6D">
            <w:pPr>
              <w:jc w:val="center"/>
              <w:rPr>
                <w:sz w:val="20"/>
                <w:szCs w:val="20"/>
              </w:rPr>
            </w:pPr>
            <w:r w:rsidRPr="00677C63">
              <w:rPr>
                <w:sz w:val="20"/>
                <w:szCs w:val="20"/>
              </w:rPr>
              <w:t>0</w:t>
            </w:r>
            <w:r w:rsidR="006C3FBF" w:rsidRPr="00677C63">
              <w:rPr>
                <w:sz w:val="20"/>
                <w:szCs w:val="20"/>
              </w:rPr>
              <w:t>.</w:t>
            </w:r>
            <w:r w:rsidRPr="00677C63">
              <w:rPr>
                <w:sz w:val="20"/>
                <w:szCs w:val="20"/>
              </w:rPr>
              <w:t>75</w:t>
            </w:r>
          </w:p>
        </w:tc>
      </w:tr>
      <w:tr w:rsidR="00FD4952" w:rsidRPr="009D7046" w14:paraId="320B7C19" w14:textId="77777777" w:rsidTr="00B67F6D">
        <w:trPr>
          <w:trHeight w:val="269"/>
        </w:trPr>
        <w:tc>
          <w:tcPr>
            <w:tcW w:w="3600" w:type="dxa"/>
          </w:tcPr>
          <w:p w14:paraId="753E96A1" w14:textId="35027C8A" w:rsidR="00FD4952" w:rsidRPr="00C558B6" w:rsidRDefault="00FD4952" w:rsidP="00FE2D51">
            <w:pPr>
              <w:pStyle w:val="Compact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Age 0-11 months</w:t>
            </w:r>
          </w:p>
        </w:tc>
        <w:tc>
          <w:tcPr>
            <w:tcW w:w="2245" w:type="dxa"/>
            <w:vAlign w:val="center"/>
          </w:tcPr>
          <w:p w14:paraId="7D259878" w14:textId="5070B42F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30 (56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6%)</w:t>
            </w:r>
          </w:p>
        </w:tc>
        <w:tc>
          <w:tcPr>
            <w:tcW w:w="2160" w:type="dxa"/>
            <w:vAlign w:val="center"/>
          </w:tcPr>
          <w:p w14:paraId="265728B5" w14:textId="0FC55D9F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89 (62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7%)</w:t>
            </w:r>
          </w:p>
        </w:tc>
        <w:tc>
          <w:tcPr>
            <w:tcW w:w="1080" w:type="dxa"/>
            <w:vAlign w:val="center"/>
          </w:tcPr>
          <w:p w14:paraId="78C17DFE" w14:textId="77777777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</w:p>
        </w:tc>
      </w:tr>
      <w:tr w:rsidR="00FD4952" w:rsidRPr="009D7046" w14:paraId="79E6AB57" w14:textId="77777777" w:rsidTr="00B67F6D">
        <w:trPr>
          <w:trHeight w:val="269"/>
        </w:trPr>
        <w:tc>
          <w:tcPr>
            <w:tcW w:w="3600" w:type="dxa"/>
          </w:tcPr>
          <w:p w14:paraId="7DA4AA9D" w14:textId="3098C8A9" w:rsidR="00FD4952" w:rsidRPr="00C558B6" w:rsidRDefault="00FD4952" w:rsidP="00FE2D51">
            <w:pPr>
              <w:pStyle w:val="Compact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 xml:space="preserve">Age 12-23 months </w:t>
            </w:r>
          </w:p>
        </w:tc>
        <w:tc>
          <w:tcPr>
            <w:tcW w:w="2245" w:type="dxa"/>
            <w:vAlign w:val="center"/>
          </w:tcPr>
          <w:p w14:paraId="31323994" w14:textId="5ED01CA6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18 (34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0%)</w:t>
            </w:r>
          </w:p>
        </w:tc>
        <w:tc>
          <w:tcPr>
            <w:tcW w:w="2160" w:type="dxa"/>
            <w:vAlign w:val="center"/>
          </w:tcPr>
          <w:p w14:paraId="6ED7B602" w14:textId="0D88B331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36 (25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4%)</w:t>
            </w:r>
          </w:p>
        </w:tc>
        <w:tc>
          <w:tcPr>
            <w:tcW w:w="1080" w:type="dxa"/>
            <w:vAlign w:val="center"/>
          </w:tcPr>
          <w:p w14:paraId="646E635C" w14:textId="77777777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</w:p>
        </w:tc>
      </w:tr>
      <w:tr w:rsidR="00FD4952" w:rsidRPr="009D7046" w14:paraId="6F58301A" w14:textId="77777777" w:rsidTr="00B67F6D">
        <w:trPr>
          <w:trHeight w:val="269"/>
        </w:trPr>
        <w:tc>
          <w:tcPr>
            <w:tcW w:w="3600" w:type="dxa"/>
          </w:tcPr>
          <w:p w14:paraId="21483087" w14:textId="73FE80E6" w:rsidR="00FD4952" w:rsidRPr="00C558B6" w:rsidRDefault="00FD4952" w:rsidP="00FE2D51">
            <w:pPr>
              <w:pStyle w:val="Compact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Age 24-59 months</w:t>
            </w:r>
          </w:p>
        </w:tc>
        <w:tc>
          <w:tcPr>
            <w:tcW w:w="2245" w:type="dxa"/>
            <w:vAlign w:val="center"/>
          </w:tcPr>
          <w:p w14:paraId="697A71B3" w14:textId="052977B6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5 (9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4%)</w:t>
            </w:r>
          </w:p>
        </w:tc>
        <w:tc>
          <w:tcPr>
            <w:tcW w:w="2160" w:type="dxa"/>
            <w:vAlign w:val="center"/>
          </w:tcPr>
          <w:p w14:paraId="1968C4E2" w14:textId="5867DB27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17 (12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0%)</w:t>
            </w:r>
          </w:p>
        </w:tc>
        <w:tc>
          <w:tcPr>
            <w:tcW w:w="1080" w:type="dxa"/>
            <w:vAlign w:val="center"/>
          </w:tcPr>
          <w:p w14:paraId="6355D84F" w14:textId="77777777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</w:p>
        </w:tc>
      </w:tr>
      <w:tr w:rsidR="00FD4952" w:rsidRPr="009D7046" w14:paraId="5B2F8A84" w14:textId="77777777" w:rsidTr="00B67F6D">
        <w:trPr>
          <w:trHeight w:val="269"/>
        </w:trPr>
        <w:tc>
          <w:tcPr>
            <w:tcW w:w="3600" w:type="dxa"/>
          </w:tcPr>
          <w:p w14:paraId="253A5ABF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 xml:space="preserve">Male sex </w:t>
            </w:r>
          </w:p>
        </w:tc>
        <w:tc>
          <w:tcPr>
            <w:tcW w:w="2245" w:type="dxa"/>
            <w:vAlign w:val="center"/>
          </w:tcPr>
          <w:p w14:paraId="4AB80A42" w14:textId="3335B31F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22 (41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5%)</w:t>
            </w:r>
          </w:p>
        </w:tc>
        <w:tc>
          <w:tcPr>
            <w:tcW w:w="2160" w:type="dxa"/>
            <w:vAlign w:val="center"/>
          </w:tcPr>
          <w:p w14:paraId="116E5AA6" w14:textId="713D1D9D" w:rsidR="00FD4952" w:rsidRPr="00C558B6" w:rsidRDefault="00FD4952" w:rsidP="00B67F6D">
            <w:pPr>
              <w:jc w:val="center"/>
              <w:rPr>
                <w:color w:val="000000"/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53 (37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3%)</w:t>
            </w:r>
          </w:p>
        </w:tc>
        <w:tc>
          <w:tcPr>
            <w:tcW w:w="1080" w:type="dxa"/>
            <w:vAlign w:val="center"/>
          </w:tcPr>
          <w:p w14:paraId="51984F85" w14:textId="0C6555F2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59</w:t>
            </w:r>
          </w:p>
        </w:tc>
      </w:tr>
      <w:tr w:rsidR="00FD4952" w:rsidRPr="009D7046" w14:paraId="7DD8CCB9" w14:textId="77777777" w:rsidTr="00B67F6D">
        <w:trPr>
          <w:trHeight w:val="269"/>
        </w:trPr>
        <w:tc>
          <w:tcPr>
            <w:tcW w:w="3600" w:type="dxa"/>
          </w:tcPr>
          <w:p w14:paraId="49E1C4B1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Caretaker completed primary school</w:t>
            </w:r>
          </w:p>
        </w:tc>
        <w:tc>
          <w:tcPr>
            <w:tcW w:w="2245" w:type="dxa"/>
            <w:vAlign w:val="center"/>
          </w:tcPr>
          <w:p w14:paraId="754392DD" w14:textId="39B1C58A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26 (49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1%)</w:t>
            </w:r>
          </w:p>
        </w:tc>
        <w:tc>
          <w:tcPr>
            <w:tcW w:w="2160" w:type="dxa"/>
            <w:vAlign w:val="center"/>
          </w:tcPr>
          <w:p w14:paraId="3C661CF3" w14:textId="76943872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70 (49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3%)</w:t>
            </w:r>
          </w:p>
        </w:tc>
        <w:tc>
          <w:tcPr>
            <w:tcW w:w="1080" w:type="dxa"/>
            <w:vAlign w:val="center"/>
          </w:tcPr>
          <w:p w14:paraId="34716913" w14:textId="3992330C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98</w:t>
            </w:r>
          </w:p>
        </w:tc>
      </w:tr>
      <w:tr w:rsidR="00FD4952" w:rsidRPr="009D7046" w14:paraId="70FC5901" w14:textId="77777777" w:rsidTr="00B67F6D">
        <w:trPr>
          <w:trHeight w:val="269"/>
        </w:trPr>
        <w:tc>
          <w:tcPr>
            <w:tcW w:w="3600" w:type="dxa"/>
          </w:tcPr>
          <w:p w14:paraId="0132D8B6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People sleeping in house &gt;</w:t>
            </w:r>
            <w:proofErr w:type="spellStart"/>
            <w:r w:rsidRPr="00C558B6">
              <w:rPr>
                <w:rFonts w:ascii="Times New Roman" w:hAnsi="Times New Roman"/>
                <w:sz w:val="20"/>
                <w:szCs w:val="20"/>
              </w:rPr>
              <w:t>median</w:t>
            </w:r>
            <w:r w:rsidRPr="00C558B6">
              <w:rPr>
                <w:rFonts w:ascii="Times New Roman" w:hAnsi="Times New Roman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2245" w:type="dxa"/>
            <w:vAlign w:val="center"/>
          </w:tcPr>
          <w:p w14:paraId="16B06934" w14:textId="49B00F67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18 (34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0%)</w:t>
            </w:r>
          </w:p>
        </w:tc>
        <w:tc>
          <w:tcPr>
            <w:tcW w:w="2160" w:type="dxa"/>
            <w:vAlign w:val="center"/>
          </w:tcPr>
          <w:p w14:paraId="08C0B461" w14:textId="2CFDF31C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64 (45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1%)</w:t>
            </w:r>
          </w:p>
        </w:tc>
        <w:tc>
          <w:tcPr>
            <w:tcW w:w="1080" w:type="dxa"/>
            <w:vAlign w:val="center"/>
          </w:tcPr>
          <w:p w14:paraId="63D4ACF7" w14:textId="11E34486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16</w:t>
            </w:r>
          </w:p>
        </w:tc>
      </w:tr>
      <w:tr w:rsidR="00FD4952" w:rsidRPr="009D7046" w14:paraId="19AEB7B0" w14:textId="77777777" w:rsidTr="00B67F6D">
        <w:trPr>
          <w:trHeight w:val="269"/>
        </w:trPr>
        <w:tc>
          <w:tcPr>
            <w:tcW w:w="3600" w:type="dxa"/>
          </w:tcPr>
          <w:p w14:paraId="1BEF78A5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 xml:space="preserve">Young </w:t>
            </w:r>
            <w:proofErr w:type="spellStart"/>
            <w:r w:rsidRPr="00C558B6">
              <w:rPr>
                <w:rFonts w:ascii="Times New Roman" w:hAnsi="Times New Roman"/>
                <w:sz w:val="20"/>
                <w:szCs w:val="20"/>
              </w:rPr>
              <w:t>children</w:t>
            </w:r>
            <w:r w:rsidRPr="00C558B6">
              <w:rPr>
                <w:rFonts w:ascii="Times New Roman" w:hAnsi="Times New Roman"/>
                <w:sz w:val="20"/>
                <w:szCs w:val="20"/>
                <w:vertAlign w:val="superscript"/>
              </w:rPr>
              <w:t>c</w:t>
            </w:r>
            <w:proofErr w:type="spellEnd"/>
            <w:r w:rsidRPr="00C558B6">
              <w:rPr>
                <w:rFonts w:ascii="Times New Roman" w:hAnsi="Times New Roman"/>
                <w:sz w:val="20"/>
                <w:szCs w:val="20"/>
              </w:rPr>
              <w:t xml:space="preserve"> in house &gt;</w:t>
            </w:r>
            <w:proofErr w:type="spellStart"/>
            <w:r w:rsidRPr="00C558B6">
              <w:rPr>
                <w:rFonts w:ascii="Times New Roman" w:hAnsi="Times New Roman"/>
                <w:sz w:val="20"/>
                <w:szCs w:val="20"/>
              </w:rPr>
              <w:t>median</w:t>
            </w:r>
            <w:r w:rsidRPr="00C558B6">
              <w:rPr>
                <w:rFonts w:ascii="Times New Roman" w:hAnsi="Times New Roman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2245" w:type="dxa"/>
            <w:vAlign w:val="center"/>
          </w:tcPr>
          <w:p w14:paraId="4CF42064" w14:textId="63196A2B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6 (11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3%)</w:t>
            </w:r>
          </w:p>
        </w:tc>
        <w:tc>
          <w:tcPr>
            <w:tcW w:w="2160" w:type="dxa"/>
            <w:vAlign w:val="center"/>
          </w:tcPr>
          <w:p w14:paraId="4C8B7CFC" w14:textId="79DD127B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24 (16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9%)</w:t>
            </w:r>
          </w:p>
        </w:tc>
        <w:tc>
          <w:tcPr>
            <w:tcW w:w="1080" w:type="dxa"/>
            <w:vAlign w:val="center"/>
          </w:tcPr>
          <w:p w14:paraId="1E46B587" w14:textId="70300C36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34</w:t>
            </w:r>
          </w:p>
        </w:tc>
      </w:tr>
      <w:tr w:rsidR="00FD4952" w:rsidRPr="009D7046" w14:paraId="51ED7BCE" w14:textId="77777777" w:rsidTr="00B67F6D">
        <w:trPr>
          <w:trHeight w:val="269"/>
        </w:trPr>
        <w:tc>
          <w:tcPr>
            <w:tcW w:w="3600" w:type="dxa"/>
          </w:tcPr>
          <w:p w14:paraId="5EC9A4E4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House has agricultural land</w:t>
            </w:r>
          </w:p>
        </w:tc>
        <w:tc>
          <w:tcPr>
            <w:tcW w:w="2245" w:type="dxa"/>
            <w:vAlign w:val="center"/>
          </w:tcPr>
          <w:p w14:paraId="78C7A361" w14:textId="165C2B09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49 (92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5%)</w:t>
            </w:r>
          </w:p>
        </w:tc>
        <w:tc>
          <w:tcPr>
            <w:tcW w:w="2160" w:type="dxa"/>
            <w:vAlign w:val="center"/>
          </w:tcPr>
          <w:p w14:paraId="1DD3B74D" w14:textId="35E8FBE2" w:rsidR="00FD4952" w:rsidRPr="00C558B6" w:rsidRDefault="00FD4952" w:rsidP="00B67F6D">
            <w:pPr>
              <w:jc w:val="center"/>
              <w:rPr>
                <w:color w:val="000000"/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124 (87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3%)</w:t>
            </w:r>
          </w:p>
        </w:tc>
        <w:tc>
          <w:tcPr>
            <w:tcW w:w="1080" w:type="dxa"/>
            <w:vAlign w:val="center"/>
          </w:tcPr>
          <w:p w14:paraId="5E2BD093" w14:textId="05E2ADF7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32</w:t>
            </w:r>
          </w:p>
        </w:tc>
      </w:tr>
      <w:tr w:rsidR="00FD4952" w:rsidRPr="009D7046" w14:paraId="2BCE2D36" w14:textId="77777777" w:rsidTr="00796AE1">
        <w:trPr>
          <w:trHeight w:val="269"/>
        </w:trPr>
        <w:tc>
          <w:tcPr>
            <w:tcW w:w="3600" w:type="dxa"/>
            <w:shd w:val="clear" w:color="auto" w:fill="auto"/>
          </w:tcPr>
          <w:p w14:paraId="1EB376F6" w14:textId="77777777" w:rsidR="00FD4952" w:rsidRPr="00796AE1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796AE1">
              <w:rPr>
                <w:rFonts w:ascii="Times New Roman" w:hAnsi="Times New Roman"/>
                <w:sz w:val="20"/>
                <w:szCs w:val="20"/>
              </w:rPr>
              <w:t xml:space="preserve">Main source of drinking </w:t>
            </w:r>
            <w:proofErr w:type="spellStart"/>
            <w:r w:rsidRPr="00796AE1">
              <w:rPr>
                <w:rFonts w:ascii="Times New Roman" w:hAnsi="Times New Roman"/>
                <w:sz w:val="20"/>
                <w:szCs w:val="20"/>
              </w:rPr>
              <w:t>water</w:t>
            </w:r>
            <w:r w:rsidRPr="00796AE1">
              <w:rPr>
                <w:rFonts w:ascii="Times New Roman" w:hAnsi="Times New Roman"/>
                <w:sz w:val="20"/>
                <w:szCs w:val="20"/>
                <w:vertAlign w:val="superscript"/>
              </w:rPr>
              <w:t>d</w:t>
            </w:r>
            <w:proofErr w:type="spellEnd"/>
          </w:p>
        </w:tc>
        <w:tc>
          <w:tcPr>
            <w:tcW w:w="2245" w:type="dxa"/>
            <w:shd w:val="clear" w:color="auto" w:fill="auto"/>
            <w:vAlign w:val="center"/>
          </w:tcPr>
          <w:p w14:paraId="65E78F23" w14:textId="77777777" w:rsidR="00FD4952" w:rsidRPr="00796AE1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7F6B0E66" w14:textId="77777777" w:rsidR="00FD4952" w:rsidRPr="00796AE1" w:rsidRDefault="00FD4952" w:rsidP="00B67F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9145358" w14:textId="6ACCFE3B" w:rsidR="00FD4952" w:rsidRPr="00796AE1" w:rsidRDefault="00FD4952" w:rsidP="00B67F6D">
            <w:pPr>
              <w:jc w:val="center"/>
              <w:rPr>
                <w:sz w:val="20"/>
                <w:szCs w:val="20"/>
              </w:rPr>
            </w:pPr>
            <w:r w:rsidRPr="00796AE1">
              <w:rPr>
                <w:sz w:val="20"/>
                <w:szCs w:val="20"/>
              </w:rPr>
              <w:t>0</w:t>
            </w:r>
            <w:r w:rsidR="006C3FBF" w:rsidRPr="00796AE1">
              <w:rPr>
                <w:sz w:val="20"/>
                <w:szCs w:val="20"/>
              </w:rPr>
              <w:t>.</w:t>
            </w:r>
            <w:r w:rsidRPr="00796AE1">
              <w:rPr>
                <w:sz w:val="20"/>
                <w:szCs w:val="20"/>
              </w:rPr>
              <w:t>68</w:t>
            </w:r>
          </w:p>
        </w:tc>
      </w:tr>
      <w:tr w:rsidR="00FD4952" w:rsidRPr="009D7046" w14:paraId="7F9C9D21" w14:textId="77777777" w:rsidTr="00B67F6D">
        <w:trPr>
          <w:trHeight w:val="269"/>
        </w:trPr>
        <w:tc>
          <w:tcPr>
            <w:tcW w:w="3600" w:type="dxa"/>
          </w:tcPr>
          <w:p w14:paraId="1FA94D15" w14:textId="589F9B5C" w:rsidR="00FD4952" w:rsidRPr="00C558B6" w:rsidRDefault="00FD4952" w:rsidP="00B31377">
            <w:pPr>
              <w:pStyle w:val="Compact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Rainwater</w:t>
            </w:r>
          </w:p>
        </w:tc>
        <w:tc>
          <w:tcPr>
            <w:tcW w:w="2245" w:type="dxa"/>
            <w:vAlign w:val="center"/>
          </w:tcPr>
          <w:p w14:paraId="3CFED7A6" w14:textId="63529527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13 (24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5%)</w:t>
            </w:r>
          </w:p>
        </w:tc>
        <w:tc>
          <w:tcPr>
            <w:tcW w:w="2160" w:type="dxa"/>
            <w:vAlign w:val="center"/>
          </w:tcPr>
          <w:p w14:paraId="17A3DDEA" w14:textId="56D69CFE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38 (26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8%)</w:t>
            </w:r>
          </w:p>
        </w:tc>
        <w:tc>
          <w:tcPr>
            <w:tcW w:w="1080" w:type="dxa"/>
            <w:vAlign w:val="center"/>
          </w:tcPr>
          <w:p w14:paraId="04850EFC" w14:textId="77777777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</w:p>
        </w:tc>
      </w:tr>
      <w:tr w:rsidR="00FD4952" w:rsidRPr="009D7046" w14:paraId="2A1D6CB9" w14:textId="77777777" w:rsidTr="00B67F6D">
        <w:trPr>
          <w:trHeight w:val="269"/>
        </w:trPr>
        <w:tc>
          <w:tcPr>
            <w:tcW w:w="3600" w:type="dxa"/>
          </w:tcPr>
          <w:p w14:paraId="3644F50C" w14:textId="62239D4A" w:rsidR="00FD4952" w:rsidRPr="00C558B6" w:rsidRDefault="00FD4952" w:rsidP="00B31377">
            <w:pPr>
              <w:pStyle w:val="Compact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 xml:space="preserve">Other improved water </w:t>
            </w:r>
          </w:p>
        </w:tc>
        <w:tc>
          <w:tcPr>
            <w:tcW w:w="2245" w:type="dxa"/>
            <w:vAlign w:val="center"/>
          </w:tcPr>
          <w:p w14:paraId="0E79A328" w14:textId="0F0427B1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11 (20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8%)</w:t>
            </w:r>
          </w:p>
        </w:tc>
        <w:tc>
          <w:tcPr>
            <w:tcW w:w="2160" w:type="dxa"/>
            <w:vAlign w:val="center"/>
          </w:tcPr>
          <w:p w14:paraId="6B74E82E" w14:textId="422429FB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42 (29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6%)</w:t>
            </w:r>
          </w:p>
        </w:tc>
        <w:tc>
          <w:tcPr>
            <w:tcW w:w="1080" w:type="dxa"/>
            <w:vAlign w:val="center"/>
          </w:tcPr>
          <w:p w14:paraId="7EFC24D1" w14:textId="77777777" w:rsidR="00FD4952" w:rsidRPr="00C558B6" w:rsidRDefault="00FD4952" w:rsidP="00B67F6D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FD4952" w:rsidRPr="009D7046" w14:paraId="26C994B1" w14:textId="77777777" w:rsidTr="00B67F6D">
        <w:trPr>
          <w:trHeight w:val="269"/>
        </w:trPr>
        <w:tc>
          <w:tcPr>
            <w:tcW w:w="3600" w:type="dxa"/>
          </w:tcPr>
          <w:p w14:paraId="45E0C65B" w14:textId="070F8D58" w:rsidR="00FD4952" w:rsidRPr="00C558B6" w:rsidRDefault="00FD4952" w:rsidP="00B31377">
            <w:pPr>
              <w:pStyle w:val="Compact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 xml:space="preserve">Surface water </w:t>
            </w:r>
          </w:p>
        </w:tc>
        <w:tc>
          <w:tcPr>
            <w:tcW w:w="2245" w:type="dxa"/>
            <w:vAlign w:val="center"/>
          </w:tcPr>
          <w:p w14:paraId="5B266008" w14:textId="31E141EA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18 (34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0%)</w:t>
            </w:r>
          </w:p>
        </w:tc>
        <w:tc>
          <w:tcPr>
            <w:tcW w:w="2160" w:type="dxa"/>
            <w:vAlign w:val="center"/>
          </w:tcPr>
          <w:p w14:paraId="6A3EFDFA" w14:textId="0A957644" w:rsidR="00FD4952" w:rsidRPr="00C558B6" w:rsidRDefault="00FD4952" w:rsidP="00B67F6D">
            <w:pPr>
              <w:jc w:val="center"/>
              <w:rPr>
                <w:color w:val="000000"/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42 (29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6%)</w:t>
            </w:r>
          </w:p>
        </w:tc>
        <w:tc>
          <w:tcPr>
            <w:tcW w:w="1080" w:type="dxa"/>
            <w:vAlign w:val="center"/>
          </w:tcPr>
          <w:p w14:paraId="0DA24F51" w14:textId="77777777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</w:p>
        </w:tc>
      </w:tr>
      <w:tr w:rsidR="00FD4952" w:rsidRPr="009D7046" w14:paraId="62BDFD64" w14:textId="77777777" w:rsidTr="00B67F6D">
        <w:trPr>
          <w:trHeight w:val="269"/>
        </w:trPr>
        <w:tc>
          <w:tcPr>
            <w:tcW w:w="3600" w:type="dxa"/>
            <w:shd w:val="clear" w:color="auto" w:fill="auto"/>
          </w:tcPr>
          <w:p w14:paraId="1E5A21F8" w14:textId="07B78533" w:rsidR="00FD4952" w:rsidRPr="00C558B6" w:rsidRDefault="00FD4952" w:rsidP="00B31377">
            <w:pPr>
              <w:pStyle w:val="Compact"/>
              <w:ind w:firstLine="240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 xml:space="preserve">Other unimproved water 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02D5EE81" w14:textId="079EF860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11 (20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8%)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642B824F" w14:textId="5C80D8E2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20 (14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1%)</w:t>
            </w:r>
          </w:p>
        </w:tc>
        <w:tc>
          <w:tcPr>
            <w:tcW w:w="1080" w:type="dxa"/>
            <w:vAlign w:val="center"/>
          </w:tcPr>
          <w:p w14:paraId="7432FA6C" w14:textId="77777777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</w:p>
        </w:tc>
      </w:tr>
      <w:tr w:rsidR="00FD4952" w:rsidRPr="009D7046" w14:paraId="7B80441C" w14:textId="77777777" w:rsidTr="00B67F6D">
        <w:trPr>
          <w:trHeight w:val="269"/>
        </w:trPr>
        <w:tc>
          <w:tcPr>
            <w:tcW w:w="3600" w:type="dxa"/>
            <w:shd w:val="clear" w:color="auto" w:fill="auto"/>
          </w:tcPr>
          <w:p w14:paraId="2DAEBE6B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Water always available from main source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23CBE797" w14:textId="56C65640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48 (90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6%)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608041BA" w14:textId="02E0F840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130 (91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5%)</w:t>
            </w:r>
          </w:p>
        </w:tc>
        <w:tc>
          <w:tcPr>
            <w:tcW w:w="1080" w:type="dxa"/>
            <w:vAlign w:val="center"/>
          </w:tcPr>
          <w:p w14:paraId="33666D6A" w14:textId="25652F50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83</w:t>
            </w:r>
          </w:p>
        </w:tc>
      </w:tr>
      <w:tr w:rsidR="00FD4952" w:rsidRPr="009D7046" w14:paraId="04E8B038" w14:textId="77777777" w:rsidTr="00B67F6D">
        <w:trPr>
          <w:trHeight w:val="269"/>
        </w:trPr>
        <w:tc>
          <w:tcPr>
            <w:tcW w:w="3600" w:type="dxa"/>
            <w:shd w:val="clear" w:color="auto" w:fill="auto"/>
          </w:tcPr>
          <w:p w14:paraId="02C1E6C1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Gave child stored water in past 2 weeks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63BE21E6" w14:textId="4094415A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49 (92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sz w:val="20"/>
                <w:szCs w:val="20"/>
              </w:rPr>
              <w:t>5%)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0275FB5" w14:textId="05EE6885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124 (87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3%)</w:t>
            </w:r>
          </w:p>
        </w:tc>
        <w:tc>
          <w:tcPr>
            <w:tcW w:w="1080" w:type="dxa"/>
            <w:vAlign w:val="center"/>
          </w:tcPr>
          <w:p w14:paraId="518F637E" w14:textId="118CFACA" w:rsidR="00FD4952" w:rsidRPr="00C558B6" w:rsidRDefault="00FD4952" w:rsidP="00B67F6D">
            <w:pPr>
              <w:jc w:val="center"/>
              <w:rPr>
                <w:sz w:val="20"/>
                <w:szCs w:val="20"/>
                <w:highlight w:val="yellow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45</w:t>
            </w:r>
            <w:r w:rsidRPr="00C558B6">
              <w:rPr>
                <w:sz w:val="20"/>
                <w:szCs w:val="20"/>
                <w:vertAlign w:val="superscript"/>
              </w:rPr>
              <w:t>F</w:t>
            </w:r>
          </w:p>
        </w:tc>
      </w:tr>
      <w:tr w:rsidR="00FD4952" w:rsidRPr="009D7046" w14:paraId="7128A93C" w14:textId="77777777" w:rsidTr="00B67F6D">
        <w:trPr>
          <w:trHeight w:val="269"/>
        </w:trPr>
        <w:tc>
          <w:tcPr>
            <w:tcW w:w="3600" w:type="dxa"/>
            <w:shd w:val="clear" w:color="auto" w:fill="auto"/>
          </w:tcPr>
          <w:p w14:paraId="6DBD06D8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Boils or filters water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07BC76A5" w14:textId="40996087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1 (1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9%)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64205A40" w14:textId="74B6656A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9 (6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3%)</w:t>
            </w:r>
          </w:p>
        </w:tc>
        <w:tc>
          <w:tcPr>
            <w:tcW w:w="1080" w:type="dxa"/>
            <w:vAlign w:val="center"/>
          </w:tcPr>
          <w:p w14:paraId="48333FF0" w14:textId="65575A85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29</w:t>
            </w:r>
            <w:r w:rsidRPr="00C558B6">
              <w:rPr>
                <w:sz w:val="20"/>
                <w:szCs w:val="20"/>
                <w:vertAlign w:val="superscript"/>
              </w:rPr>
              <w:t>F</w:t>
            </w:r>
          </w:p>
        </w:tc>
      </w:tr>
      <w:tr w:rsidR="00FD4952" w:rsidRPr="009D7046" w14:paraId="7514C15C" w14:textId="77777777" w:rsidTr="00B67F6D">
        <w:trPr>
          <w:trHeight w:val="269"/>
        </w:trPr>
        <w:tc>
          <w:tcPr>
            <w:tcW w:w="3600" w:type="dxa"/>
            <w:shd w:val="clear" w:color="auto" w:fill="auto"/>
          </w:tcPr>
          <w:p w14:paraId="3FF154D7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No waste facility for feces disposal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28508144" w14:textId="0B3FA4DA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3 (5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7%)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337BDA48" w14:textId="6159FC68" w:rsidR="00FD4952" w:rsidRPr="00C558B6" w:rsidRDefault="00FD4952" w:rsidP="00B67F6D">
            <w:pPr>
              <w:jc w:val="center"/>
              <w:rPr>
                <w:color w:val="000000"/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26 (18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3%)</w:t>
            </w:r>
          </w:p>
        </w:tc>
        <w:tc>
          <w:tcPr>
            <w:tcW w:w="1080" w:type="dxa"/>
            <w:vAlign w:val="center"/>
          </w:tcPr>
          <w:p w14:paraId="3171C80F" w14:textId="1437BFCD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b/>
                <w:sz w:val="20"/>
                <w:szCs w:val="20"/>
              </w:rPr>
              <w:t>0</w:t>
            </w:r>
            <w:r w:rsidR="006C3FBF" w:rsidRPr="00C558B6">
              <w:rPr>
                <w:b/>
                <w:sz w:val="20"/>
                <w:szCs w:val="20"/>
              </w:rPr>
              <w:t>.</w:t>
            </w:r>
            <w:r w:rsidRPr="00C558B6">
              <w:rPr>
                <w:b/>
                <w:sz w:val="20"/>
                <w:szCs w:val="20"/>
              </w:rPr>
              <w:t>04</w:t>
            </w:r>
            <w:r w:rsidRPr="00C558B6">
              <w:rPr>
                <w:b/>
                <w:sz w:val="20"/>
                <w:szCs w:val="20"/>
                <w:vertAlign w:val="superscript"/>
              </w:rPr>
              <w:t>F</w:t>
            </w:r>
          </w:p>
        </w:tc>
      </w:tr>
      <w:tr w:rsidR="00FD4952" w:rsidRPr="009D7046" w14:paraId="7583D19E" w14:textId="77777777" w:rsidTr="00B67F6D">
        <w:trPr>
          <w:trHeight w:val="269"/>
        </w:trPr>
        <w:tc>
          <w:tcPr>
            <w:tcW w:w="3600" w:type="dxa"/>
            <w:shd w:val="clear" w:color="auto" w:fill="auto"/>
          </w:tcPr>
          <w:p w14:paraId="384AE56D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Washes hands before eating</w:t>
            </w:r>
          </w:p>
        </w:tc>
        <w:tc>
          <w:tcPr>
            <w:tcW w:w="2245" w:type="dxa"/>
            <w:shd w:val="clear" w:color="auto" w:fill="auto"/>
            <w:vAlign w:val="center"/>
          </w:tcPr>
          <w:p w14:paraId="2C505BF1" w14:textId="762AE03B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45 (84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9%)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21E4021F" w14:textId="3AD80A47" w:rsidR="00FD4952" w:rsidRPr="00C558B6" w:rsidRDefault="00FD4952" w:rsidP="00B67F6D">
            <w:pPr>
              <w:jc w:val="center"/>
              <w:rPr>
                <w:color w:val="000000"/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117 (82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4%)</w:t>
            </w:r>
          </w:p>
        </w:tc>
        <w:tc>
          <w:tcPr>
            <w:tcW w:w="1080" w:type="dxa"/>
            <w:vAlign w:val="center"/>
          </w:tcPr>
          <w:p w14:paraId="4332235F" w14:textId="14E7A1F0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68</w:t>
            </w:r>
          </w:p>
        </w:tc>
      </w:tr>
      <w:tr w:rsidR="00FD4952" w:rsidRPr="009D7046" w14:paraId="02721EF1" w14:textId="77777777" w:rsidTr="00B67F6D">
        <w:trPr>
          <w:trHeight w:val="269"/>
        </w:trPr>
        <w:tc>
          <w:tcPr>
            <w:tcW w:w="3600" w:type="dxa"/>
          </w:tcPr>
          <w:p w14:paraId="5D0D9FFE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Washes hands after defecating</w:t>
            </w:r>
          </w:p>
        </w:tc>
        <w:tc>
          <w:tcPr>
            <w:tcW w:w="2245" w:type="dxa"/>
            <w:vAlign w:val="center"/>
          </w:tcPr>
          <w:p w14:paraId="6EBFCE61" w14:textId="3F2C5D8B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37 (69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8%)</w:t>
            </w:r>
          </w:p>
        </w:tc>
        <w:tc>
          <w:tcPr>
            <w:tcW w:w="2160" w:type="dxa"/>
            <w:vAlign w:val="center"/>
          </w:tcPr>
          <w:p w14:paraId="4F5D49C9" w14:textId="330F96C5" w:rsidR="00FD4952" w:rsidRPr="00C558B6" w:rsidRDefault="00FD4952" w:rsidP="00B67F6D">
            <w:pPr>
              <w:jc w:val="center"/>
              <w:rPr>
                <w:color w:val="000000"/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104 (73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2%)</w:t>
            </w:r>
          </w:p>
        </w:tc>
        <w:tc>
          <w:tcPr>
            <w:tcW w:w="1080" w:type="dxa"/>
            <w:vAlign w:val="center"/>
          </w:tcPr>
          <w:p w14:paraId="48E4893F" w14:textId="44C12589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64</w:t>
            </w:r>
          </w:p>
        </w:tc>
      </w:tr>
      <w:tr w:rsidR="00FD4952" w:rsidRPr="009D7046" w14:paraId="64BB9088" w14:textId="77777777" w:rsidTr="00B67F6D">
        <w:trPr>
          <w:trHeight w:val="269"/>
        </w:trPr>
        <w:tc>
          <w:tcPr>
            <w:tcW w:w="3600" w:type="dxa"/>
          </w:tcPr>
          <w:p w14:paraId="6F19A9FD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Washes hands before nursing</w:t>
            </w:r>
          </w:p>
        </w:tc>
        <w:tc>
          <w:tcPr>
            <w:tcW w:w="2245" w:type="dxa"/>
            <w:vAlign w:val="center"/>
          </w:tcPr>
          <w:p w14:paraId="469B2FB8" w14:textId="16C19D74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18 (34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0%)</w:t>
            </w:r>
          </w:p>
        </w:tc>
        <w:tc>
          <w:tcPr>
            <w:tcW w:w="2160" w:type="dxa"/>
            <w:vAlign w:val="center"/>
          </w:tcPr>
          <w:p w14:paraId="4A828A79" w14:textId="60EC04BD" w:rsidR="00FD4952" w:rsidRPr="00C558B6" w:rsidRDefault="00FD4952" w:rsidP="00B67F6D">
            <w:pPr>
              <w:jc w:val="center"/>
              <w:rPr>
                <w:color w:val="000000"/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45 (31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7%)</w:t>
            </w:r>
          </w:p>
        </w:tc>
        <w:tc>
          <w:tcPr>
            <w:tcW w:w="1080" w:type="dxa"/>
            <w:vAlign w:val="center"/>
          </w:tcPr>
          <w:p w14:paraId="0D071BA0" w14:textId="6AA39760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76</w:t>
            </w:r>
          </w:p>
        </w:tc>
      </w:tr>
      <w:tr w:rsidR="00FD4952" w:rsidRPr="009D7046" w14:paraId="535CECB0" w14:textId="77777777" w:rsidTr="00B67F6D">
        <w:trPr>
          <w:trHeight w:val="269"/>
        </w:trPr>
        <w:tc>
          <w:tcPr>
            <w:tcW w:w="3600" w:type="dxa"/>
          </w:tcPr>
          <w:p w14:paraId="0AA48F38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Washes hands before cooking</w:t>
            </w:r>
          </w:p>
        </w:tc>
        <w:tc>
          <w:tcPr>
            <w:tcW w:w="2245" w:type="dxa"/>
            <w:vAlign w:val="center"/>
          </w:tcPr>
          <w:p w14:paraId="66171AB4" w14:textId="2CCFABE4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14 (26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4%)</w:t>
            </w:r>
          </w:p>
        </w:tc>
        <w:tc>
          <w:tcPr>
            <w:tcW w:w="2160" w:type="dxa"/>
            <w:vAlign w:val="center"/>
          </w:tcPr>
          <w:p w14:paraId="1F68508C" w14:textId="079E5125" w:rsidR="00FD4952" w:rsidRPr="00C558B6" w:rsidRDefault="00FD4952" w:rsidP="00B67F6D">
            <w:pPr>
              <w:jc w:val="center"/>
              <w:rPr>
                <w:color w:val="000000"/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43 (30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3%)</w:t>
            </w:r>
          </w:p>
        </w:tc>
        <w:tc>
          <w:tcPr>
            <w:tcW w:w="1080" w:type="dxa"/>
            <w:vAlign w:val="center"/>
          </w:tcPr>
          <w:p w14:paraId="7FE6C693" w14:textId="7504C6AD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60</w:t>
            </w:r>
          </w:p>
        </w:tc>
      </w:tr>
      <w:tr w:rsidR="00FD4952" w:rsidRPr="009D7046" w14:paraId="719CEF81" w14:textId="77777777" w:rsidTr="00B67F6D">
        <w:trPr>
          <w:trHeight w:val="269"/>
        </w:trPr>
        <w:tc>
          <w:tcPr>
            <w:tcW w:w="3600" w:type="dxa"/>
          </w:tcPr>
          <w:p w14:paraId="2EF0FC5F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Washes hands after cleaning child</w:t>
            </w:r>
          </w:p>
        </w:tc>
        <w:tc>
          <w:tcPr>
            <w:tcW w:w="2245" w:type="dxa"/>
            <w:vAlign w:val="center"/>
          </w:tcPr>
          <w:p w14:paraId="6E0E9995" w14:textId="5C210394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10 (18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9%)</w:t>
            </w:r>
          </w:p>
        </w:tc>
        <w:tc>
          <w:tcPr>
            <w:tcW w:w="2160" w:type="dxa"/>
            <w:vAlign w:val="center"/>
          </w:tcPr>
          <w:p w14:paraId="4126D780" w14:textId="1CCA8951" w:rsidR="00FD4952" w:rsidRPr="00C558B6" w:rsidRDefault="00FD4952" w:rsidP="00B67F6D">
            <w:pPr>
              <w:jc w:val="center"/>
              <w:rPr>
                <w:color w:val="000000"/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46 (32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4%)</w:t>
            </w:r>
          </w:p>
        </w:tc>
        <w:tc>
          <w:tcPr>
            <w:tcW w:w="1080" w:type="dxa"/>
            <w:vAlign w:val="center"/>
          </w:tcPr>
          <w:p w14:paraId="0A261269" w14:textId="00B2CA16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06</w:t>
            </w:r>
          </w:p>
        </w:tc>
      </w:tr>
      <w:tr w:rsidR="00FD4952" w:rsidRPr="009D7046" w14:paraId="3170D90A" w14:textId="77777777" w:rsidTr="00B67F6D">
        <w:trPr>
          <w:trHeight w:val="269"/>
        </w:trPr>
        <w:tc>
          <w:tcPr>
            <w:tcW w:w="3600" w:type="dxa"/>
          </w:tcPr>
          <w:p w14:paraId="2C9D0BE5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Washes hands after touch animal</w:t>
            </w:r>
          </w:p>
        </w:tc>
        <w:tc>
          <w:tcPr>
            <w:tcW w:w="2245" w:type="dxa"/>
            <w:vAlign w:val="center"/>
          </w:tcPr>
          <w:p w14:paraId="1FDE168D" w14:textId="1372F170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3 (5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7%)</w:t>
            </w:r>
          </w:p>
        </w:tc>
        <w:tc>
          <w:tcPr>
            <w:tcW w:w="2160" w:type="dxa"/>
            <w:vAlign w:val="center"/>
          </w:tcPr>
          <w:p w14:paraId="2613E834" w14:textId="492BD617" w:rsidR="00FD4952" w:rsidRPr="00C558B6" w:rsidRDefault="00FD4952" w:rsidP="00B67F6D">
            <w:pPr>
              <w:jc w:val="center"/>
              <w:rPr>
                <w:color w:val="000000"/>
                <w:sz w:val="20"/>
                <w:szCs w:val="20"/>
              </w:rPr>
            </w:pPr>
            <w:r w:rsidRPr="00C558B6">
              <w:rPr>
                <w:color w:val="000000"/>
                <w:sz w:val="20"/>
                <w:szCs w:val="20"/>
              </w:rPr>
              <w:t>15 (10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6%)</w:t>
            </w:r>
          </w:p>
        </w:tc>
        <w:tc>
          <w:tcPr>
            <w:tcW w:w="1080" w:type="dxa"/>
            <w:vAlign w:val="center"/>
          </w:tcPr>
          <w:p w14:paraId="64BFE995" w14:textId="533B6E28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41</w:t>
            </w:r>
            <w:r w:rsidRPr="00C558B6">
              <w:rPr>
                <w:sz w:val="20"/>
                <w:szCs w:val="20"/>
                <w:vertAlign w:val="superscript"/>
              </w:rPr>
              <w:t>F</w:t>
            </w:r>
          </w:p>
        </w:tc>
      </w:tr>
      <w:tr w:rsidR="00FD4952" w:rsidRPr="009D7046" w14:paraId="42A89005" w14:textId="77777777" w:rsidTr="00B67F6D">
        <w:trPr>
          <w:trHeight w:val="269"/>
        </w:trPr>
        <w:tc>
          <w:tcPr>
            <w:tcW w:w="3600" w:type="dxa"/>
          </w:tcPr>
          <w:p w14:paraId="51431B4A" w14:textId="77777777" w:rsidR="00FD4952" w:rsidRPr="00C558B6" w:rsidRDefault="00FD4952" w:rsidP="00B67F6D">
            <w:pPr>
              <w:pStyle w:val="Compact"/>
              <w:rPr>
                <w:rFonts w:ascii="Times New Roman" w:hAnsi="Times New Roman"/>
                <w:sz w:val="20"/>
                <w:szCs w:val="20"/>
                <w:highlight w:val="yellow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>Uses soap when washing hands</w:t>
            </w:r>
          </w:p>
        </w:tc>
        <w:tc>
          <w:tcPr>
            <w:tcW w:w="2245" w:type="dxa"/>
            <w:vAlign w:val="center"/>
          </w:tcPr>
          <w:p w14:paraId="167ACABD" w14:textId="0BD6E22D" w:rsidR="00FD4952" w:rsidRPr="00C558B6" w:rsidRDefault="00FD4952" w:rsidP="00B67F6D">
            <w:pPr>
              <w:pStyle w:val="Compact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58B6">
              <w:rPr>
                <w:rFonts w:ascii="Times New Roman" w:hAnsi="Times New Roman"/>
                <w:sz w:val="20"/>
                <w:szCs w:val="20"/>
              </w:rPr>
              <w:t xml:space="preserve">48 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(90</w:t>
            </w:r>
            <w:r w:rsidR="006C3FBF"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.</w:t>
            </w:r>
            <w:r w:rsidRPr="00C558B6">
              <w:rPr>
                <w:rFonts w:ascii="Times New Roman" w:hAnsi="Times New Roman"/>
                <w:color w:val="000000"/>
                <w:sz w:val="20"/>
                <w:szCs w:val="20"/>
              </w:rPr>
              <w:t>6%)</w:t>
            </w:r>
          </w:p>
        </w:tc>
        <w:tc>
          <w:tcPr>
            <w:tcW w:w="2160" w:type="dxa"/>
            <w:vAlign w:val="center"/>
          </w:tcPr>
          <w:p w14:paraId="7FC07ADD" w14:textId="610FE0C8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 xml:space="preserve">133 </w:t>
            </w:r>
            <w:r w:rsidRPr="00C558B6">
              <w:rPr>
                <w:color w:val="000000"/>
                <w:sz w:val="20"/>
                <w:szCs w:val="20"/>
              </w:rPr>
              <w:t>(93</w:t>
            </w:r>
            <w:r w:rsidR="006C3FBF" w:rsidRPr="00C558B6">
              <w:rPr>
                <w:color w:val="000000"/>
                <w:sz w:val="20"/>
                <w:szCs w:val="20"/>
              </w:rPr>
              <w:t>.</w:t>
            </w:r>
            <w:r w:rsidRPr="00C558B6">
              <w:rPr>
                <w:color w:val="000000"/>
                <w:sz w:val="20"/>
                <w:szCs w:val="20"/>
              </w:rPr>
              <w:t>7%)</w:t>
            </w:r>
          </w:p>
        </w:tc>
        <w:tc>
          <w:tcPr>
            <w:tcW w:w="1080" w:type="dxa"/>
            <w:vAlign w:val="center"/>
          </w:tcPr>
          <w:p w14:paraId="1636780F" w14:textId="65828359" w:rsidR="00FD4952" w:rsidRPr="00C558B6" w:rsidRDefault="00FD4952" w:rsidP="00B67F6D">
            <w:pPr>
              <w:jc w:val="center"/>
              <w:rPr>
                <w:sz w:val="20"/>
                <w:szCs w:val="20"/>
              </w:rPr>
            </w:pPr>
            <w:r w:rsidRPr="00C558B6">
              <w:rPr>
                <w:sz w:val="20"/>
                <w:szCs w:val="20"/>
              </w:rPr>
              <w:t>0</w:t>
            </w:r>
            <w:r w:rsidR="006C3FBF" w:rsidRPr="00C558B6">
              <w:rPr>
                <w:sz w:val="20"/>
                <w:szCs w:val="20"/>
              </w:rPr>
              <w:t>.</w:t>
            </w:r>
            <w:r w:rsidRPr="00C558B6">
              <w:rPr>
                <w:sz w:val="20"/>
                <w:szCs w:val="20"/>
              </w:rPr>
              <w:t>53</w:t>
            </w:r>
            <w:r w:rsidRPr="00C558B6">
              <w:rPr>
                <w:sz w:val="20"/>
                <w:szCs w:val="20"/>
                <w:vertAlign w:val="superscript"/>
              </w:rPr>
              <w:t>F</w:t>
            </w:r>
          </w:p>
        </w:tc>
      </w:tr>
      <w:tr w:rsidR="00FD4952" w:rsidRPr="009D7046" w14:paraId="304CA49F" w14:textId="77777777" w:rsidTr="00B67F6D">
        <w:trPr>
          <w:trHeight w:val="269"/>
        </w:trPr>
        <w:tc>
          <w:tcPr>
            <w:tcW w:w="9085" w:type="dxa"/>
            <w:gridSpan w:val="4"/>
          </w:tcPr>
          <w:p w14:paraId="52ED425F" w14:textId="77777777" w:rsidR="00711DAA" w:rsidRPr="0036635E" w:rsidRDefault="00FD4952" w:rsidP="0036635E">
            <w:pPr>
              <w:spacing w:before="120"/>
              <w:rPr>
                <w:rFonts w:eastAsia="Times New Roman"/>
                <w:color w:val="000000"/>
                <w:sz w:val="18"/>
                <w:szCs w:val="18"/>
              </w:rPr>
            </w:pPr>
            <w:r w:rsidRPr="0036635E">
              <w:rPr>
                <w:sz w:val="18"/>
                <w:szCs w:val="18"/>
              </w:rPr>
              <w:t>F: Fisher’s exact test used</w:t>
            </w:r>
            <w:r w:rsidR="00FC4312" w:rsidRPr="0036635E">
              <w:rPr>
                <w:sz w:val="18"/>
                <w:szCs w:val="18"/>
              </w:rPr>
              <w:t xml:space="preserve">; </w:t>
            </w:r>
            <w:r w:rsidRPr="0036635E">
              <w:rPr>
                <w:rFonts w:eastAsia="Times New Roman"/>
                <w:b/>
                <w:color w:val="000000"/>
                <w:sz w:val="18"/>
                <w:szCs w:val="18"/>
              </w:rPr>
              <w:t xml:space="preserve">bolding </w:t>
            </w:r>
            <w:r w:rsidRPr="0036635E">
              <w:rPr>
                <w:rFonts w:eastAsia="Times New Roman"/>
                <w:color w:val="000000"/>
                <w:sz w:val="18"/>
                <w:szCs w:val="18"/>
              </w:rPr>
              <w:t xml:space="preserve">indicates statistically significant at </w:t>
            </w:r>
            <w:r w:rsidRPr="0036635E">
              <w:rPr>
                <w:rFonts w:eastAsia="Times New Roman"/>
                <w:i/>
                <w:color w:val="000000"/>
                <w:sz w:val="18"/>
                <w:szCs w:val="18"/>
              </w:rPr>
              <w:t>p</w:t>
            </w:r>
            <w:r w:rsidRPr="0036635E">
              <w:rPr>
                <w:rFonts w:eastAsia="Times New Roman"/>
                <w:color w:val="000000"/>
                <w:sz w:val="18"/>
                <w:szCs w:val="18"/>
              </w:rPr>
              <w:t>&lt;0</w:t>
            </w:r>
            <w:r w:rsidR="006C3FBF" w:rsidRPr="0036635E">
              <w:rPr>
                <w:rFonts w:eastAsia="Times New Roman"/>
                <w:color w:val="000000"/>
                <w:sz w:val="18"/>
                <w:szCs w:val="18"/>
              </w:rPr>
              <w:t>.</w:t>
            </w:r>
            <w:r w:rsidRPr="0036635E">
              <w:rPr>
                <w:rFonts w:eastAsia="Times New Roman"/>
                <w:color w:val="000000"/>
                <w:sz w:val="18"/>
                <w:szCs w:val="18"/>
              </w:rPr>
              <w:t>05</w:t>
            </w:r>
          </w:p>
          <w:p w14:paraId="4D9D6804" w14:textId="6D4032E4" w:rsidR="00FD4952" w:rsidRPr="0036635E" w:rsidRDefault="00FD4952" w:rsidP="00B67F6D">
            <w:pPr>
              <w:rPr>
                <w:sz w:val="18"/>
                <w:szCs w:val="18"/>
              </w:rPr>
            </w:pPr>
            <w:r w:rsidRPr="0036635E">
              <w:rPr>
                <w:sz w:val="18"/>
                <w:szCs w:val="18"/>
              </w:rPr>
              <w:t xml:space="preserve">a. </w:t>
            </w:r>
            <w:r w:rsidRPr="0036635E">
              <w:rPr>
                <w:i/>
                <w:sz w:val="18"/>
                <w:szCs w:val="18"/>
              </w:rPr>
              <w:t>p</w:t>
            </w:r>
            <w:r w:rsidRPr="0036635E">
              <w:rPr>
                <w:sz w:val="18"/>
                <w:szCs w:val="18"/>
              </w:rPr>
              <w:t>-value of significant difference between columns</w:t>
            </w:r>
          </w:p>
          <w:p w14:paraId="2AAC4A48" w14:textId="77777777" w:rsidR="00FD4952" w:rsidRPr="0036635E" w:rsidRDefault="00FD4952" w:rsidP="00B67F6D">
            <w:pPr>
              <w:rPr>
                <w:sz w:val="18"/>
                <w:szCs w:val="18"/>
              </w:rPr>
            </w:pPr>
            <w:r w:rsidRPr="0036635E">
              <w:rPr>
                <w:sz w:val="18"/>
                <w:szCs w:val="18"/>
              </w:rPr>
              <w:t xml:space="preserve">b. Above median of all GEMS-Kenya cases combined; people sleeping in house determined by caretaker response to “how many people have been sleeping regularly in your household for the past 6 months?” </w:t>
            </w:r>
          </w:p>
          <w:p w14:paraId="2EAA640E" w14:textId="77777777" w:rsidR="00FD4952" w:rsidRPr="0036635E" w:rsidRDefault="00FD4952" w:rsidP="00B67F6D">
            <w:pPr>
              <w:rPr>
                <w:sz w:val="18"/>
                <w:szCs w:val="18"/>
              </w:rPr>
            </w:pPr>
            <w:r w:rsidRPr="0036635E">
              <w:rPr>
                <w:sz w:val="18"/>
                <w:szCs w:val="18"/>
              </w:rPr>
              <w:t>c. Young children are defined as children &lt;5 years old</w:t>
            </w:r>
          </w:p>
          <w:p w14:paraId="59CD33E4" w14:textId="12FED720" w:rsidR="00FD4952" w:rsidRPr="0036635E" w:rsidRDefault="00FD4952" w:rsidP="0036635E">
            <w:pPr>
              <w:spacing w:after="120"/>
              <w:rPr>
                <w:sz w:val="18"/>
                <w:szCs w:val="18"/>
              </w:rPr>
            </w:pPr>
            <w:r w:rsidRPr="0036635E">
              <w:rPr>
                <w:sz w:val="18"/>
                <w:szCs w:val="18"/>
              </w:rPr>
              <w:t xml:space="preserve">d. </w:t>
            </w:r>
            <w:r w:rsidRPr="0036635E">
              <w:rPr>
                <w:rFonts w:eastAsia="Times New Roman"/>
                <w:color w:val="000000"/>
                <w:sz w:val="18"/>
                <w:szCs w:val="18"/>
              </w:rPr>
              <w:t xml:space="preserve">Other improved water sources: water piped into the house/yard, public taps, deep tube wells, covered wells, protected springs, or boreholes. </w:t>
            </w:r>
            <w:r w:rsidR="00D4269E" w:rsidRPr="0036635E">
              <w:rPr>
                <w:rFonts w:eastAsia="Times New Roman"/>
                <w:color w:val="000000"/>
                <w:sz w:val="18"/>
                <w:szCs w:val="18"/>
              </w:rPr>
              <w:t>Surface water sources: pond, lake, river, stream, dam, or earth pan/water pan</w:t>
            </w:r>
            <w:r w:rsidR="002A3D8F" w:rsidRPr="0036635E">
              <w:rPr>
                <w:rFonts w:eastAsia="Times New Roman"/>
                <w:color w:val="000000"/>
                <w:sz w:val="18"/>
                <w:szCs w:val="18"/>
              </w:rPr>
              <w:t>.</w:t>
            </w:r>
            <w:r w:rsidR="00D4269E" w:rsidRPr="0036635E">
              <w:rPr>
                <w:rFonts w:eastAsia="Times New Roman"/>
                <w:color w:val="000000"/>
                <w:sz w:val="18"/>
                <w:szCs w:val="18"/>
              </w:rPr>
              <w:t xml:space="preserve"> Other unimproved water sources: open wells, shallow tube wells, unprotected springs, and purchased water (such as bottled water).</w:t>
            </w:r>
          </w:p>
        </w:tc>
      </w:tr>
    </w:tbl>
    <w:p w14:paraId="07472A28" w14:textId="77777777" w:rsidR="00FD4952" w:rsidRDefault="00FD4952" w:rsidP="00486B4B">
      <w:pPr>
        <w:widowControl w:val="0"/>
        <w:rPr>
          <w:b/>
        </w:rPr>
      </w:pPr>
    </w:p>
    <w:p w14:paraId="3C757159" w14:textId="77777777" w:rsidR="00FD4952" w:rsidRDefault="00FD4952" w:rsidP="00486B4B">
      <w:pPr>
        <w:widowControl w:val="0"/>
        <w:rPr>
          <w:b/>
        </w:rPr>
      </w:pPr>
      <w:bookmarkStart w:id="0" w:name="_GoBack"/>
      <w:bookmarkEnd w:id="0"/>
    </w:p>
    <w:sectPr w:rsidR="00FD4952" w:rsidSect="00AD13EC"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76E3FF" w14:textId="77777777" w:rsidR="00F40020" w:rsidRDefault="00F40020">
      <w:pPr>
        <w:spacing w:after="0" w:line="240" w:lineRule="auto"/>
      </w:pPr>
      <w:r>
        <w:separator/>
      </w:r>
    </w:p>
  </w:endnote>
  <w:endnote w:type="continuationSeparator" w:id="0">
    <w:p w14:paraId="42B6539B" w14:textId="77777777" w:rsidR="00F40020" w:rsidRDefault="00F400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262CF" w14:textId="1B58358A" w:rsidR="00B952A6" w:rsidRDefault="00B952A6">
    <w:pPr>
      <w:pStyle w:val="Footer"/>
      <w:jc w:val="right"/>
    </w:pPr>
  </w:p>
  <w:p w14:paraId="2F2E8CA6" w14:textId="77777777" w:rsidR="00B952A6" w:rsidRDefault="00B952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FF4D9F" w14:textId="77777777" w:rsidR="00F40020" w:rsidRDefault="00F40020">
      <w:pPr>
        <w:spacing w:after="0" w:line="240" w:lineRule="auto"/>
      </w:pPr>
      <w:r>
        <w:separator/>
      </w:r>
    </w:p>
  </w:footnote>
  <w:footnote w:type="continuationSeparator" w:id="0">
    <w:p w14:paraId="0486F70E" w14:textId="77777777" w:rsidR="00F40020" w:rsidRDefault="00F400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DB5B6" w14:textId="77777777" w:rsidR="00B952A6" w:rsidRPr="006F5AF3" w:rsidRDefault="00B952A6" w:rsidP="00151FE9">
    <w:pPr>
      <w:rPr>
        <w:rFonts w:ascii="Franklin Gothic Book" w:hAnsi="Franklin Gothic Book"/>
      </w:rPr>
    </w:pPr>
    <w:r>
      <w:rPr>
        <w:rFonts w:ascii="Franklin Gothic Book" w:hAnsi="Franklin Gothic Book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D82EE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4A0D5A"/>
    <w:multiLevelType w:val="hybridMultilevel"/>
    <w:tmpl w:val="F9D022F8"/>
    <w:lvl w:ilvl="0" w:tplc="E00244FC">
      <w:start w:val="10"/>
      <w:numFmt w:val="decimal"/>
      <w:lvlText w:val="%1"/>
      <w:lvlJc w:val="left"/>
      <w:pPr>
        <w:ind w:left="1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2" w15:restartNumberingAfterBreak="0">
    <w:nsid w:val="06965549"/>
    <w:multiLevelType w:val="hybridMultilevel"/>
    <w:tmpl w:val="611846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B6B1E"/>
    <w:multiLevelType w:val="hybridMultilevel"/>
    <w:tmpl w:val="6AD6FE64"/>
    <w:lvl w:ilvl="0" w:tplc="7786AED4">
      <w:start w:val="10"/>
      <w:numFmt w:val="decimal"/>
      <w:lvlText w:val="%1"/>
      <w:lvlJc w:val="left"/>
      <w:pPr>
        <w:ind w:left="1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4" w15:restartNumberingAfterBreak="0">
    <w:nsid w:val="0D9D0042"/>
    <w:multiLevelType w:val="hybridMultilevel"/>
    <w:tmpl w:val="79DA414A"/>
    <w:lvl w:ilvl="0" w:tplc="6FC0B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6E7DC9"/>
    <w:multiLevelType w:val="hybridMultilevel"/>
    <w:tmpl w:val="9F92117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6" w15:restartNumberingAfterBreak="0">
    <w:nsid w:val="2F324B18"/>
    <w:multiLevelType w:val="multilevel"/>
    <w:tmpl w:val="5164E7D2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7" w15:restartNumberingAfterBreak="0">
    <w:nsid w:val="36F46829"/>
    <w:multiLevelType w:val="hybridMultilevel"/>
    <w:tmpl w:val="C310EB8C"/>
    <w:lvl w:ilvl="0" w:tplc="4FCCB5CC">
      <w:start w:val="1"/>
      <w:numFmt w:val="low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8" w15:restartNumberingAfterBreak="0">
    <w:nsid w:val="4856606C"/>
    <w:multiLevelType w:val="hybridMultilevel"/>
    <w:tmpl w:val="CF240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470829"/>
    <w:multiLevelType w:val="hybridMultilevel"/>
    <w:tmpl w:val="24E23F34"/>
    <w:lvl w:ilvl="0" w:tplc="9D68274E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4" w:hanging="360"/>
      </w:pPr>
    </w:lvl>
    <w:lvl w:ilvl="2" w:tplc="0409001B" w:tentative="1">
      <w:start w:val="1"/>
      <w:numFmt w:val="lowerRoman"/>
      <w:lvlText w:val="%3."/>
      <w:lvlJc w:val="right"/>
      <w:pPr>
        <w:ind w:left="1804" w:hanging="180"/>
      </w:pPr>
    </w:lvl>
    <w:lvl w:ilvl="3" w:tplc="0409000F" w:tentative="1">
      <w:start w:val="1"/>
      <w:numFmt w:val="decimal"/>
      <w:lvlText w:val="%4."/>
      <w:lvlJc w:val="left"/>
      <w:pPr>
        <w:ind w:left="2524" w:hanging="360"/>
      </w:pPr>
    </w:lvl>
    <w:lvl w:ilvl="4" w:tplc="04090019" w:tentative="1">
      <w:start w:val="1"/>
      <w:numFmt w:val="lowerLetter"/>
      <w:lvlText w:val="%5."/>
      <w:lvlJc w:val="left"/>
      <w:pPr>
        <w:ind w:left="3244" w:hanging="360"/>
      </w:pPr>
    </w:lvl>
    <w:lvl w:ilvl="5" w:tplc="0409001B" w:tentative="1">
      <w:start w:val="1"/>
      <w:numFmt w:val="lowerRoman"/>
      <w:lvlText w:val="%6."/>
      <w:lvlJc w:val="right"/>
      <w:pPr>
        <w:ind w:left="3964" w:hanging="180"/>
      </w:pPr>
    </w:lvl>
    <w:lvl w:ilvl="6" w:tplc="0409000F" w:tentative="1">
      <w:start w:val="1"/>
      <w:numFmt w:val="decimal"/>
      <w:lvlText w:val="%7."/>
      <w:lvlJc w:val="left"/>
      <w:pPr>
        <w:ind w:left="4684" w:hanging="360"/>
      </w:pPr>
    </w:lvl>
    <w:lvl w:ilvl="7" w:tplc="04090019" w:tentative="1">
      <w:start w:val="1"/>
      <w:numFmt w:val="lowerLetter"/>
      <w:lvlText w:val="%8."/>
      <w:lvlJc w:val="left"/>
      <w:pPr>
        <w:ind w:left="5404" w:hanging="360"/>
      </w:pPr>
    </w:lvl>
    <w:lvl w:ilvl="8" w:tplc="0409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10" w15:restartNumberingAfterBreak="0">
    <w:nsid w:val="5A472A1F"/>
    <w:multiLevelType w:val="multilevel"/>
    <w:tmpl w:val="2BCEC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E342D9"/>
    <w:multiLevelType w:val="hybridMultilevel"/>
    <w:tmpl w:val="EE96840C"/>
    <w:lvl w:ilvl="0" w:tplc="A64653F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63292E"/>
    <w:multiLevelType w:val="hybridMultilevel"/>
    <w:tmpl w:val="0008A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A45D69"/>
    <w:multiLevelType w:val="hybridMultilevel"/>
    <w:tmpl w:val="84427088"/>
    <w:lvl w:ilvl="0" w:tplc="E00244FC">
      <w:start w:val="10"/>
      <w:numFmt w:val="decimal"/>
      <w:lvlText w:val="%1"/>
      <w:lvlJc w:val="left"/>
      <w:pPr>
        <w:ind w:left="2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14" w15:restartNumberingAfterBreak="0">
    <w:nsid w:val="794775B9"/>
    <w:multiLevelType w:val="hybridMultilevel"/>
    <w:tmpl w:val="77ACA55C"/>
    <w:lvl w:ilvl="0" w:tplc="E8303966">
      <w:start w:val="9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7E0A7F"/>
    <w:multiLevelType w:val="hybridMultilevel"/>
    <w:tmpl w:val="13527D2A"/>
    <w:lvl w:ilvl="0" w:tplc="B73631BA">
      <w:start w:val="9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C2318C"/>
    <w:multiLevelType w:val="multilevel"/>
    <w:tmpl w:val="03BCA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6"/>
  </w:num>
  <w:num w:numId="5">
    <w:abstractNumId w:val="12"/>
  </w:num>
  <w:num w:numId="6">
    <w:abstractNumId w:val="8"/>
  </w:num>
  <w:num w:numId="7">
    <w:abstractNumId w:val="10"/>
  </w:num>
  <w:num w:numId="8">
    <w:abstractNumId w:val="16"/>
  </w:num>
  <w:num w:numId="9">
    <w:abstractNumId w:val="2"/>
  </w:num>
  <w:num w:numId="10">
    <w:abstractNumId w:val="14"/>
  </w:num>
  <w:num w:numId="11">
    <w:abstractNumId w:val="11"/>
  </w:num>
  <w:num w:numId="12">
    <w:abstractNumId w:val="4"/>
  </w:num>
  <w:num w:numId="13">
    <w:abstractNumId w:val="9"/>
  </w:num>
  <w:num w:numId="14">
    <w:abstractNumId w:val="15"/>
  </w:num>
  <w:num w:numId="15">
    <w:abstractNumId w:val="3"/>
  </w:num>
  <w:num w:numId="16">
    <w:abstractNumId w:val="1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P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PE" w:vendorID="64" w:dllVersion="0" w:nlCheck="1" w:checkStyle="0"/>
  <w:activeWritingStyle w:appName="MSWord" w:lang="en-US" w:vendorID="64" w:dllVersion="131078" w:nlCheck="1" w:checkStyle="1"/>
  <w:activeWritingStyle w:appName="MSWord" w:lang="es-PE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956B10"/>
    <w:rsid w:val="00000A72"/>
    <w:rsid w:val="00000CFF"/>
    <w:rsid w:val="00000FC6"/>
    <w:rsid w:val="00001066"/>
    <w:rsid w:val="00001381"/>
    <w:rsid w:val="00001CA5"/>
    <w:rsid w:val="0000224C"/>
    <w:rsid w:val="000024E9"/>
    <w:rsid w:val="000024FA"/>
    <w:rsid w:val="000030FB"/>
    <w:rsid w:val="0000494F"/>
    <w:rsid w:val="0000655D"/>
    <w:rsid w:val="00007098"/>
    <w:rsid w:val="000101A5"/>
    <w:rsid w:val="000102B7"/>
    <w:rsid w:val="00010467"/>
    <w:rsid w:val="000105B9"/>
    <w:rsid w:val="00010949"/>
    <w:rsid w:val="00011E8B"/>
    <w:rsid w:val="00011EBB"/>
    <w:rsid w:val="000123BB"/>
    <w:rsid w:val="000123CC"/>
    <w:rsid w:val="000124DF"/>
    <w:rsid w:val="00013DB2"/>
    <w:rsid w:val="00013E47"/>
    <w:rsid w:val="00013EE0"/>
    <w:rsid w:val="0001428E"/>
    <w:rsid w:val="00014B36"/>
    <w:rsid w:val="00014C40"/>
    <w:rsid w:val="00015049"/>
    <w:rsid w:val="000152EC"/>
    <w:rsid w:val="0001534C"/>
    <w:rsid w:val="000159D2"/>
    <w:rsid w:val="000161CE"/>
    <w:rsid w:val="000168B9"/>
    <w:rsid w:val="00016CA2"/>
    <w:rsid w:val="0001755E"/>
    <w:rsid w:val="000179C4"/>
    <w:rsid w:val="0002091E"/>
    <w:rsid w:val="00020B0F"/>
    <w:rsid w:val="00020B12"/>
    <w:rsid w:val="00020C7F"/>
    <w:rsid w:val="0002122D"/>
    <w:rsid w:val="00021427"/>
    <w:rsid w:val="000214E1"/>
    <w:rsid w:val="00021B8B"/>
    <w:rsid w:val="00021C28"/>
    <w:rsid w:val="00022007"/>
    <w:rsid w:val="000220C5"/>
    <w:rsid w:val="000220F3"/>
    <w:rsid w:val="0002217F"/>
    <w:rsid w:val="00022347"/>
    <w:rsid w:val="00022CF6"/>
    <w:rsid w:val="00022D23"/>
    <w:rsid w:val="00022F5A"/>
    <w:rsid w:val="00022FAB"/>
    <w:rsid w:val="00023396"/>
    <w:rsid w:val="00023525"/>
    <w:rsid w:val="000239E4"/>
    <w:rsid w:val="00023E3A"/>
    <w:rsid w:val="00024A5C"/>
    <w:rsid w:val="00024C7B"/>
    <w:rsid w:val="00025A09"/>
    <w:rsid w:val="00025B3F"/>
    <w:rsid w:val="00026B2F"/>
    <w:rsid w:val="00027212"/>
    <w:rsid w:val="00027706"/>
    <w:rsid w:val="00027F5C"/>
    <w:rsid w:val="00030316"/>
    <w:rsid w:val="0003032A"/>
    <w:rsid w:val="00030A26"/>
    <w:rsid w:val="00030BD4"/>
    <w:rsid w:val="0003104D"/>
    <w:rsid w:val="00031176"/>
    <w:rsid w:val="000312A4"/>
    <w:rsid w:val="00031808"/>
    <w:rsid w:val="00031A8A"/>
    <w:rsid w:val="00031C6C"/>
    <w:rsid w:val="00032471"/>
    <w:rsid w:val="0003270C"/>
    <w:rsid w:val="0003280C"/>
    <w:rsid w:val="0003294F"/>
    <w:rsid w:val="00032A44"/>
    <w:rsid w:val="00032D10"/>
    <w:rsid w:val="00033354"/>
    <w:rsid w:val="00033608"/>
    <w:rsid w:val="000339D4"/>
    <w:rsid w:val="00034034"/>
    <w:rsid w:val="000343FB"/>
    <w:rsid w:val="0003487C"/>
    <w:rsid w:val="00034A9B"/>
    <w:rsid w:val="00035247"/>
    <w:rsid w:val="0003544A"/>
    <w:rsid w:val="00035697"/>
    <w:rsid w:val="00035B13"/>
    <w:rsid w:val="00035BBA"/>
    <w:rsid w:val="0003638E"/>
    <w:rsid w:val="00036ECC"/>
    <w:rsid w:val="000371EA"/>
    <w:rsid w:val="0003765B"/>
    <w:rsid w:val="0004057E"/>
    <w:rsid w:val="00040750"/>
    <w:rsid w:val="000423A8"/>
    <w:rsid w:val="0004246C"/>
    <w:rsid w:val="00042B64"/>
    <w:rsid w:val="00043687"/>
    <w:rsid w:val="000439CD"/>
    <w:rsid w:val="00043E3A"/>
    <w:rsid w:val="00044BF2"/>
    <w:rsid w:val="00044D92"/>
    <w:rsid w:val="00045102"/>
    <w:rsid w:val="00045C44"/>
    <w:rsid w:val="000460EB"/>
    <w:rsid w:val="00046A58"/>
    <w:rsid w:val="00047591"/>
    <w:rsid w:val="0004771A"/>
    <w:rsid w:val="00047D1B"/>
    <w:rsid w:val="00047F15"/>
    <w:rsid w:val="00047F26"/>
    <w:rsid w:val="00047F7F"/>
    <w:rsid w:val="00050536"/>
    <w:rsid w:val="00050972"/>
    <w:rsid w:val="00050ACF"/>
    <w:rsid w:val="00050C33"/>
    <w:rsid w:val="00050DF5"/>
    <w:rsid w:val="00050F9C"/>
    <w:rsid w:val="00051260"/>
    <w:rsid w:val="00051627"/>
    <w:rsid w:val="00051AE5"/>
    <w:rsid w:val="00051C83"/>
    <w:rsid w:val="00051FA1"/>
    <w:rsid w:val="00052080"/>
    <w:rsid w:val="00052514"/>
    <w:rsid w:val="00052672"/>
    <w:rsid w:val="00053641"/>
    <w:rsid w:val="00053A0E"/>
    <w:rsid w:val="000545B3"/>
    <w:rsid w:val="0005497C"/>
    <w:rsid w:val="00054B82"/>
    <w:rsid w:val="00054CC9"/>
    <w:rsid w:val="00054E52"/>
    <w:rsid w:val="000551EE"/>
    <w:rsid w:val="0005528A"/>
    <w:rsid w:val="000553A6"/>
    <w:rsid w:val="000556F3"/>
    <w:rsid w:val="0005617B"/>
    <w:rsid w:val="0005630B"/>
    <w:rsid w:val="0005646C"/>
    <w:rsid w:val="00056745"/>
    <w:rsid w:val="0005706E"/>
    <w:rsid w:val="00060106"/>
    <w:rsid w:val="0006014C"/>
    <w:rsid w:val="00060435"/>
    <w:rsid w:val="0006066E"/>
    <w:rsid w:val="00060682"/>
    <w:rsid w:val="000620B1"/>
    <w:rsid w:val="000620B6"/>
    <w:rsid w:val="000627E4"/>
    <w:rsid w:val="000627F9"/>
    <w:rsid w:val="00062F1F"/>
    <w:rsid w:val="00063C98"/>
    <w:rsid w:val="00063CDA"/>
    <w:rsid w:val="00063E4E"/>
    <w:rsid w:val="00064141"/>
    <w:rsid w:val="000641AA"/>
    <w:rsid w:val="0006476C"/>
    <w:rsid w:val="00064BEA"/>
    <w:rsid w:val="00064D1D"/>
    <w:rsid w:val="00064E55"/>
    <w:rsid w:val="00064FB1"/>
    <w:rsid w:val="00065667"/>
    <w:rsid w:val="0006763D"/>
    <w:rsid w:val="000676F3"/>
    <w:rsid w:val="00067CB5"/>
    <w:rsid w:val="00070035"/>
    <w:rsid w:val="00070092"/>
    <w:rsid w:val="000703CC"/>
    <w:rsid w:val="00070440"/>
    <w:rsid w:val="0007080C"/>
    <w:rsid w:val="00070D8D"/>
    <w:rsid w:val="00070F07"/>
    <w:rsid w:val="00071167"/>
    <w:rsid w:val="00071595"/>
    <w:rsid w:val="000718DC"/>
    <w:rsid w:val="0007195E"/>
    <w:rsid w:val="00071974"/>
    <w:rsid w:val="0007232D"/>
    <w:rsid w:val="00072427"/>
    <w:rsid w:val="0007242D"/>
    <w:rsid w:val="00072996"/>
    <w:rsid w:val="00072B81"/>
    <w:rsid w:val="00072D97"/>
    <w:rsid w:val="00072FE3"/>
    <w:rsid w:val="00072FF4"/>
    <w:rsid w:val="00073022"/>
    <w:rsid w:val="00073B03"/>
    <w:rsid w:val="00073E1C"/>
    <w:rsid w:val="00073F4A"/>
    <w:rsid w:val="00073F5E"/>
    <w:rsid w:val="00074056"/>
    <w:rsid w:val="00074145"/>
    <w:rsid w:val="00074E79"/>
    <w:rsid w:val="00075A54"/>
    <w:rsid w:val="00076F54"/>
    <w:rsid w:val="0007705D"/>
    <w:rsid w:val="000777A9"/>
    <w:rsid w:val="00077B1F"/>
    <w:rsid w:val="00080620"/>
    <w:rsid w:val="00080899"/>
    <w:rsid w:val="00080998"/>
    <w:rsid w:val="00080A95"/>
    <w:rsid w:val="00080AB7"/>
    <w:rsid w:val="00080CDE"/>
    <w:rsid w:val="00081559"/>
    <w:rsid w:val="0008210E"/>
    <w:rsid w:val="00082D75"/>
    <w:rsid w:val="00083959"/>
    <w:rsid w:val="00083B69"/>
    <w:rsid w:val="00084AFC"/>
    <w:rsid w:val="00084B0C"/>
    <w:rsid w:val="00084B62"/>
    <w:rsid w:val="00084CDA"/>
    <w:rsid w:val="00084F1B"/>
    <w:rsid w:val="00086117"/>
    <w:rsid w:val="0008613A"/>
    <w:rsid w:val="00087727"/>
    <w:rsid w:val="00087913"/>
    <w:rsid w:val="00087C87"/>
    <w:rsid w:val="000901AC"/>
    <w:rsid w:val="00090C46"/>
    <w:rsid w:val="00091234"/>
    <w:rsid w:val="0009279B"/>
    <w:rsid w:val="00092834"/>
    <w:rsid w:val="00092F38"/>
    <w:rsid w:val="0009356E"/>
    <w:rsid w:val="000938F9"/>
    <w:rsid w:val="00094DEE"/>
    <w:rsid w:val="000955F8"/>
    <w:rsid w:val="0009580C"/>
    <w:rsid w:val="00096E3F"/>
    <w:rsid w:val="000970C5"/>
    <w:rsid w:val="0009766B"/>
    <w:rsid w:val="00097899"/>
    <w:rsid w:val="00097C4D"/>
    <w:rsid w:val="00097D85"/>
    <w:rsid w:val="00097F63"/>
    <w:rsid w:val="000A0AB3"/>
    <w:rsid w:val="000A0FCC"/>
    <w:rsid w:val="000A149A"/>
    <w:rsid w:val="000A158F"/>
    <w:rsid w:val="000A2140"/>
    <w:rsid w:val="000A2853"/>
    <w:rsid w:val="000A2B04"/>
    <w:rsid w:val="000A2BFB"/>
    <w:rsid w:val="000A2F65"/>
    <w:rsid w:val="000A358C"/>
    <w:rsid w:val="000A42CF"/>
    <w:rsid w:val="000A4442"/>
    <w:rsid w:val="000A4B8F"/>
    <w:rsid w:val="000A4C2A"/>
    <w:rsid w:val="000A51FC"/>
    <w:rsid w:val="000A5B50"/>
    <w:rsid w:val="000A603E"/>
    <w:rsid w:val="000A6A64"/>
    <w:rsid w:val="000A6AF3"/>
    <w:rsid w:val="000A6DEF"/>
    <w:rsid w:val="000A6EBF"/>
    <w:rsid w:val="000A746F"/>
    <w:rsid w:val="000A7BE6"/>
    <w:rsid w:val="000A7E79"/>
    <w:rsid w:val="000B010B"/>
    <w:rsid w:val="000B04E1"/>
    <w:rsid w:val="000B0A00"/>
    <w:rsid w:val="000B0BE3"/>
    <w:rsid w:val="000B1863"/>
    <w:rsid w:val="000B19AA"/>
    <w:rsid w:val="000B1ACE"/>
    <w:rsid w:val="000B1BBE"/>
    <w:rsid w:val="000B253E"/>
    <w:rsid w:val="000B2892"/>
    <w:rsid w:val="000B2C47"/>
    <w:rsid w:val="000B2C8B"/>
    <w:rsid w:val="000B2FB1"/>
    <w:rsid w:val="000B32DC"/>
    <w:rsid w:val="000B32DE"/>
    <w:rsid w:val="000B340B"/>
    <w:rsid w:val="000B3739"/>
    <w:rsid w:val="000B438B"/>
    <w:rsid w:val="000B45FD"/>
    <w:rsid w:val="000B4AD2"/>
    <w:rsid w:val="000B5120"/>
    <w:rsid w:val="000B53DA"/>
    <w:rsid w:val="000B58C1"/>
    <w:rsid w:val="000B58E5"/>
    <w:rsid w:val="000B6C23"/>
    <w:rsid w:val="000B6F8E"/>
    <w:rsid w:val="000B72F7"/>
    <w:rsid w:val="000B7EFE"/>
    <w:rsid w:val="000C005A"/>
    <w:rsid w:val="000C00C5"/>
    <w:rsid w:val="000C042E"/>
    <w:rsid w:val="000C0A61"/>
    <w:rsid w:val="000C0A62"/>
    <w:rsid w:val="000C0EFE"/>
    <w:rsid w:val="000C10A8"/>
    <w:rsid w:val="000C11DB"/>
    <w:rsid w:val="000C1660"/>
    <w:rsid w:val="000C188B"/>
    <w:rsid w:val="000C19C0"/>
    <w:rsid w:val="000C1E36"/>
    <w:rsid w:val="000C2DFF"/>
    <w:rsid w:val="000C3047"/>
    <w:rsid w:val="000C33E2"/>
    <w:rsid w:val="000C37E6"/>
    <w:rsid w:val="000C3DAB"/>
    <w:rsid w:val="000C4570"/>
    <w:rsid w:val="000C47A3"/>
    <w:rsid w:val="000C4DE3"/>
    <w:rsid w:val="000C5536"/>
    <w:rsid w:val="000C5839"/>
    <w:rsid w:val="000C5A03"/>
    <w:rsid w:val="000C5A9F"/>
    <w:rsid w:val="000C5F34"/>
    <w:rsid w:val="000C6997"/>
    <w:rsid w:val="000C69DF"/>
    <w:rsid w:val="000C7129"/>
    <w:rsid w:val="000C739C"/>
    <w:rsid w:val="000C74B0"/>
    <w:rsid w:val="000C78C7"/>
    <w:rsid w:val="000C7C76"/>
    <w:rsid w:val="000D01E5"/>
    <w:rsid w:val="000D0363"/>
    <w:rsid w:val="000D0399"/>
    <w:rsid w:val="000D04F8"/>
    <w:rsid w:val="000D05EA"/>
    <w:rsid w:val="000D0653"/>
    <w:rsid w:val="000D0800"/>
    <w:rsid w:val="000D08AF"/>
    <w:rsid w:val="000D11B6"/>
    <w:rsid w:val="000D1FFA"/>
    <w:rsid w:val="000D2204"/>
    <w:rsid w:val="000D25F4"/>
    <w:rsid w:val="000D2FB7"/>
    <w:rsid w:val="000D36E9"/>
    <w:rsid w:val="000D3762"/>
    <w:rsid w:val="000D3ABE"/>
    <w:rsid w:val="000D45B4"/>
    <w:rsid w:val="000D481A"/>
    <w:rsid w:val="000D4E79"/>
    <w:rsid w:val="000D4FE3"/>
    <w:rsid w:val="000D5038"/>
    <w:rsid w:val="000D545A"/>
    <w:rsid w:val="000D560E"/>
    <w:rsid w:val="000D591A"/>
    <w:rsid w:val="000D5DB4"/>
    <w:rsid w:val="000D616B"/>
    <w:rsid w:val="000D6ECF"/>
    <w:rsid w:val="000D7086"/>
    <w:rsid w:val="000D70C0"/>
    <w:rsid w:val="000D71F5"/>
    <w:rsid w:val="000D7212"/>
    <w:rsid w:val="000D7271"/>
    <w:rsid w:val="000D7C5D"/>
    <w:rsid w:val="000E0E16"/>
    <w:rsid w:val="000E12D1"/>
    <w:rsid w:val="000E12F7"/>
    <w:rsid w:val="000E155B"/>
    <w:rsid w:val="000E1EE0"/>
    <w:rsid w:val="000E2D38"/>
    <w:rsid w:val="000E367E"/>
    <w:rsid w:val="000E37B5"/>
    <w:rsid w:val="000E3D91"/>
    <w:rsid w:val="000E3DA3"/>
    <w:rsid w:val="000E4A88"/>
    <w:rsid w:val="000E4BE4"/>
    <w:rsid w:val="000E5016"/>
    <w:rsid w:val="000E5718"/>
    <w:rsid w:val="000E58D5"/>
    <w:rsid w:val="000E5ACB"/>
    <w:rsid w:val="000E5B57"/>
    <w:rsid w:val="000E5BC5"/>
    <w:rsid w:val="000E630A"/>
    <w:rsid w:val="000E68DD"/>
    <w:rsid w:val="000E69F2"/>
    <w:rsid w:val="000E6CB5"/>
    <w:rsid w:val="000E6CBA"/>
    <w:rsid w:val="000E75BD"/>
    <w:rsid w:val="000F03BE"/>
    <w:rsid w:val="000F069E"/>
    <w:rsid w:val="000F09A9"/>
    <w:rsid w:val="000F0EB7"/>
    <w:rsid w:val="000F19BF"/>
    <w:rsid w:val="000F1CA2"/>
    <w:rsid w:val="000F2001"/>
    <w:rsid w:val="000F23D7"/>
    <w:rsid w:val="000F2985"/>
    <w:rsid w:val="000F2BC0"/>
    <w:rsid w:val="000F2C70"/>
    <w:rsid w:val="000F30F9"/>
    <w:rsid w:val="000F3246"/>
    <w:rsid w:val="000F373F"/>
    <w:rsid w:val="000F46BA"/>
    <w:rsid w:val="000F4843"/>
    <w:rsid w:val="000F528A"/>
    <w:rsid w:val="000F5FAC"/>
    <w:rsid w:val="000F627F"/>
    <w:rsid w:val="000F6A73"/>
    <w:rsid w:val="000F6F7D"/>
    <w:rsid w:val="000F7513"/>
    <w:rsid w:val="000F77A5"/>
    <w:rsid w:val="000F7F28"/>
    <w:rsid w:val="00100161"/>
    <w:rsid w:val="0010021A"/>
    <w:rsid w:val="00100669"/>
    <w:rsid w:val="00100ED2"/>
    <w:rsid w:val="00101488"/>
    <w:rsid w:val="00101A00"/>
    <w:rsid w:val="00101AAF"/>
    <w:rsid w:val="00101BF9"/>
    <w:rsid w:val="0010234F"/>
    <w:rsid w:val="00102C0E"/>
    <w:rsid w:val="001031BF"/>
    <w:rsid w:val="00103755"/>
    <w:rsid w:val="00103990"/>
    <w:rsid w:val="001041A1"/>
    <w:rsid w:val="00104302"/>
    <w:rsid w:val="001045EC"/>
    <w:rsid w:val="001051C2"/>
    <w:rsid w:val="0010533C"/>
    <w:rsid w:val="00105646"/>
    <w:rsid w:val="00105651"/>
    <w:rsid w:val="00106097"/>
    <w:rsid w:val="001063EA"/>
    <w:rsid w:val="0010696B"/>
    <w:rsid w:val="00106A1D"/>
    <w:rsid w:val="00106D82"/>
    <w:rsid w:val="00106DA0"/>
    <w:rsid w:val="00106E1A"/>
    <w:rsid w:val="00106FE7"/>
    <w:rsid w:val="0010723F"/>
    <w:rsid w:val="0010760D"/>
    <w:rsid w:val="001078AE"/>
    <w:rsid w:val="001079C6"/>
    <w:rsid w:val="00107E9F"/>
    <w:rsid w:val="00107EC6"/>
    <w:rsid w:val="00107FC3"/>
    <w:rsid w:val="001101AD"/>
    <w:rsid w:val="00110D7F"/>
    <w:rsid w:val="00110DE9"/>
    <w:rsid w:val="0011166D"/>
    <w:rsid w:val="0011209D"/>
    <w:rsid w:val="00112235"/>
    <w:rsid w:val="00112A6D"/>
    <w:rsid w:val="00112B05"/>
    <w:rsid w:val="00113B24"/>
    <w:rsid w:val="00113E67"/>
    <w:rsid w:val="00114802"/>
    <w:rsid w:val="00114989"/>
    <w:rsid w:val="00114C56"/>
    <w:rsid w:val="00115289"/>
    <w:rsid w:val="0011575B"/>
    <w:rsid w:val="00115941"/>
    <w:rsid w:val="00115965"/>
    <w:rsid w:val="00116114"/>
    <w:rsid w:val="001161E1"/>
    <w:rsid w:val="0011689E"/>
    <w:rsid w:val="00116AF1"/>
    <w:rsid w:val="00116E15"/>
    <w:rsid w:val="001173CA"/>
    <w:rsid w:val="00117431"/>
    <w:rsid w:val="00117B76"/>
    <w:rsid w:val="00117D57"/>
    <w:rsid w:val="0012044C"/>
    <w:rsid w:val="001205F7"/>
    <w:rsid w:val="001210B4"/>
    <w:rsid w:val="001212B4"/>
    <w:rsid w:val="00122503"/>
    <w:rsid w:val="00122A9E"/>
    <w:rsid w:val="00122F13"/>
    <w:rsid w:val="001233D7"/>
    <w:rsid w:val="001239B3"/>
    <w:rsid w:val="00123E74"/>
    <w:rsid w:val="00124360"/>
    <w:rsid w:val="0012483C"/>
    <w:rsid w:val="00124A67"/>
    <w:rsid w:val="0012534F"/>
    <w:rsid w:val="0012574F"/>
    <w:rsid w:val="00125CC6"/>
    <w:rsid w:val="001260B7"/>
    <w:rsid w:val="00126AF9"/>
    <w:rsid w:val="00126F56"/>
    <w:rsid w:val="001270DA"/>
    <w:rsid w:val="00127C5B"/>
    <w:rsid w:val="001305D7"/>
    <w:rsid w:val="00130D6A"/>
    <w:rsid w:val="00130F21"/>
    <w:rsid w:val="00131391"/>
    <w:rsid w:val="00131713"/>
    <w:rsid w:val="00131F06"/>
    <w:rsid w:val="00132AE8"/>
    <w:rsid w:val="00132BE5"/>
    <w:rsid w:val="00132E53"/>
    <w:rsid w:val="00132FAA"/>
    <w:rsid w:val="00133646"/>
    <w:rsid w:val="00134251"/>
    <w:rsid w:val="0013437E"/>
    <w:rsid w:val="001347BB"/>
    <w:rsid w:val="00134C5B"/>
    <w:rsid w:val="001351B0"/>
    <w:rsid w:val="001351EC"/>
    <w:rsid w:val="001354D5"/>
    <w:rsid w:val="001355DB"/>
    <w:rsid w:val="001358FE"/>
    <w:rsid w:val="00135E41"/>
    <w:rsid w:val="00136C61"/>
    <w:rsid w:val="00136D3D"/>
    <w:rsid w:val="00137E2D"/>
    <w:rsid w:val="00137EEA"/>
    <w:rsid w:val="0014043F"/>
    <w:rsid w:val="0014067B"/>
    <w:rsid w:val="00140765"/>
    <w:rsid w:val="001407B9"/>
    <w:rsid w:val="00140A04"/>
    <w:rsid w:val="00140D8D"/>
    <w:rsid w:val="0014120F"/>
    <w:rsid w:val="001413AF"/>
    <w:rsid w:val="00141672"/>
    <w:rsid w:val="00141F19"/>
    <w:rsid w:val="00142120"/>
    <w:rsid w:val="0014214E"/>
    <w:rsid w:val="001426E5"/>
    <w:rsid w:val="00143400"/>
    <w:rsid w:val="00143435"/>
    <w:rsid w:val="00143F40"/>
    <w:rsid w:val="0014405D"/>
    <w:rsid w:val="001440D0"/>
    <w:rsid w:val="00144CA1"/>
    <w:rsid w:val="00144F78"/>
    <w:rsid w:val="001455CB"/>
    <w:rsid w:val="00145B4A"/>
    <w:rsid w:val="00145F5A"/>
    <w:rsid w:val="00146053"/>
    <w:rsid w:val="00146905"/>
    <w:rsid w:val="001470E0"/>
    <w:rsid w:val="00147E34"/>
    <w:rsid w:val="00147EB2"/>
    <w:rsid w:val="00150472"/>
    <w:rsid w:val="001506C3"/>
    <w:rsid w:val="00150B4D"/>
    <w:rsid w:val="001510F6"/>
    <w:rsid w:val="00151586"/>
    <w:rsid w:val="0015196C"/>
    <w:rsid w:val="00151FE9"/>
    <w:rsid w:val="00152597"/>
    <w:rsid w:val="001525BC"/>
    <w:rsid w:val="00152CBB"/>
    <w:rsid w:val="00153008"/>
    <w:rsid w:val="001538C1"/>
    <w:rsid w:val="001539AF"/>
    <w:rsid w:val="00153CFF"/>
    <w:rsid w:val="00154175"/>
    <w:rsid w:val="001543B6"/>
    <w:rsid w:val="00154DCB"/>
    <w:rsid w:val="001559E8"/>
    <w:rsid w:val="00155D08"/>
    <w:rsid w:val="0015620D"/>
    <w:rsid w:val="0015623B"/>
    <w:rsid w:val="00156783"/>
    <w:rsid w:val="001567B9"/>
    <w:rsid w:val="00156812"/>
    <w:rsid w:val="00156EC9"/>
    <w:rsid w:val="00156F44"/>
    <w:rsid w:val="001575CF"/>
    <w:rsid w:val="00157CA3"/>
    <w:rsid w:val="001600EC"/>
    <w:rsid w:val="0016019C"/>
    <w:rsid w:val="001605CD"/>
    <w:rsid w:val="00160671"/>
    <w:rsid w:val="00160D40"/>
    <w:rsid w:val="001614D0"/>
    <w:rsid w:val="00161792"/>
    <w:rsid w:val="00161823"/>
    <w:rsid w:val="001619FB"/>
    <w:rsid w:val="00161B13"/>
    <w:rsid w:val="00161E7C"/>
    <w:rsid w:val="001621C8"/>
    <w:rsid w:val="0016264F"/>
    <w:rsid w:val="00162E9F"/>
    <w:rsid w:val="00163495"/>
    <w:rsid w:val="00163742"/>
    <w:rsid w:val="00163F3F"/>
    <w:rsid w:val="00164314"/>
    <w:rsid w:val="00165592"/>
    <w:rsid w:val="00166550"/>
    <w:rsid w:val="00166D21"/>
    <w:rsid w:val="00166F8A"/>
    <w:rsid w:val="00166FB9"/>
    <w:rsid w:val="001671C8"/>
    <w:rsid w:val="0016756D"/>
    <w:rsid w:val="00167730"/>
    <w:rsid w:val="00167A70"/>
    <w:rsid w:val="00167DAE"/>
    <w:rsid w:val="00167FDB"/>
    <w:rsid w:val="00170D84"/>
    <w:rsid w:val="00170DB3"/>
    <w:rsid w:val="00171046"/>
    <w:rsid w:val="00171230"/>
    <w:rsid w:val="00171372"/>
    <w:rsid w:val="001719DB"/>
    <w:rsid w:val="00171BEF"/>
    <w:rsid w:val="00171BF1"/>
    <w:rsid w:val="00172548"/>
    <w:rsid w:val="001725CD"/>
    <w:rsid w:val="00172C19"/>
    <w:rsid w:val="001733E6"/>
    <w:rsid w:val="0017390B"/>
    <w:rsid w:val="001741A7"/>
    <w:rsid w:val="0017421C"/>
    <w:rsid w:val="00174595"/>
    <w:rsid w:val="00174881"/>
    <w:rsid w:val="00175D37"/>
    <w:rsid w:val="00175F92"/>
    <w:rsid w:val="001769FF"/>
    <w:rsid w:val="001772E0"/>
    <w:rsid w:val="00177579"/>
    <w:rsid w:val="001776C6"/>
    <w:rsid w:val="0017771E"/>
    <w:rsid w:val="0017798C"/>
    <w:rsid w:val="00180185"/>
    <w:rsid w:val="0018081E"/>
    <w:rsid w:val="00180F10"/>
    <w:rsid w:val="00181BDD"/>
    <w:rsid w:val="00181C60"/>
    <w:rsid w:val="00181D02"/>
    <w:rsid w:val="00181FDA"/>
    <w:rsid w:val="00182057"/>
    <w:rsid w:val="00183332"/>
    <w:rsid w:val="00183376"/>
    <w:rsid w:val="00183770"/>
    <w:rsid w:val="00183793"/>
    <w:rsid w:val="00183888"/>
    <w:rsid w:val="00183AD0"/>
    <w:rsid w:val="00183CE2"/>
    <w:rsid w:val="001845D3"/>
    <w:rsid w:val="0018487D"/>
    <w:rsid w:val="00184DD2"/>
    <w:rsid w:val="00184E1A"/>
    <w:rsid w:val="00184FAB"/>
    <w:rsid w:val="0018526B"/>
    <w:rsid w:val="001860B4"/>
    <w:rsid w:val="00186310"/>
    <w:rsid w:val="00186EBC"/>
    <w:rsid w:val="00187303"/>
    <w:rsid w:val="001907F3"/>
    <w:rsid w:val="001908F0"/>
    <w:rsid w:val="00191358"/>
    <w:rsid w:val="00191E89"/>
    <w:rsid w:val="00191F47"/>
    <w:rsid w:val="00192347"/>
    <w:rsid w:val="00192D38"/>
    <w:rsid w:val="00192DD6"/>
    <w:rsid w:val="0019341F"/>
    <w:rsid w:val="00194265"/>
    <w:rsid w:val="001942B9"/>
    <w:rsid w:val="00194609"/>
    <w:rsid w:val="001946B9"/>
    <w:rsid w:val="00194AB3"/>
    <w:rsid w:val="00194B2D"/>
    <w:rsid w:val="00194B56"/>
    <w:rsid w:val="00194DEF"/>
    <w:rsid w:val="00195568"/>
    <w:rsid w:val="001958AF"/>
    <w:rsid w:val="001959BB"/>
    <w:rsid w:val="00195F86"/>
    <w:rsid w:val="0019609E"/>
    <w:rsid w:val="00196130"/>
    <w:rsid w:val="001966A4"/>
    <w:rsid w:val="00196841"/>
    <w:rsid w:val="00196AE2"/>
    <w:rsid w:val="001A0177"/>
    <w:rsid w:val="001A0195"/>
    <w:rsid w:val="001A06CF"/>
    <w:rsid w:val="001A06DA"/>
    <w:rsid w:val="001A0A1D"/>
    <w:rsid w:val="001A0AF8"/>
    <w:rsid w:val="001A0D67"/>
    <w:rsid w:val="001A0E98"/>
    <w:rsid w:val="001A1293"/>
    <w:rsid w:val="001A1970"/>
    <w:rsid w:val="001A1D34"/>
    <w:rsid w:val="001A1DBF"/>
    <w:rsid w:val="001A2297"/>
    <w:rsid w:val="001A2E9B"/>
    <w:rsid w:val="001A2FD2"/>
    <w:rsid w:val="001A3ADF"/>
    <w:rsid w:val="001A46BC"/>
    <w:rsid w:val="001A46C6"/>
    <w:rsid w:val="001A54D4"/>
    <w:rsid w:val="001A57DF"/>
    <w:rsid w:val="001A5E1B"/>
    <w:rsid w:val="001A64E4"/>
    <w:rsid w:val="001A66FF"/>
    <w:rsid w:val="001A6CFA"/>
    <w:rsid w:val="001A6D67"/>
    <w:rsid w:val="001A703C"/>
    <w:rsid w:val="001A7126"/>
    <w:rsid w:val="001A721C"/>
    <w:rsid w:val="001A7400"/>
    <w:rsid w:val="001A74F6"/>
    <w:rsid w:val="001A77A7"/>
    <w:rsid w:val="001B008F"/>
    <w:rsid w:val="001B0098"/>
    <w:rsid w:val="001B0470"/>
    <w:rsid w:val="001B0866"/>
    <w:rsid w:val="001B139C"/>
    <w:rsid w:val="001B241A"/>
    <w:rsid w:val="001B2D07"/>
    <w:rsid w:val="001B2E33"/>
    <w:rsid w:val="001B3464"/>
    <w:rsid w:val="001B34D2"/>
    <w:rsid w:val="001B44C9"/>
    <w:rsid w:val="001B47B5"/>
    <w:rsid w:val="001B4893"/>
    <w:rsid w:val="001B4B6E"/>
    <w:rsid w:val="001B4B76"/>
    <w:rsid w:val="001B576B"/>
    <w:rsid w:val="001B5DCC"/>
    <w:rsid w:val="001B6087"/>
    <w:rsid w:val="001B6341"/>
    <w:rsid w:val="001B6A4C"/>
    <w:rsid w:val="001B6C47"/>
    <w:rsid w:val="001B6FDF"/>
    <w:rsid w:val="001B7667"/>
    <w:rsid w:val="001B78DB"/>
    <w:rsid w:val="001C0B83"/>
    <w:rsid w:val="001C1E09"/>
    <w:rsid w:val="001C2222"/>
    <w:rsid w:val="001C2EEE"/>
    <w:rsid w:val="001C3108"/>
    <w:rsid w:val="001C35B2"/>
    <w:rsid w:val="001C39F1"/>
    <w:rsid w:val="001C4228"/>
    <w:rsid w:val="001C4282"/>
    <w:rsid w:val="001C4901"/>
    <w:rsid w:val="001C5B5B"/>
    <w:rsid w:val="001C5B75"/>
    <w:rsid w:val="001C5DCB"/>
    <w:rsid w:val="001C5E6A"/>
    <w:rsid w:val="001C61DB"/>
    <w:rsid w:val="001C65D0"/>
    <w:rsid w:val="001C65E9"/>
    <w:rsid w:val="001C672C"/>
    <w:rsid w:val="001C67EC"/>
    <w:rsid w:val="001C6B9F"/>
    <w:rsid w:val="001C6EAB"/>
    <w:rsid w:val="001C733A"/>
    <w:rsid w:val="001C7E06"/>
    <w:rsid w:val="001D0949"/>
    <w:rsid w:val="001D0E33"/>
    <w:rsid w:val="001D0F64"/>
    <w:rsid w:val="001D3AD5"/>
    <w:rsid w:val="001D51CD"/>
    <w:rsid w:val="001D5265"/>
    <w:rsid w:val="001D5933"/>
    <w:rsid w:val="001D5B08"/>
    <w:rsid w:val="001D676A"/>
    <w:rsid w:val="001D6AD4"/>
    <w:rsid w:val="001D713B"/>
    <w:rsid w:val="001E0425"/>
    <w:rsid w:val="001E18CF"/>
    <w:rsid w:val="001E2689"/>
    <w:rsid w:val="001E2762"/>
    <w:rsid w:val="001E2C33"/>
    <w:rsid w:val="001E3498"/>
    <w:rsid w:val="001E3BA5"/>
    <w:rsid w:val="001E3EDE"/>
    <w:rsid w:val="001E44A1"/>
    <w:rsid w:val="001E4D97"/>
    <w:rsid w:val="001E4DE0"/>
    <w:rsid w:val="001E5093"/>
    <w:rsid w:val="001E5383"/>
    <w:rsid w:val="001E5A31"/>
    <w:rsid w:val="001E5BA2"/>
    <w:rsid w:val="001E5D80"/>
    <w:rsid w:val="001E5EB2"/>
    <w:rsid w:val="001E7019"/>
    <w:rsid w:val="001E7DA0"/>
    <w:rsid w:val="001F0718"/>
    <w:rsid w:val="001F0E2D"/>
    <w:rsid w:val="001F19DA"/>
    <w:rsid w:val="001F1BC4"/>
    <w:rsid w:val="001F1F14"/>
    <w:rsid w:val="001F2173"/>
    <w:rsid w:val="001F2238"/>
    <w:rsid w:val="001F23FA"/>
    <w:rsid w:val="001F24D8"/>
    <w:rsid w:val="001F27C8"/>
    <w:rsid w:val="001F310E"/>
    <w:rsid w:val="001F38AA"/>
    <w:rsid w:val="001F3CAC"/>
    <w:rsid w:val="001F3EA8"/>
    <w:rsid w:val="001F4011"/>
    <w:rsid w:val="001F418B"/>
    <w:rsid w:val="001F42F9"/>
    <w:rsid w:val="001F432A"/>
    <w:rsid w:val="001F488F"/>
    <w:rsid w:val="001F4AD4"/>
    <w:rsid w:val="001F4EED"/>
    <w:rsid w:val="001F4EF7"/>
    <w:rsid w:val="001F52A7"/>
    <w:rsid w:val="001F5692"/>
    <w:rsid w:val="001F5A7E"/>
    <w:rsid w:val="001F6444"/>
    <w:rsid w:val="001F6AA9"/>
    <w:rsid w:val="001F6B8A"/>
    <w:rsid w:val="001F70E5"/>
    <w:rsid w:val="0020037E"/>
    <w:rsid w:val="00200ADA"/>
    <w:rsid w:val="00200F0E"/>
    <w:rsid w:val="00202432"/>
    <w:rsid w:val="00202507"/>
    <w:rsid w:val="00202844"/>
    <w:rsid w:val="00202B28"/>
    <w:rsid w:val="00202E10"/>
    <w:rsid w:val="00203040"/>
    <w:rsid w:val="00203CDA"/>
    <w:rsid w:val="00203FE7"/>
    <w:rsid w:val="00204528"/>
    <w:rsid w:val="0020484C"/>
    <w:rsid w:val="00204A67"/>
    <w:rsid w:val="00205654"/>
    <w:rsid w:val="00205681"/>
    <w:rsid w:val="002059C1"/>
    <w:rsid w:val="00205B2B"/>
    <w:rsid w:val="00205D1B"/>
    <w:rsid w:val="00206143"/>
    <w:rsid w:val="002062AE"/>
    <w:rsid w:val="002063A5"/>
    <w:rsid w:val="002065C8"/>
    <w:rsid w:val="00206686"/>
    <w:rsid w:val="00207C24"/>
    <w:rsid w:val="00210116"/>
    <w:rsid w:val="002111E4"/>
    <w:rsid w:val="00211A62"/>
    <w:rsid w:val="00211B75"/>
    <w:rsid w:val="00211CBD"/>
    <w:rsid w:val="0021212F"/>
    <w:rsid w:val="00212338"/>
    <w:rsid w:val="00212824"/>
    <w:rsid w:val="0021394D"/>
    <w:rsid w:val="0021449C"/>
    <w:rsid w:val="002145EA"/>
    <w:rsid w:val="00214D35"/>
    <w:rsid w:val="002157A3"/>
    <w:rsid w:val="0021580D"/>
    <w:rsid w:val="00216312"/>
    <w:rsid w:val="00216313"/>
    <w:rsid w:val="00216854"/>
    <w:rsid w:val="002173F5"/>
    <w:rsid w:val="0022011C"/>
    <w:rsid w:val="002202DA"/>
    <w:rsid w:val="0022043A"/>
    <w:rsid w:val="00220477"/>
    <w:rsid w:val="00220C3E"/>
    <w:rsid w:val="002214B4"/>
    <w:rsid w:val="002229F9"/>
    <w:rsid w:val="00222ADC"/>
    <w:rsid w:val="00223948"/>
    <w:rsid w:val="00224DD3"/>
    <w:rsid w:val="00224F05"/>
    <w:rsid w:val="002251D2"/>
    <w:rsid w:val="00226723"/>
    <w:rsid w:val="0022689A"/>
    <w:rsid w:val="00226C19"/>
    <w:rsid w:val="00227539"/>
    <w:rsid w:val="0022792F"/>
    <w:rsid w:val="00227F7D"/>
    <w:rsid w:val="00230C8C"/>
    <w:rsid w:val="002312DA"/>
    <w:rsid w:val="00231452"/>
    <w:rsid w:val="002319B9"/>
    <w:rsid w:val="00231B29"/>
    <w:rsid w:val="00231F01"/>
    <w:rsid w:val="002323C1"/>
    <w:rsid w:val="002326F1"/>
    <w:rsid w:val="00232E21"/>
    <w:rsid w:val="00233941"/>
    <w:rsid w:val="0023415C"/>
    <w:rsid w:val="002343E6"/>
    <w:rsid w:val="0023483D"/>
    <w:rsid w:val="00234918"/>
    <w:rsid w:val="00234937"/>
    <w:rsid w:val="00234C14"/>
    <w:rsid w:val="00234CAB"/>
    <w:rsid w:val="00234EF6"/>
    <w:rsid w:val="00235400"/>
    <w:rsid w:val="002359AF"/>
    <w:rsid w:val="00235CAE"/>
    <w:rsid w:val="00235E55"/>
    <w:rsid w:val="002362B6"/>
    <w:rsid w:val="002363D6"/>
    <w:rsid w:val="00237441"/>
    <w:rsid w:val="00237927"/>
    <w:rsid w:val="00237A64"/>
    <w:rsid w:val="00240FA2"/>
    <w:rsid w:val="00241160"/>
    <w:rsid w:val="00241AF5"/>
    <w:rsid w:val="00241D9B"/>
    <w:rsid w:val="00241F87"/>
    <w:rsid w:val="0024258C"/>
    <w:rsid w:val="00242B68"/>
    <w:rsid w:val="00242D71"/>
    <w:rsid w:val="0024385C"/>
    <w:rsid w:val="00243A2E"/>
    <w:rsid w:val="00243B42"/>
    <w:rsid w:val="00243BFD"/>
    <w:rsid w:val="00243E1E"/>
    <w:rsid w:val="00244C15"/>
    <w:rsid w:val="0024512F"/>
    <w:rsid w:val="0024577B"/>
    <w:rsid w:val="002461E0"/>
    <w:rsid w:val="00246C35"/>
    <w:rsid w:val="00246C7B"/>
    <w:rsid w:val="00246CB3"/>
    <w:rsid w:val="00246E1D"/>
    <w:rsid w:val="00247510"/>
    <w:rsid w:val="002476C0"/>
    <w:rsid w:val="00250617"/>
    <w:rsid w:val="00250F04"/>
    <w:rsid w:val="00251075"/>
    <w:rsid w:val="00251080"/>
    <w:rsid w:val="002510E6"/>
    <w:rsid w:val="002515C4"/>
    <w:rsid w:val="0025160A"/>
    <w:rsid w:val="002518E7"/>
    <w:rsid w:val="00251C55"/>
    <w:rsid w:val="002527AD"/>
    <w:rsid w:val="00252950"/>
    <w:rsid w:val="00253189"/>
    <w:rsid w:val="00253483"/>
    <w:rsid w:val="00253D4F"/>
    <w:rsid w:val="0025470A"/>
    <w:rsid w:val="002557AE"/>
    <w:rsid w:val="00255829"/>
    <w:rsid w:val="00256045"/>
    <w:rsid w:val="0025608C"/>
    <w:rsid w:val="002568A2"/>
    <w:rsid w:val="00256A17"/>
    <w:rsid w:val="00256DF1"/>
    <w:rsid w:val="00257109"/>
    <w:rsid w:val="0025735E"/>
    <w:rsid w:val="0025739C"/>
    <w:rsid w:val="002574AB"/>
    <w:rsid w:val="002578AA"/>
    <w:rsid w:val="00257B86"/>
    <w:rsid w:val="00257C3F"/>
    <w:rsid w:val="00260B65"/>
    <w:rsid w:val="00260CB6"/>
    <w:rsid w:val="002610D2"/>
    <w:rsid w:val="00261144"/>
    <w:rsid w:val="002613FE"/>
    <w:rsid w:val="00261494"/>
    <w:rsid w:val="002614EC"/>
    <w:rsid w:val="00261569"/>
    <w:rsid w:val="00261776"/>
    <w:rsid w:val="00261F9A"/>
    <w:rsid w:val="00262411"/>
    <w:rsid w:val="002624D4"/>
    <w:rsid w:val="002626CD"/>
    <w:rsid w:val="00262A59"/>
    <w:rsid w:val="00262B70"/>
    <w:rsid w:val="00262D91"/>
    <w:rsid w:val="00262DF0"/>
    <w:rsid w:val="00263D25"/>
    <w:rsid w:val="00264320"/>
    <w:rsid w:val="002643B9"/>
    <w:rsid w:val="00264417"/>
    <w:rsid w:val="002653BA"/>
    <w:rsid w:val="0026628F"/>
    <w:rsid w:val="00266835"/>
    <w:rsid w:val="002669B3"/>
    <w:rsid w:val="00267197"/>
    <w:rsid w:val="002673DE"/>
    <w:rsid w:val="00270345"/>
    <w:rsid w:val="00270F91"/>
    <w:rsid w:val="00271EC1"/>
    <w:rsid w:val="00271F1A"/>
    <w:rsid w:val="002722B0"/>
    <w:rsid w:val="0027287D"/>
    <w:rsid w:val="00272DD8"/>
    <w:rsid w:val="00273BCD"/>
    <w:rsid w:val="002740A2"/>
    <w:rsid w:val="00274393"/>
    <w:rsid w:val="002744AB"/>
    <w:rsid w:val="00274A4C"/>
    <w:rsid w:val="00274B17"/>
    <w:rsid w:val="00274B37"/>
    <w:rsid w:val="00274DB6"/>
    <w:rsid w:val="00275081"/>
    <w:rsid w:val="002768F3"/>
    <w:rsid w:val="00276999"/>
    <w:rsid w:val="00276C1A"/>
    <w:rsid w:val="00276E45"/>
    <w:rsid w:val="002775FF"/>
    <w:rsid w:val="00277875"/>
    <w:rsid w:val="002819DC"/>
    <w:rsid w:val="00281FF5"/>
    <w:rsid w:val="00282402"/>
    <w:rsid w:val="00282457"/>
    <w:rsid w:val="0028286F"/>
    <w:rsid w:val="00282A88"/>
    <w:rsid w:val="0028339F"/>
    <w:rsid w:val="00283445"/>
    <w:rsid w:val="00284ADA"/>
    <w:rsid w:val="00284EC7"/>
    <w:rsid w:val="0028552E"/>
    <w:rsid w:val="00285A7C"/>
    <w:rsid w:val="00286668"/>
    <w:rsid w:val="002875AC"/>
    <w:rsid w:val="0029058C"/>
    <w:rsid w:val="002907C8"/>
    <w:rsid w:val="002908F9"/>
    <w:rsid w:val="00290918"/>
    <w:rsid w:val="00290B0E"/>
    <w:rsid w:val="00292153"/>
    <w:rsid w:val="002928A6"/>
    <w:rsid w:val="00292F25"/>
    <w:rsid w:val="00293276"/>
    <w:rsid w:val="002941AE"/>
    <w:rsid w:val="00294429"/>
    <w:rsid w:val="0029461A"/>
    <w:rsid w:val="00294E16"/>
    <w:rsid w:val="002952C9"/>
    <w:rsid w:val="0029538B"/>
    <w:rsid w:val="00295915"/>
    <w:rsid w:val="00295BB8"/>
    <w:rsid w:val="00296432"/>
    <w:rsid w:val="00297318"/>
    <w:rsid w:val="00297C34"/>
    <w:rsid w:val="00297D59"/>
    <w:rsid w:val="00297D80"/>
    <w:rsid w:val="002A0595"/>
    <w:rsid w:val="002A0875"/>
    <w:rsid w:val="002A0B28"/>
    <w:rsid w:val="002A1850"/>
    <w:rsid w:val="002A1CE7"/>
    <w:rsid w:val="002A221A"/>
    <w:rsid w:val="002A233E"/>
    <w:rsid w:val="002A28B1"/>
    <w:rsid w:val="002A337D"/>
    <w:rsid w:val="002A37C4"/>
    <w:rsid w:val="002A3935"/>
    <w:rsid w:val="002A3D8F"/>
    <w:rsid w:val="002A4213"/>
    <w:rsid w:val="002A53FA"/>
    <w:rsid w:val="002A54E0"/>
    <w:rsid w:val="002A5532"/>
    <w:rsid w:val="002A59A0"/>
    <w:rsid w:val="002A5E49"/>
    <w:rsid w:val="002A5FC0"/>
    <w:rsid w:val="002A6804"/>
    <w:rsid w:val="002A6B0F"/>
    <w:rsid w:val="002A6E65"/>
    <w:rsid w:val="002A75B0"/>
    <w:rsid w:val="002A77A6"/>
    <w:rsid w:val="002A7B40"/>
    <w:rsid w:val="002A7EEA"/>
    <w:rsid w:val="002B0102"/>
    <w:rsid w:val="002B011F"/>
    <w:rsid w:val="002B0417"/>
    <w:rsid w:val="002B0CEF"/>
    <w:rsid w:val="002B0E35"/>
    <w:rsid w:val="002B0F7E"/>
    <w:rsid w:val="002B1545"/>
    <w:rsid w:val="002B24D1"/>
    <w:rsid w:val="002B2722"/>
    <w:rsid w:val="002B3A77"/>
    <w:rsid w:val="002B3E16"/>
    <w:rsid w:val="002B437F"/>
    <w:rsid w:val="002B4435"/>
    <w:rsid w:val="002B48D9"/>
    <w:rsid w:val="002B4A56"/>
    <w:rsid w:val="002B4C0B"/>
    <w:rsid w:val="002B4E97"/>
    <w:rsid w:val="002B4FBE"/>
    <w:rsid w:val="002B5038"/>
    <w:rsid w:val="002B5650"/>
    <w:rsid w:val="002B5D88"/>
    <w:rsid w:val="002B5EDA"/>
    <w:rsid w:val="002B62B7"/>
    <w:rsid w:val="002B63B0"/>
    <w:rsid w:val="002B69F1"/>
    <w:rsid w:val="002B6C00"/>
    <w:rsid w:val="002B72F5"/>
    <w:rsid w:val="002B7659"/>
    <w:rsid w:val="002B7854"/>
    <w:rsid w:val="002C01CC"/>
    <w:rsid w:val="002C039D"/>
    <w:rsid w:val="002C06E8"/>
    <w:rsid w:val="002C0704"/>
    <w:rsid w:val="002C0FAE"/>
    <w:rsid w:val="002C1038"/>
    <w:rsid w:val="002C12CD"/>
    <w:rsid w:val="002C1333"/>
    <w:rsid w:val="002C135B"/>
    <w:rsid w:val="002C1928"/>
    <w:rsid w:val="002C1DC4"/>
    <w:rsid w:val="002C26D2"/>
    <w:rsid w:val="002C319C"/>
    <w:rsid w:val="002C379B"/>
    <w:rsid w:val="002C3D21"/>
    <w:rsid w:val="002C3D98"/>
    <w:rsid w:val="002C434B"/>
    <w:rsid w:val="002C4ED3"/>
    <w:rsid w:val="002C50A2"/>
    <w:rsid w:val="002C5367"/>
    <w:rsid w:val="002C55A1"/>
    <w:rsid w:val="002C5E34"/>
    <w:rsid w:val="002C6428"/>
    <w:rsid w:val="002C6653"/>
    <w:rsid w:val="002C741D"/>
    <w:rsid w:val="002D0B81"/>
    <w:rsid w:val="002D12FF"/>
    <w:rsid w:val="002D24E4"/>
    <w:rsid w:val="002D30BE"/>
    <w:rsid w:val="002D3595"/>
    <w:rsid w:val="002D375E"/>
    <w:rsid w:val="002D37B8"/>
    <w:rsid w:val="002D3A46"/>
    <w:rsid w:val="002D4150"/>
    <w:rsid w:val="002D43A4"/>
    <w:rsid w:val="002D46B0"/>
    <w:rsid w:val="002D4A03"/>
    <w:rsid w:val="002D4C89"/>
    <w:rsid w:val="002D4D41"/>
    <w:rsid w:val="002D5918"/>
    <w:rsid w:val="002D5C2D"/>
    <w:rsid w:val="002D5F1F"/>
    <w:rsid w:val="002D603E"/>
    <w:rsid w:val="002D76E9"/>
    <w:rsid w:val="002E06E6"/>
    <w:rsid w:val="002E0DF5"/>
    <w:rsid w:val="002E10DB"/>
    <w:rsid w:val="002E1302"/>
    <w:rsid w:val="002E1818"/>
    <w:rsid w:val="002E1B23"/>
    <w:rsid w:val="002E1E0C"/>
    <w:rsid w:val="002E1FD7"/>
    <w:rsid w:val="002E2170"/>
    <w:rsid w:val="002E2677"/>
    <w:rsid w:val="002E27C2"/>
    <w:rsid w:val="002E2AC6"/>
    <w:rsid w:val="002E340B"/>
    <w:rsid w:val="002E37CC"/>
    <w:rsid w:val="002E3974"/>
    <w:rsid w:val="002E3D47"/>
    <w:rsid w:val="002E3E70"/>
    <w:rsid w:val="002E4C10"/>
    <w:rsid w:val="002E56E6"/>
    <w:rsid w:val="002E5D56"/>
    <w:rsid w:val="002E624A"/>
    <w:rsid w:val="002E6401"/>
    <w:rsid w:val="002E745F"/>
    <w:rsid w:val="002E799B"/>
    <w:rsid w:val="002E7EDB"/>
    <w:rsid w:val="002F10E6"/>
    <w:rsid w:val="002F172B"/>
    <w:rsid w:val="002F1C7C"/>
    <w:rsid w:val="002F1D27"/>
    <w:rsid w:val="002F1E58"/>
    <w:rsid w:val="002F1FE8"/>
    <w:rsid w:val="002F2148"/>
    <w:rsid w:val="002F2745"/>
    <w:rsid w:val="002F2CCE"/>
    <w:rsid w:val="002F2ED5"/>
    <w:rsid w:val="002F3A6B"/>
    <w:rsid w:val="002F3B6C"/>
    <w:rsid w:val="002F3C36"/>
    <w:rsid w:val="002F3E0A"/>
    <w:rsid w:val="002F42F3"/>
    <w:rsid w:val="002F49AC"/>
    <w:rsid w:val="002F4A2E"/>
    <w:rsid w:val="002F56BF"/>
    <w:rsid w:val="002F5C40"/>
    <w:rsid w:val="002F6354"/>
    <w:rsid w:val="002F68B6"/>
    <w:rsid w:val="002F69F1"/>
    <w:rsid w:val="003002D3"/>
    <w:rsid w:val="00300C4F"/>
    <w:rsid w:val="003019AE"/>
    <w:rsid w:val="00301D30"/>
    <w:rsid w:val="00302D3D"/>
    <w:rsid w:val="00303008"/>
    <w:rsid w:val="003030DC"/>
    <w:rsid w:val="003033C2"/>
    <w:rsid w:val="00303747"/>
    <w:rsid w:val="003041B9"/>
    <w:rsid w:val="00304352"/>
    <w:rsid w:val="00304597"/>
    <w:rsid w:val="00304850"/>
    <w:rsid w:val="00304CA9"/>
    <w:rsid w:val="00305198"/>
    <w:rsid w:val="00305731"/>
    <w:rsid w:val="00305E69"/>
    <w:rsid w:val="003063E4"/>
    <w:rsid w:val="00306551"/>
    <w:rsid w:val="003065BC"/>
    <w:rsid w:val="00306D35"/>
    <w:rsid w:val="0030705F"/>
    <w:rsid w:val="00307666"/>
    <w:rsid w:val="00307B32"/>
    <w:rsid w:val="00307D31"/>
    <w:rsid w:val="00310021"/>
    <w:rsid w:val="0031027A"/>
    <w:rsid w:val="00310881"/>
    <w:rsid w:val="00310903"/>
    <w:rsid w:val="00310DFF"/>
    <w:rsid w:val="00311419"/>
    <w:rsid w:val="0031143E"/>
    <w:rsid w:val="00311603"/>
    <w:rsid w:val="003116F5"/>
    <w:rsid w:val="00311A1C"/>
    <w:rsid w:val="00311A38"/>
    <w:rsid w:val="00312CA5"/>
    <w:rsid w:val="00312CC8"/>
    <w:rsid w:val="00312E0D"/>
    <w:rsid w:val="00312F0A"/>
    <w:rsid w:val="00312FB3"/>
    <w:rsid w:val="003133B6"/>
    <w:rsid w:val="00313666"/>
    <w:rsid w:val="00313C6F"/>
    <w:rsid w:val="00313D2E"/>
    <w:rsid w:val="0031431F"/>
    <w:rsid w:val="0031476D"/>
    <w:rsid w:val="003149AE"/>
    <w:rsid w:val="003149C3"/>
    <w:rsid w:val="00314B95"/>
    <w:rsid w:val="003152EB"/>
    <w:rsid w:val="003154BB"/>
    <w:rsid w:val="003158E4"/>
    <w:rsid w:val="00315C31"/>
    <w:rsid w:val="00316025"/>
    <w:rsid w:val="00316055"/>
    <w:rsid w:val="003161B8"/>
    <w:rsid w:val="003163E6"/>
    <w:rsid w:val="00316E6B"/>
    <w:rsid w:val="00317F3E"/>
    <w:rsid w:val="00320336"/>
    <w:rsid w:val="00320459"/>
    <w:rsid w:val="00320640"/>
    <w:rsid w:val="00320AEE"/>
    <w:rsid w:val="00320DCD"/>
    <w:rsid w:val="00321457"/>
    <w:rsid w:val="00321780"/>
    <w:rsid w:val="00321B69"/>
    <w:rsid w:val="0032270F"/>
    <w:rsid w:val="003227EC"/>
    <w:rsid w:val="0032293E"/>
    <w:rsid w:val="0032346D"/>
    <w:rsid w:val="003234AD"/>
    <w:rsid w:val="00323FD0"/>
    <w:rsid w:val="00325A26"/>
    <w:rsid w:val="00325A30"/>
    <w:rsid w:val="003262B5"/>
    <w:rsid w:val="00326384"/>
    <w:rsid w:val="0032667D"/>
    <w:rsid w:val="003267AC"/>
    <w:rsid w:val="00326E19"/>
    <w:rsid w:val="00327005"/>
    <w:rsid w:val="00327033"/>
    <w:rsid w:val="00327293"/>
    <w:rsid w:val="00330B27"/>
    <w:rsid w:val="00331B14"/>
    <w:rsid w:val="00331B34"/>
    <w:rsid w:val="00331F9A"/>
    <w:rsid w:val="0033200C"/>
    <w:rsid w:val="003322EA"/>
    <w:rsid w:val="003330C7"/>
    <w:rsid w:val="00333321"/>
    <w:rsid w:val="003335F9"/>
    <w:rsid w:val="00333BCD"/>
    <w:rsid w:val="00333EC3"/>
    <w:rsid w:val="0033430A"/>
    <w:rsid w:val="00334757"/>
    <w:rsid w:val="00334914"/>
    <w:rsid w:val="00334E85"/>
    <w:rsid w:val="00334F4E"/>
    <w:rsid w:val="00334FC0"/>
    <w:rsid w:val="003350D7"/>
    <w:rsid w:val="00335541"/>
    <w:rsid w:val="0033556B"/>
    <w:rsid w:val="00335C5D"/>
    <w:rsid w:val="00335D69"/>
    <w:rsid w:val="00335D8A"/>
    <w:rsid w:val="00336004"/>
    <w:rsid w:val="00336207"/>
    <w:rsid w:val="00336263"/>
    <w:rsid w:val="0033665E"/>
    <w:rsid w:val="003368C5"/>
    <w:rsid w:val="00336D3C"/>
    <w:rsid w:val="0033789F"/>
    <w:rsid w:val="00337B7C"/>
    <w:rsid w:val="00337D7B"/>
    <w:rsid w:val="00337EC4"/>
    <w:rsid w:val="003405A3"/>
    <w:rsid w:val="0034118B"/>
    <w:rsid w:val="0034145E"/>
    <w:rsid w:val="00341D8B"/>
    <w:rsid w:val="00341F27"/>
    <w:rsid w:val="00342033"/>
    <w:rsid w:val="0034260F"/>
    <w:rsid w:val="00342C26"/>
    <w:rsid w:val="003430D8"/>
    <w:rsid w:val="00343115"/>
    <w:rsid w:val="00343280"/>
    <w:rsid w:val="003449E7"/>
    <w:rsid w:val="00344FDE"/>
    <w:rsid w:val="0034535E"/>
    <w:rsid w:val="0034551B"/>
    <w:rsid w:val="003455DC"/>
    <w:rsid w:val="003456BC"/>
    <w:rsid w:val="00345944"/>
    <w:rsid w:val="00345B17"/>
    <w:rsid w:val="00345E9E"/>
    <w:rsid w:val="00345F74"/>
    <w:rsid w:val="00346221"/>
    <w:rsid w:val="0034715B"/>
    <w:rsid w:val="0034735F"/>
    <w:rsid w:val="003475FA"/>
    <w:rsid w:val="00347D98"/>
    <w:rsid w:val="00350D1F"/>
    <w:rsid w:val="00350EFE"/>
    <w:rsid w:val="00351066"/>
    <w:rsid w:val="00351925"/>
    <w:rsid w:val="003528FC"/>
    <w:rsid w:val="0035444D"/>
    <w:rsid w:val="003547E6"/>
    <w:rsid w:val="00354D6D"/>
    <w:rsid w:val="003550F6"/>
    <w:rsid w:val="0035511D"/>
    <w:rsid w:val="00355AE7"/>
    <w:rsid w:val="00356717"/>
    <w:rsid w:val="0035697D"/>
    <w:rsid w:val="00357B9A"/>
    <w:rsid w:val="00357F14"/>
    <w:rsid w:val="003604A5"/>
    <w:rsid w:val="00360685"/>
    <w:rsid w:val="00360BED"/>
    <w:rsid w:val="00361626"/>
    <w:rsid w:val="00361ADC"/>
    <w:rsid w:val="0036207E"/>
    <w:rsid w:val="003623AC"/>
    <w:rsid w:val="003625F3"/>
    <w:rsid w:val="00362F26"/>
    <w:rsid w:val="003631EC"/>
    <w:rsid w:val="003635AF"/>
    <w:rsid w:val="00363A2F"/>
    <w:rsid w:val="00363B40"/>
    <w:rsid w:val="003640FF"/>
    <w:rsid w:val="003643BA"/>
    <w:rsid w:val="00364795"/>
    <w:rsid w:val="00364AB9"/>
    <w:rsid w:val="00364C29"/>
    <w:rsid w:val="003656A5"/>
    <w:rsid w:val="00365850"/>
    <w:rsid w:val="00366191"/>
    <w:rsid w:val="0036635E"/>
    <w:rsid w:val="003663C0"/>
    <w:rsid w:val="00366431"/>
    <w:rsid w:val="00366925"/>
    <w:rsid w:val="00366C44"/>
    <w:rsid w:val="003677AA"/>
    <w:rsid w:val="00367BA7"/>
    <w:rsid w:val="00367D0C"/>
    <w:rsid w:val="00372038"/>
    <w:rsid w:val="003720F2"/>
    <w:rsid w:val="003724DF"/>
    <w:rsid w:val="00372990"/>
    <w:rsid w:val="00372A89"/>
    <w:rsid w:val="00372B7D"/>
    <w:rsid w:val="00372EB7"/>
    <w:rsid w:val="003730F2"/>
    <w:rsid w:val="0037360D"/>
    <w:rsid w:val="003736E3"/>
    <w:rsid w:val="003737F6"/>
    <w:rsid w:val="00373DCB"/>
    <w:rsid w:val="003740E7"/>
    <w:rsid w:val="00374726"/>
    <w:rsid w:val="00374D7A"/>
    <w:rsid w:val="00374DB0"/>
    <w:rsid w:val="0037538C"/>
    <w:rsid w:val="00375644"/>
    <w:rsid w:val="00375845"/>
    <w:rsid w:val="00376C2F"/>
    <w:rsid w:val="00376DD0"/>
    <w:rsid w:val="00377071"/>
    <w:rsid w:val="003774FA"/>
    <w:rsid w:val="00377CDE"/>
    <w:rsid w:val="00377DAF"/>
    <w:rsid w:val="00377EF3"/>
    <w:rsid w:val="00380917"/>
    <w:rsid w:val="00380B9B"/>
    <w:rsid w:val="00382180"/>
    <w:rsid w:val="00382476"/>
    <w:rsid w:val="00382C66"/>
    <w:rsid w:val="0038325D"/>
    <w:rsid w:val="00384189"/>
    <w:rsid w:val="00384DF0"/>
    <w:rsid w:val="003855F3"/>
    <w:rsid w:val="00385981"/>
    <w:rsid w:val="003860EE"/>
    <w:rsid w:val="00386B4A"/>
    <w:rsid w:val="003903ED"/>
    <w:rsid w:val="0039056D"/>
    <w:rsid w:val="00390834"/>
    <w:rsid w:val="003911A0"/>
    <w:rsid w:val="003918E3"/>
    <w:rsid w:val="00391BB8"/>
    <w:rsid w:val="003922E7"/>
    <w:rsid w:val="00392347"/>
    <w:rsid w:val="00392565"/>
    <w:rsid w:val="003927EA"/>
    <w:rsid w:val="00393F8E"/>
    <w:rsid w:val="003949A2"/>
    <w:rsid w:val="003949EA"/>
    <w:rsid w:val="00394B90"/>
    <w:rsid w:val="00394CF7"/>
    <w:rsid w:val="0039520D"/>
    <w:rsid w:val="003959E6"/>
    <w:rsid w:val="00395FDA"/>
    <w:rsid w:val="003960DF"/>
    <w:rsid w:val="003968C2"/>
    <w:rsid w:val="003974E4"/>
    <w:rsid w:val="003979C1"/>
    <w:rsid w:val="003A090E"/>
    <w:rsid w:val="003A1804"/>
    <w:rsid w:val="003A1ACD"/>
    <w:rsid w:val="003A2D0C"/>
    <w:rsid w:val="003A2DC1"/>
    <w:rsid w:val="003A3544"/>
    <w:rsid w:val="003A3DBE"/>
    <w:rsid w:val="003A40A5"/>
    <w:rsid w:val="003A420F"/>
    <w:rsid w:val="003A4CAB"/>
    <w:rsid w:val="003A5251"/>
    <w:rsid w:val="003A5336"/>
    <w:rsid w:val="003A573A"/>
    <w:rsid w:val="003A5CCF"/>
    <w:rsid w:val="003A5D14"/>
    <w:rsid w:val="003A6C41"/>
    <w:rsid w:val="003A7934"/>
    <w:rsid w:val="003A7B66"/>
    <w:rsid w:val="003A7D9B"/>
    <w:rsid w:val="003B01A6"/>
    <w:rsid w:val="003B06AB"/>
    <w:rsid w:val="003B0BF1"/>
    <w:rsid w:val="003B0E4E"/>
    <w:rsid w:val="003B0F6F"/>
    <w:rsid w:val="003B1CE5"/>
    <w:rsid w:val="003B2396"/>
    <w:rsid w:val="003B3B75"/>
    <w:rsid w:val="003B4D6E"/>
    <w:rsid w:val="003B4E87"/>
    <w:rsid w:val="003B5298"/>
    <w:rsid w:val="003B5361"/>
    <w:rsid w:val="003B6111"/>
    <w:rsid w:val="003B6EA6"/>
    <w:rsid w:val="003B6F23"/>
    <w:rsid w:val="003B7C36"/>
    <w:rsid w:val="003B7F0E"/>
    <w:rsid w:val="003C0176"/>
    <w:rsid w:val="003C01E3"/>
    <w:rsid w:val="003C036C"/>
    <w:rsid w:val="003C046F"/>
    <w:rsid w:val="003C0823"/>
    <w:rsid w:val="003C0A9C"/>
    <w:rsid w:val="003C0D0D"/>
    <w:rsid w:val="003C1510"/>
    <w:rsid w:val="003C178E"/>
    <w:rsid w:val="003C18DA"/>
    <w:rsid w:val="003C2AC4"/>
    <w:rsid w:val="003C341B"/>
    <w:rsid w:val="003C3420"/>
    <w:rsid w:val="003C358E"/>
    <w:rsid w:val="003C3D94"/>
    <w:rsid w:val="003C4675"/>
    <w:rsid w:val="003C487D"/>
    <w:rsid w:val="003C4ABB"/>
    <w:rsid w:val="003C4CDC"/>
    <w:rsid w:val="003C4E18"/>
    <w:rsid w:val="003C58A8"/>
    <w:rsid w:val="003C5AFD"/>
    <w:rsid w:val="003C620A"/>
    <w:rsid w:val="003C684F"/>
    <w:rsid w:val="003C69EF"/>
    <w:rsid w:val="003C7978"/>
    <w:rsid w:val="003C7D58"/>
    <w:rsid w:val="003D035E"/>
    <w:rsid w:val="003D0A90"/>
    <w:rsid w:val="003D1548"/>
    <w:rsid w:val="003D22B4"/>
    <w:rsid w:val="003D289F"/>
    <w:rsid w:val="003D36A5"/>
    <w:rsid w:val="003D3D14"/>
    <w:rsid w:val="003D463E"/>
    <w:rsid w:val="003D48AB"/>
    <w:rsid w:val="003D56C4"/>
    <w:rsid w:val="003D58A7"/>
    <w:rsid w:val="003D59ED"/>
    <w:rsid w:val="003D5E61"/>
    <w:rsid w:val="003D5F77"/>
    <w:rsid w:val="003D68FA"/>
    <w:rsid w:val="003D6A6D"/>
    <w:rsid w:val="003D6D20"/>
    <w:rsid w:val="003D730D"/>
    <w:rsid w:val="003D7495"/>
    <w:rsid w:val="003D7C17"/>
    <w:rsid w:val="003D7E3B"/>
    <w:rsid w:val="003D7EB0"/>
    <w:rsid w:val="003D7EB8"/>
    <w:rsid w:val="003E0112"/>
    <w:rsid w:val="003E0398"/>
    <w:rsid w:val="003E124E"/>
    <w:rsid w:val="003E13FA"/>
    <w:rsid w:val="003E1BC5"/>
    <w:rsid w:val="003E22B1"/>
    <w:rsid w:val="003E25C7"/>
    <w:rsid w:val="003E2B3A"/>
    <w:rsid w:val="003E2C7B"/>
    <w:rsid w:val="003E2E34"/>
    <w:rsid w:val="003E2FCE"/>
    <w:rsid w:val="003E3D18"/>
    <w:rsid w:val="003E3E8F"/>
    <w:rsid w:val="003E4971"/>
    <w:rsid w:val="003E4B14"/>
    <w:rsid w:val="003E4B98"/>
    <w:rsid w:val="003E5354"/>
    <w:rsid w:val="003E571E"/>
    <w:rsid w:val="003E5BA4"/>
    <w:rsid w:val="003E5C07"/>
    <w:rsid w:val="003E63FD"/>
    <w:rsid w:val="003E64C0"/>
    <w:rsid w:val="003E6BDE"/>
    <w:rsid w:val="003E6D54"/>
    <w:rsid w:val="003E6D7E"/>
    <w:rsid w:val="003E7313"/>
    <w:rsid w:val="003F110F"/>
    <w:rsid w:val="003F17F4"/>
    <w:rsid w:val="003F19D8"/>
    <w:rsid w:val="003F1BA8"/>
    <w:rsid w:val="003F237C"/>
    <w:rsid w:val="003F2388"/>
    <w:rsid w:val="003F3256"/>
    <w:rsid w:val="003F3793"/>
    <w:rsid w:val="003F396C"/>
    <w:rsid w:val="003F3A39"/>
    <w:rsid w:val="003F42B1"/>
    <w:rsid w:val="003F4EB6"/>
    <w:rsid w:val="003F52D7"/>
    <w:rsid w:val="003F58C6"/>
    <w:rsid w:val="003F5B05"/>
    <w:rsid w:val="003F68F3"/>
    <w:rsid w:val="003F774A"/>
    <w:rsid w:val="003F77D2"/>
    <w:rsid w:val="003F793E"/>
    <w:rsid w:val="003F7BB5"/>
    <w:rsid w:val="003F7F91"/>
    <w:rsid w:val="004002D8"/>
    <w:rsid w:val="0040190A"/>
    <w:rsid w:val="00402165"/>
    <w:rsid w:val="00402298"/>
    <w:rsid w:val="00402868"/>
    <w:rsid w:val="00402F5D"/>
    <w:rsid w:val="004034B8"/>
    <w:rsid w:val="0040398B"/>
    <w:rsid w:val="004039BB"/>
    <w:rsid w:val="0040494E"/>
    <w:rsid w:val="00404B9D"/>
    <w:rsid w:val="004057F3"/>
    <w:rsid w:val="00406036"/>
    <w:rsid w:val="004066C4"/>
    <w:rsid w:val="004069B1"/>
    <w:rsid w:val="004069DF"/>
    <w:rsid w:val="00406C97"/>
    <w:rsid w:val="00406ED3"/>
    <w:rsid w:val="00410146"/>
    <w:rsid w:val="00410410"/>
    <w:rsid w:val="00410D68"/>
    <w:rsid w:val="00411067"/>
    <w:rsid w:val="00411157"/>
    <w:rsid w:val="00411352"/>
    <w:rsid w:val="0041144F"/>
    <w:rsid w:val="0041151A"/>
    <w:rsid w:val="00411B4B"/>
    <w:rsid w:val="0041224F"/>
    <w:rsid w:val="00412C16"/>
    <w:rsid w:val="004139F3"/>
    <w:rsid w:val="00413D54"/>
    <w:rsid w:val="00413DE6"/>
    <w:rsid w:val="00414852"/>
    <w:rsid w:val="0041548C"/>
    <w:rsid w:val="004158C8"/>
    <w:rsid w:val="00415C8F"/>
    <w:rsid w:val="00415D9C"/>
    <w:rsid w:val="00415E65"/>
    <w:rsid w:val="00415FB2"/>
    <w:rsid w:val="00416113"/>
    <w:rsid w:val="00416374"/>
    <w:rsid w:val="0041637F"/>
    <w:rsid w:val="004163A1"/>
    <w:rsid w:val="004165CF"/>
    <w:rsid w:val="004169CE"/>
    <w:rsid w:val="004176F2"/>
    <w:rsid w:val="004200A0"/>
    <w:rsid w:val="004206E7"/>
    <w:rsid w:val="00421788"/>
    <w:rsid w:val="00422435"/>
    <w:rsid w:val="00422BB7"/>
    <w:rsid w:val="00422E55"/>
    <w:rsid w:val="00422EEB"/>
    <w:rsid w:val="004238E7"/>
    <w:rsid w:val="00423A03"/>
    <w:rsid w:val="00423E9F"/>
    <w:rsid w:val="00423FFC"/>
    <w:rsid w:val="0042438D"/>
    <w:rsid w:val="004246AC"/>
    <w:rsid w:val="00424D1D"/>
    <w:rsid w:val="00425579"/>
    <w:rsid w:val="004255F9"/>
    <w:rsid w:val="00425894"/>
    <w:rsid w:val="00425E72"/>
    <w:rsid w:val="00425F92"/>
    <w:rsid w:val="00426392"/>
    <w:rsid w:val="00430609"/>
    <w:rsid w:val="0043091D"/>
    <w:rsid w:val="00431261"/>
    <w:rsid w:val="004312E9"/>
    <w:rsid w:val="004314F6"/>
    <w:rsid w:val="004316FB"/>
    <w:rsid w:val="00431ADE"/>
    <w:rsid w:val="00431B36"/>
    <w:rsid w:val="004325A3"/>
    <w:rsid w:val="00432D43"/>
    <w:rsid w:val="00432DC8"/>
    <w:rsid w:val="00432F6B"/>
    <w:rsid w:val="004334B5"/>
    <w:rsid w:val="00433B26"/>
    <w:rsid w:val="00433F42"/>
    <w:rsid w:val="00433F44"/>
    <w:rsid w:val="00434711"/>
    <w:rsid w:val="00434C5B"/>
    <w:rsid w:val="0043538C"/>
    <w:rsid w:val="00435A99"/>
    <w:rsid w:val="00436C26"/>
    <w:rsid w:val="00436C47"/>
    <w:rsid w:val="00437FBA"/>
    <w:rsid w:val="00441837"/>
    <w:rsid w:val="00441C0E"/>
    <w:rsid w:val="004420B8"/>
    <w:rsid w:val="00442440"/>
    <w:rsid w:val="0044265F"/>
    <w:rsid w:val="00442816"/>
    <w:rsid w:val="00442840"/>
    <w:rsid w:val="00442879"/>
    <w:rsid w:val="004432FD"/>
    <w:rsid w:val="00443A6D"/>
    <w:rsid w:val="0044422E"/>
    <w:rsid w:val="00444A74"/>
    <w:rsid w:val="00444FCC"/>
    <w:rsid w:val="00445AEA"/>
    <w:rsid w:val="0044675B"/>
    <w:rsid w:val="00446C8A"/>
    <w:rsid w:val="004479BE"/>
    <w:rsid w:val="00447ACD"/>
    <w:rsid w:val="00447C75"/>
    <w:rsid w:val="00447F12"/>
    <w:rsid w:val="00450B9F"/>
    <w:rsid w:val="004512A2"/>
    <w:rsid w:val="00451FF4"/>
    <w:rsid w:val="00452A79"/>
    <w:rsid w:val="00452EDD"/>
    <w:rsid w:val="0045319F"/>
    <w:rsid w:val="00453251"/>
    <w:rsid w:val="00453D8B"/>
    <w:rsid w:val="004543F0"/>
    <w:rsid w:val="00454890"/>
    <w:rsid w:val="004550FC"/>
    <w:rsid w:val="004559D2"/>
    <w:rsid w:val="00455E7A"/>
    <w:rsid w:val="004567EE"/>
    <w:rsid w:val="004570A2"/>
    <w:rsid w:val="00457AB0"/>
    <w:rsid w:val="00457D7B"/>
    <w:rsid w:val="00457E31"/>
    <w:rsid w:val="0046027C"/>
    <w:rsid w:val="0046053C"/>
    <w:rsid w:val="00460D80"/>
    <w:rsid w:val="004612DD"/>
    <w:rsid w:val="00461528"/>
    <w:rsid w:val="00461741"/>
    <w:rsid w:val="00461944"/>
    <w:rsid w:val="004622CA"/>
    <w:rsid w:val="00462406"/>
    <w:rsid w:val="00462488"/>
    <w:rsid w:val="00462709"/>
    <w:rsid w:val="00462807"/>
    <w:rsid w:val="0046314E"/>
    <w:rsid w:val="00463238"/>
    <w:rsid w:val="00463406"/>
    <w:rsid w:val="00463815"/>
    <w:rsid w:val="00463F5C"/>
    <w:rsid w:val="00463F6E"/>
    <w:rsid w:val="004644A3"/>
    <w:rsid w:val="00464FB6"/>
    <w:rsid w:val="004653C9"/>
    <w:rsid w:val="004655C7"/>
    <w:rsid w:val="004655E9"/>
    <w:rsid w:val="00465689"/>
    <w:rsid w:val="00465726"/>
    <w:rsid w:val="004662C7"/>
    <w:rsid w:val="00466A2F"/>
    <w:rsid w:val="00466B07"/>
    <w:rsid w:val="00470426"/>
    <w:rsid w:val="00470746"/>
    <w:rsid w:val="004712E1"/>
    <w:rsid w:val="00471494"/>
    <w:rsid w:val="0047162B"/>
    <w:rsid w:val="00472BF0"/>
    <w:rsid w:val="0047321A"/>
    <w:rsid w:val="00473312"/>
    <w:rsid w:val="0047369D"/>
    <w:rsid w:val="00473734"/>
    <w:rsid w:val="00473B39"/>
    <w:rsid w:val="004743F5"/>
    <w:rsid w:val="00474D37"/>
    <w:rsid w:val="00474EB3"/>
    <w:rsid w:val="00475430"/>
    <w:rsid w:val="00475642"/>
    <w:rsid w:val="00475793"/>
    <w:rsid w:val="0047590C"/>
    <w:rsid w:val="004773FC"/>
    <w:rsid w:val="004777F3"/>
    <w:rsid w:val="004779AF"/>
    <w:rsid w:val="00477E44"/>
    <w:rsid w:val="004802A0"/>
    <w:rsid w:val="0048079A"/>
    <w:rsid w:val="00480C02"/>
    <w:rsid w:val="004818ED"/>
    <w:rsid w:val="00481D86"/>
    <w:rsid w:val="0048229A"/>
    <w:rsid w:val="004826BA"/>
    <w:rsid w:val="00483787"/>
    <w:rsid w:val="00483958"/>
    <w:rsid w:val="00483B9B"/>
    <w:rsid w:val="00483E5F"/>
    <w:rsid w:val="00484095"/>
    <w:rsid w:val="004845AB"/>
    <w:rsid w:val="004847DD"/>
    <w:rsid w:val="00484ACE"/>
    <w:rsid w:val="00484B2C"/>
    <w:rsid w:val="00484B85"/>
    <w:rsid w:val="00485172"/>
    <w:rsid w:val="00485799"/>
    <w:rsid w:val="0048659A"/>
    <w:rsid w:val="00486722"/>
    <w:rsid w:val="00486B27"/>
    <w:rsid w:val="00486B4B"/>
    <w:rsid w:val="00486CA0"/>
    <w:rsid w:val="0048710B"/>
    <w:rsid w:val="00487B8D"/>
    <w:rsid w:val="00487BD2"/>
    <w:rsid w:val="0049020E"/>
    <w:rsid w:val="004905B8"/>
    <w:rsid w:val="004907C5"/>
    <w:rsid w:val="00490D62"/>
    <w:rsid w:val="00491847"/>
    <w:rsid w:val="00492781"/>
    <w:rsid w:val="00492F22"/>
    <w:rsid w:val="00494765"/>
    <w:rsid w:val="00494B49"/>
    <w:rsid w:val="00494C1D"/>
    <w:rsid w:val="0049535C"/>
    <w:rsid w:val="0049545C"/>
    <w:rsid w:val="004954FD"/>
    <w:rsid w:val="00495DA2"/>
    <w:rsid w:val="00496EBE"/>
    <w:rsid w:val="004970E9"/>
    <w:rsid w:val="004972B7"/>
    <w:rsid w:val="00497D3B"/>
    <w:rsid w:val="00497E33"/>
    <w:rsid w:val="004A00D6"/>
    <w:rsid w:val="004A0213"/>
    <w:rsid w:val="004A0714"/>
    <w:rsid w:val="004A15CA"/>
    <w:rsid w:val="004A1E49"/>
    <w:rsid w:val="004A21E4"/>
    <w:rsid w:val="004A22CE"/>
    <w:rsid w:val="004A266A"/>
    <w:rsid w:val="004A2FCE"/>
    <w:rsid w:val="004A31C1"/>
    <w:rsid w:val="004A33D2"/>
    <w:rsid w:val="004A37D0"/>
    <w:rsid w:val="004A4D61"/>
    <w:rsid w:val="004A51C2"/>
    <w:rsid w:val="004A5775"/>
    <w:rsid w:val="004A5E3C"/>
    <w:rsid w:val="004A7214"/>
    <w:rsid w:val="004A77B2"/>
    <w:rsid w:val="004A7925"/>
    <w:rsid w:val="004A7B31"/>
    <w:rsid w:val="004A7B77"/>
    <w:rsid w:val="004A7D55"/>
    <w:rsid w:val="004A7DAE"/>
    <w:rsid w:val="004B0505"/>
    <w:rsid w:val="004B05DF"/>
    <w:rsid w:val="004B07D6"/>
    <w:rsid w:val="004B16A2"/>
    <w:rsid w:val="004B295E"/>
    <w:rsid w:val="004B2D39"/>
    <w:rsid w:val="004B2FEA"/>
    <w:rsid w:val="004B313B"/>
    <w:rsid w:val="004B31E6"/>
    <w:rsid w:val="004B3D40"/>
    <w:rsid w:val="004B3D75"/>
    <w:rsid w:val="004B3DEA"/>
    <w:rsid w:val="004B4D02"/>
    <w:rsid w:val="004B4DC7"/>
    <w:rsid w:val="004B5055"/>
    <w:rsid w:val="004B50FE"/>
    <w:rsid w:val="004B5E7F"/>
    <w:rsid w:val="004B5F2C"/>
    <w:rsid w:val="004B6030"/>
    <w:rsid w:val="004B6068"/>
    <w:rsid w:val="004B6ACF"/>
    <w:rsid w:val="004B73ED"/>
    <w:rsid w:val="004B7A8E"/>
    <w:rsid w:val="004B7CA9"/>
    <w:rsid w:val="004C040A"/>
    <w:rsid w:val="004C0451"/>
    <w:rsid w:val="004C05E1"/>
    <w:rsid w:val="004C0BBF"/>
    <w:rsid w:val="004C0E1D"/>
    <w:rsid w:val="004C1596"/>
    <w:rsid w:val="004C20C0"/>
    <w:rsid w:val="004C2DF1"/>
    <w:rsid w:val="004C2E28"/>
    <w:rsid w:val="004C2F69"/>
    <w:rsid w:val="004C3129"/>
    <w:rsid w:val="004C32FE"/>
    <w:rsid w:val="004C3BAB"/>
    <w:rsid w:val="004C3D64"/>
    <w:rsid w:val="004C3E0C"/>
    <w:rsid w:val="004C3F30"/>
    <w:rsid w:val="004C4415"/>
    <w:rsid w:val="004C4509"/>
    <w:rsid w:val="004C4A40"/>
    <w:rsid w:val="004C4F07"/>
    <w:rsid w:val="004C6524"/>
    <w:rsid w:val="004C6C6A"/>
    <w:rsid w:val="004C6D86"/>
    <w:rsid w:val="004C6E45"/>
    <w:rsid w:val="004C7067"/>
    <w:rsid w:val="004C7340"/>
    <w:rsid w:val="004C7497"/>
    <w:rsid w:val="004D00EE"/>
    <w:rsid w:val="004D025F"/>
    <w:rsid w:val="004D0AE4"/>
    <w:rsid w:val="004D13ED"/>
    <w:rsid w:val="004D18C4"/>
    <w:rsid w:val="004D18D7"/>
    <w:rsid w:val="004D1C0B"/>
    <w:rsid w:val="004D1D2F"/>
    <w:rsid w:val="004D1DEE"/>
    <w:rsid w:val="004D21EA"/>
    <w:rsid w:val="004D2320"/>
    <w:rsid w:val="004D23ED"/>
    <w:rsid w:val="004D254B"/>
    <w:rsid w:val="004D2D9A"/>
    <w:rsid w:val="004D3CCD"/>
    <w:rsid w:val="004D3E2D"/>
    <w:rsid w:val="004D3E6E"/>
    <w:rsid w:val="004D421C"/>
    <w:rsid w:val="004D449A"/>
    <w:rsid w:val="004D4690"/>
    <w:rsid w:val="004D49AD"/>
    <w:rsid w:val="004D4EC7"/>
    <w:rsid w:val="004D5B65"/>
    <w:rsid w:val="004D6362"/>
    <w:rsid w:val="004D66F2"/>
    <w:rsid w:val="004D6776"/>
    <w:rsid w:val="004D6B44"/>
    <w:rsid w:val="004D6D84"/>
    <w:rsid w:val="004D6F96"/>
    <w:rsid w:val="004D7613"/>
    <w:rsid w:val="004D7776"/>
    <w:rsid w:val="004D77FC"/>
    <w:rsid w:val="004D7A10"/>
    <w:rsid w:val="004D7CA4"/>
    <w:rsid w:val="004D7D14"/>
    <w:rsid w:val="004D7E15"/>
    <w:rsid w:val="004D7EE7"/>
    <w:rsid w:val="004E0334"/>
    <w:rsid w:val="004E0A1E"/>
    <w:rsid w:val="004E0AAA"/>
    <w:rsid w:val="004E0E6A"/>
    <w:rsid w:val="004E1852"/>
    <w:rsid w:val="004E2752"/>
    <w:rsid w:val="004E29FC"/>
    <w:rsid w:val="004E2DD9"/>
    <w:rsid w:val="004E2E54"/>
    <w:rsid w:val="004E2E61"/>
    <w:rsid w:val="004E2E9C"/>
    <w:rsid w:val="004E358B"/>
    <w:rsid w:val="004E35F0"/>
    <w:rsid w:val="004E38EC"/>
    <w:rsid w:val="004E3A20"/>
    <w:rsid w:val="004E3C6F"/>
    <w:rsid w:val="004E3E9A"/>
    <w:rsid w:val="004E4114"/>
    <w:rsid w:val="004E56E5"/>
    <w:rsid w:val="004E5858"/>
    <w:rsid w:val="004E597B"/>
    <w:rsid w:val="004E5E90"/>
    <w:rsid w:val="004E6045"/>
    <w:rsid w:val="004E6527"/>
    <w:rsid w:val="004E6B8F"/>
    <w:rsid w:val="004E7046"/>
    <w:rsid w:val="004E70C2"/>
    <w:rsid w:val="004E730B"/>
    <w:rsid w:val="004E7F8D"/>
    <w:rsid w:val="004F02CE"/>
    <w:rsid w:val="004F0F36"/>
    <w:rsid w:val="004F13B4"/>
    <w:rsid w:val="004F190A"/>
    <w:rsid w:val="004F1A80"/>
    <w:rsid w:val="004F2026"/>
    <w:rsid w:val="004F234E"/>
    <w:rsid w:val="004F2B1B"/>
    <w:rsid w:val="004F2E73"/>
    <w:rsid w:val="004F30B0"/>
    <w:rsid w:val="004F320A"/>
    <w:rsid w:val="004F3A19"/>
    <w:rsid w:val="004F40CB"/>
    <w:rsid w:val="004F4111"/>
    <w:rsid w:val="004F4521"/>
    <w:rsid w:val="004F460A"/>
    <w:rsid w:val="004F4CA7"/>
    <w:rsid w:val="004F5034"/>
    <w:rsid w:val="004F57D0"/>
    <w:rsid w:val="004F5900"/>
    <w:rsid w:val="004F5BEB"/>
    <w:rsid w:val="004F67E0"/>
    <w:rsid w:val="0050074C"/>
    <w:rsid w:val="00500840"/>
    <w:rsid w:val="00500AFF"/>
    <w:rsid w:val="005013A7"/>
    <w:rsid w:val="00501FAB"/>
    <w:rsid w:val="0050269E"/>
    <w:rsid w:val="005039D2"/>
    <w:rsid w:val="00503A19"/>
    <w:rsid w:val="00503B29"/>
    <w:rsid w:val="00503C8F"/>
    <w:rsid w:val="00503F2C"/>
    <w:rsid w:val="00504076"/>
    <w:rsid w:val="0050477C"/>
    <w:rsid w:val="005047C3"/>
    <w:rsid w:val="00504B40"/>
    <w:rsid w:val="00504E67"/>
    <w:rsid w:val="00505241"/>
    <w:rsid w:val="00506541"/>
    <w:rsid w:val="005065D4"/>
    <w:rsid w:val="00510CAA"/>
    <w:rsid w:val="005121F9"/>
    <w:rsid w:val="005122EF"/>
    <w:rsid w:val="00512D21"/>
    <w:rsid w:val="00513E96"/>
    <w:rsid w:val="005140E1"/>
    <w:rsid w:val="0051413E"/>
    <w:rsid w:val="005145E6"/>
    <w:rsid w:val="00514864"/>
    <w:rsid w:val="005153BB"/>
    <w:rsid w:val="005157CB"/>
    <w:rsid w:val="00515EF7"/>
    <w:rsid w:val="005162F3"/>
    <w:rsid w:val="00516792"/>
    <w:rsid w:val="0051737F"/>
    <w:rsid w:val="005176A8"/>
    <w:rsid w:val="00517A7C"/>
    <w:rsid w:val="0052015A"/>
    <w:rsid w:val="005201A7"/>
    <w:rsid w:val="00520212"/>
    <w:rsid w:val="00520467"/>
    <w:rsid w:val="0052063B"/>
    <w:rsid w:val="00520649"/>
    <w:rsid w:val="005206EA"/>
    <w:rsid w:val="00520838"/>
    <w:rsid w:val="00521244"/>
    <w:rsid w:val="00521588"/>
    <w:rsid w:val="00521727"/>
    <w:rsid w:val="00521ADE"/>
    <w:rsid w:val="0052224C"/>
    <w:rsid w:val="005225EF"/>
    <w:rsid w:val="00522933"/>
    <w:rsid w:val="00522A21"/>
    <w:rsid w:val="00522BF4"/>
    <w:rsid w:val="0052315C"/>
    <w:rsid w:val="00523C2F"/>
    <w:rsid w:val="005242AC"/>
    <w:rsid w:val="005245EF"/>
    <w:rsid w:val="00524A1E"/>
    <w:rsid w:val="00525131"/>
    <w:rsid w:val="005255F2"/>
    <w:rsid w:val="005257E8"/>
    <w:rsid w:val="00526103"/>
    <w:rsid w:val="005268C5"/>
    <w:rsid w:val="00526C80"/>
    <w:rsid w:val="00526DAC"/>
    <w:rsid w:val="005274C0"/>
    <w:rsid w:val="005279D8"/>
    <w:rsid w:val="00527E2A"/>
    <w:rsid w:val="0053006A"/>
    <w:rsid w:val="00530242"/>
    <w:rsid w:val="005306CE"/>
    <w:rsid w:val="0053082A"/>
    <w:rsid w:val="00530C02"/>
    <w:rsid w:val="005310FE"/>
    <w:rsid w:val="0053152D"/>
    <w:rsid w:val="0053154C"/>
    <w:rsid w:val="00531997"/>
    <w:rsid w:val="00532203"/>
    <w:rsid w:val="00532284"/>
    <w:rsid w:val="00532288"/>
    <w:rsid w:val="0053341A"/>
    <w:rsid w:val="00534174"/>
    <w:rsid w:val="0053494E"/>
    <w:rsid w:val="00534966"/>
    <w:rsid w:val="00534EB2"/>
    <w:rsid w:val="00534F6F"/>
    <w:rsid w:val="00535953"/>
    <w:rsid w:val="00535A8C"/>
    <w:rsid w:val="00535C6A"/>
    <w:rsid w:val="00535D52"/>
    <w:rsid w:val="00536091"/>
    <w:rsid w:val="005363E6"/>
    <w:rsid w:val="00536CE4"/>
    <w:rsid w:val="0053765B"/>
    <w:rsid w:val="0053782F"/>
    <w:rsid w:val="00537B27"/>
    <w:rsid w:val="00540072"/>
    <w:rsid w:val="00540073"/>
    <w:rsid w:val="0054042B"/>
    <w:rsid w:val="00540583"/>
    <w:rsid w:val="00540D39"/>
    <w:rsid w:val="00540F60"/>
    <w:rsid w:val="00541304"/>
    <w:rsid w:val="00541555"/>
    <w:rsid w:val="00541C49"/>
    <w:rsid w:val="00541F6F"/>
    <w:rsid w:val="0054214A"/>
    <w:rsid w:val="0054233D"/>
    <w:rsid w:val="005423F4"/>
    <w:rsid w:val="005425F7"/>
    <w:rsid w:val="0054260A"/>
    <w:rsid w:val="00542676"/>
    <w:rsid w:val="005429A0"/>
    <w:rsid w:val="0054335A"/>
    <w:rsid w:val="00543451"/>
    <w:rsid w:val="0054356F"/>
    <w:rsid w:val="00543721"/>
    <w:rsid w:val="00543A24"/>
    <w:rsid w:val="0054418E"/>
    <w:rsid w:val="005446E6"/>
    <w:rsid w:val="00544BDF"/>
    <w:rsid w:val="00544D1F"/>
    <w:rsid w:val="00545904"/>
    <w:rsid w:val="00545F74"/>
    <w:rsid w:val="00545FAF"/>
    <w:rsid w:val="005463CF"/>
    <w:rsid w:val="0054644F"/>
    <w:rsid w:val="005468BA"/>
    <w:rsid w:val="00547137"/>
    <w:rsid w:val="005475A3"/>
    <w:rsid w:val="00547CE7"/>
    <w:rsid w:val="005505DB"/>
    <w:rsid w:val="00550BAB"/>
    <w:rsid w:val="00550F8B"/>
    <w:rsid w:val="00551008"/>
    <w:rsid w:val="00551152"/>
    <w:rsid w:val="005511B3"/>
    <w:rsid w:val="005516BE"/>
    <w:rsid w:val="0055172D"/>
    <w:rsid w:val="00551C74"/>
    <w:rsid w:val="00551D7E"/>
    <w:rsid w:val="00551FB6"/>
    <w:rsid w:val="00552577"/>
    <w:rsid w:val="005526F9"/>
    <w:rsid w:val="00552B94"/>
    <w:rsid w:val="00553414"/>
    <w:rsid w:val="005539D1"/>
    <w:rsid w:val="00554352"/>
    <w:rsid w:val="005547DB"/>
    <w:rsid w:val="00554D7E"/>
    <w:rsid w:val="00555204"/>
    <w:rsid w:val="00555AF5"/>
    <w:rsid w:val="00555F30"/>
    <w:rsid w:val="0055642A"/>
    <w:rsid w:val="005566A9"/>
    <w:rsid w:val="0055677C"/>
    <w:rsid w:val="005567FE"/>
    <w:rsid w:val="00556AF8"/>
    <w:rsid w:val="00556E77"/>
    <w:rsid w:val="00557145"/>
    <w:rsid w:val="0055783A"/>
    <w:rsid w:val="00560083"/>
    <w:rsid w:val="0056019C"/>
    <w:rsid w:val="005601E5"/>
    <w:rsid w:val="00560647"/>
    <w:rsid w:val="00560664"/>
    <w:rsid w:val="00560950"/>
    <w:rsid w:val="005611E9"/>
    <w:rsid w:val="00561BFD"/>
    <w:rsid w:val="00561E87"/>
    <w:rsid w:val="00562D51"/>
    <w:rsid w:val="00562E3B"/>
    <w:rsid w:val="00562E65"/>
    <w:rsid w:val="0056343E"/>
    <w:rsid w:val="005639F3"/>
    <w:rsid w:val="00564AE9"/>
    <w:rsid w:val="00564CA7"/>
    <w:rsid w:val="005651A5"/>
    <w:rsid w:val="005663FB"/>
    <w:rsid w:val="005665A7"/>
    <w:rsid w:val="00566C47"/>
    <w:rsid w:val="005701BC"/>
    <w:rsid w:val="005705FF"/>
    <w:rsid w:val="00571395"/>
    <w:rsid w:val="005717BA"/>
    <w:rsid w:val="00571811"/>
    <w:rsid w:val="00571925"/>
    <w:rsid w:val="005719D5"/>
    <w:rsid w:val="00571D1E"/>
    <w:rsid w:val="00571D34"/>
    <w:rsid w:val="00572016"/>
    <w:rsid w:val="005720D9"/>
    <w:rsid w:val="0057282D"/>
    <w:rsid w:val="00572E89"/>
    <w:rsid w:val="00573405"/>
    <w:rsid w:val="00573ADE"/>
    <w:rsid w:val="00573B4E"/>
    <w:rsid w:val="00573CFB"/>
    <w:rsid w:val="00573E0D"/>
    <w:rsid w:val="00574020"/>
    <w:rsid w:val="005742DE"/>
    <w:rsid w:val="00574318"/>
    <w:rsid w:val="005743EF"/>
    <w:rsid w:val="005748E5"/>
    <w:rsid w:val="005750C6"/>
    <w:rsid w:val="005751C2"/>
    <w:rsid w:val="00575776"/>
    <w:rsid w:val="005757CB"/>
    <w:rsid w:val="00575CE4"/>
    <w:rsid w:val="005767E7"/>
    <w:rsid w:val="0057754B"/>
    <w:rsid w:val="00577739"/>
    <w:rsid w:val="0058051D"/>
    <w:rsid w:val="005808F8"/>
    <w:rsid w:val="00580B7B"/>
    <w:rsid w:val="00580E29"/>
    <w:rsid w:val="00581265"/>
    <w:rsid w:val="0058134C"/>
    <w:rsid w:val="00581398"/>
    <w:rsid w:val="00581B9C"/>
    <w:rsid w:val="00581F62"/>
    <w:rsid w:val="005827B2"/>
    <w:rsid w:val="00582E0F"/>
    <w:rsid w:val="00582FFD"/>
    <w:rsid w:val="005832B6"/>
    <w:rsid w:val="00583831"/>
    <w:rsid w:val="0058390D"/>
    <w:rsid w:val="005839B8"/>
    <w:rsid w:val="005840E0"/>
    <w:rsid w:val="005843AB"/>
    <w:rsid w:val="00584E3A"/>
    <w:rsid w:val="005856BD"/>
    <w:rsid w:val="005856FE"/>
    <w:rsid w:val="00585CE1"/>
    <w:rsid w:val="00586684"/>
    <w:rsid w:val="00586BA5"/>
    <w:rsid w:val="00587D3F"/>
    <w:rsid w:val="005902EB"/>
    <w:rsid w:val="00590504"/>
    <w:rsid w:val="005908F9"/>
    <w:rsid w:val="005909FA"/>
    <w:rsid w:val="00590D7F"/>
    <w:rsid w:val="0059133A"/>
    <w:rsid w:val="00591866"/>
    <w:rsid w:val="00592BAD"/>
    <w:rsid w:val="005931CA"/>
    <w:rsid w:val="0059327F"/>
    <w:rsid w:val="005933FE"/>
    <w:rsid w:val="00593B81"/>
    <w:rsid w:val="00593CDA"/>
    <w:rsid w:val="00593DF6"/>
    <w:rsid w:val="005940CE"/>
    <w:rsid w:val="005942C5"/>
    <w:rsid w:val="005944E7"/>
    <w:rsid w:val="00594821"/>
    <w:rsid w:val="005952AF"/>
    <w:rsid w:val="00595435"/>
    <w:rsid w:val="00595C6A"/>
    <w:rsid w:val="0059624A"/>
    <w:rsid w:val="005963B3"/>
    <w:rsid w:val="005965F9"/>
    <w:rsid w:val="005967BB"/>
    <w:rsid w:val="00596AF2"/>
    <w:rsid w:val="00596B2C"/>
    <w:rsid w:val="00596BFE"/>
    <w:rsid w:val="00596D1C"/>
    <w:rsid w:val="00597A52"/>
    <w:rsid w:val="005A096A"/>
    <w:rsid w:val="005A12C8"/>
    <w:rsid w:val="005A2561"/>
    <w:rsid w:val="005A3428"/>
    <w:rsid w:val="005A3CFE"/>
    <w:rsid w:val="005A428F"/>
    <w:rsid w:val="005A5A41"/>
    <w:rsid w:val="005A60A3"/>
    <w:rsid w:val="005A6E21"/>
    <w:rsid w:val="005A7204"/>
    <w:rsid w:val="005A737F"/>
    <w:rsid w:val="005A783B"/>
    <w:rsid w:val="005A7A9B"/>
    <w:rsid w:val="005A7C7E"/>
    <w:rsid w:val="005A7DD6"/>
    <w:rsid w:val="005B0561"/>
    <w:rsid w:val="005B0B1B"/>
    <w:rsid w:val="005B0F43"/>
    <w:rsid w:val="005B1608"/>
    <w:rsid w:val="005B1AE3"/>
    <w:rsid w:val="005B1B72"/>
    <w:rsid w:val="005B1BB2"/>
    <w:rsid w:val="005B1C14"/>
    <w:rsid w:val="005B3566"/>
    <w:rsid w:val="005B47DC"/>
    <w:rsid w:val="005B4866"/>
    <w:rsid w:val="005B4A48"/>
    <w:rsid w:val="005B4CDE"/>
    <w:rsid w:val="005B4DA3"/>
    <w:rsid w:val="005B5464"/>
    <w:rsid w:val="005B5CB5"/>
    <w:rsid w:val="005B619B"/>
    <w:rsid w:val="005B6311"/>
    <w:rsid w:val="005B6602"/>
    <w:rsid w:val="005B68BC"/>
    <w:rsid w:val="005B6AC1"/>
    <w:rsid w:val="005B78BE"/>
    <w:rsid w:val="005B78CA"/>
    <w:rsid w:val="005C0235"/>
    <w:rsid w:val="005C071F"/>
    <w:rsid w:val="005C0763"/>
    <w:rsid w:val="005C3948"/>
    <w:rsid w:val="005C3B86"/>
    <w:rsid w:val="005C4231"/>
    <w:rsid w:val="005C4527"/>
    <w:rsid w:val="005C4978"/>
    <w:rsid w:val="005C565E"/>
    <w:rsid w:val="005C59A6"/>
    <w:rsid w:val="005C5BF9"/>
    <w:rsid w:val="005C5D81"/>
    <w:rsid w:val="005C5FA4"/>
    <w:rsid w:val="005C6393"/>
    <w:rsid w:val="005C6734"/>
    <w:rsid w:val="005C6AC1"/>
    <w:rsid w:val="005C6EFE"/>
    <w:rsid w:val="005C7B73"/>
    <w:rsid w:val="005C7C37"/>
    <w:rsid w:val="005D14BE"/>
    <w:rsid w:val="005D1995"/>
    <w:rsid w:val="005D2079"/>
    <w:rsid w:val="005D2283"/>
    <w:rsid w:val="005D2547"/>
    <w:rsid w:val="005D2A4C"/>
    <w:rsid w:val="005D2BEC"/>
    <w:rsid w:val="005D2E98"/>
    <w:rsid w:val="005D311D"/>
    <w:rsid w:val="005D362A"/>
    <w:rsid w:val="005D3852"/>
    <w:rsid w:val="005D3D89"/>
    <w:rsid w:val="005D3E0C"/>
    <w:rsid w:val="005D3EF9"/>
    <w:rsid w:val="005D4449"/>
    <w:rsid w:val="005D501E"/>
    <w:rsid w:val="005D586F"/>
    <w:rsid w:val="005D5C17"/>
    <w:rsid w:val="005D5D7D"/>
    <w:rsid w:val="005D5EA3"/>
    <w:rsid w:val="005D6088"/>
    <w:rsid w:val="005D6DB1"/>
    <w:rsid w:val="005D71D8"/>
    <w:rsid w:val="005D7468"/>
    <w:rsid w:val="005D7D92"/>
    <w:rsid w:val="005E01E5"/>
    <w:rsid w:val="005E0BE2"/>
    <w:rsid w:val="005E0D08"/>
    <w:rsid w:val="005E1389"/>
    <w:rsid w:val="005E1F01"/>
    <w:rsid w:val="005E24EA"/>
    <w:rsid w:val="005E265A"/>
    <w:rsid w:val="005E2698"/>
    <w:rsid w:val="005E2903"/>
    <w:rsid w:val="005E2BC7"/>
    <w:rsid w:val="005E31F3"/>
    <w:rsid w:val="005E39DC"/>
    <w:rsid w:val="005E3A45"/>
    <w:rsid w:val="005E442F"/>
    <w:rsid w:val="005E468C"/>
    <w:rsid w:val="005E53FC"/>
    <w:rsid w:val="005E5447"/>
    <w:rsid w:val="005E55C0"/>
    <w:rsid w:val="005E5B55"/>
    <w:rsid w:val="005E62FD"/>
    <w:rsid w:val="005E632B"/>
    <w:rsid w:val="005E642A"/>
    <w:rsid w:val="005E691F"/>
    <w:rsid w:val="005E6F23"/>
    <w:rsid w:val="005E76F4"/>
    <w:rsid w:val="005E7E41"/>
    <w:rsid w:val="005F0550"/>
    <w:rsid w:val="005F13CF"/>
    <w:rsid w:val="005F2193"/>
    <w:rsid w:val="005F2361"/>
    <w:rsid w:val="005F2B11"/>
    <w:rsid w:val="005F2C7D"/>
    <w:rsid w:val="005F3047"/>
    <w:rsid w:val="005F4462"/>
    <w:rsid w:val="005F4665"/>
    <w:rsid w:val="005F51EF"/>
    <w:rsid w:val="005F53D0"/>
    <w:rsid w:val="005F5D9C"/>
    <w:rsid w:val="005F6268"/>
    <w:rsid w:val="005F676A"/>
    <w:rsid w:val="005F687E"/>
    <w:rsid w:val="005F6E36"/>
    <w:rsid w:val="005F76AA"/>
    <w:rsid w:val="005F76FF"/>
    <w:rsid w:val="005F7735"/>
    <w:rsid w:val="005F7FF7"/>
    <w:rsid w:val="00600060"/>
    <w:rsid w:val="00600130"/>
    <w:rsid w:val="0060028C"/>
    <w:rsid w:val="0060070C"/>
    <w:rsid w:val="006007B7"/>
    <w:rsid w:val="006009F0"/>
    <w:rsid w:val="00601AD4"/>
    <w:rsid w:val="00601EE3"/>
    <w:rsid w:val="00601F00"/>
    <w:rsid w:val="00601F8B"/>
    <w:rsid w:val="006022CB"/>
    <w:rsid w:val="00602EEC"/>
    <w:rsid w:val="00603820"/>
    <w:rsid w:val="00603BC8"/>
    <w:rsid w:val="00603DD1"/>
    <w:rsid w:val="0060412F"/>
    <w:rsid w:val="0060478E"/>
    <w:rsid w:val="006050EF"/>
    <w:rsid w:val="00605431"/>
    <w:rsid w:val="00605A43"/>
    <w:rsid w:val="00605C59"/>
    <w:rsid w:val="00605D23"/>
    <w:rsid w:val="00605FBE"/>
    <w:rsid w:val="006060FA"/>
    <w:rsid w:val="006064DF"/>
    <w:rsid w:val="00606C97"/>
    <w:rsid w:val="0060722F"/>
    <w:rsid w:val="00607380"/>
    <w:rsid w:val="00607517"/>
    <w:rsid w:val="0060781D"/>
    <w:rsid w:val="00610738"/>
    <w:rsid w:val="0061101C"/>
    <w:rsid w:val="0061238B"/>
    <w:rsid w:val="00612499"/>
    <w:rsid w:val="00612E4D"/>
    <w:rsid w:val="006131CC"/>
    <w:rsid w:val="0061412D"/>
    <w:rsid w:val="006154D5"/>
    <w:rsid w:val="0061567F"/>
    <w:rsid w:val="006156D3"/>
    <w:rsid w:val="0061619F"/>
    <w:rsid w:val="00616AC5"/>
    <w:rsid w:val="0061708D"/>
    <w:rsid w:val="00617395"/>
    <w:rsid w:val="00620352"/>
    <w:rsid w:val="006205F9"/>
    <w:rsid w:val="00620A97"/>
    <w:rsid w:val="00620AD2"/>
    <w:rsid w:val="00620BAA"/>
    <w:rsid w:val="00620E8A"/>
    <w:rsid w:val="00620EFB"/>
    <w:rsid w:val="006210D1"/>
    <w:rsid w:val="0062160D"/>
    <w:rsid w:val="0062164C"/>
    <w:rsid w:val="00621778"/>
    <w:rsid w:val="00622506"/>
    <w:rsid w:val="00622530"/>
    <w:rsid w:val="0062283A"/>
    <w:rsid w:val="006229AD"/>
    <w:rsid w:val="00622C21"/>
    <w:rsid w:val="00622E14"/>
    <w:rsid w:val="00622FE6"/>
    <w:rsid w:val="006238EC"/>
    <w:rsid w:val="006239E1"/>
    <w:rsid w:val="00623B39"/>
    <w:rsid w:val="006245DA"/>
    <w:rsid w:val="0062486A"/>
    <w:rsid w:val="00625CFE"/>
    <w:rsid w:val="00625F97"/>
    <w:rsid w:val="00626385"/>
    <w:rsid w:val="00626DED"/>
    <w:rsid w:val="00626E75"/>
    <w:rsid w:val="00626EDC"/>
    <w:rsid w:val="0062713A"/>
    <w:rsid w:val="006273B5"/>
    <w:rsid w:val="006275D7"/>
    <w:rsid w:val="00627864"/>
    <w:rsid w:val="0063025F"/>
    <w:rsid w:val="006303E2"/>
    <w:rsid w:val="00630A3C"/>
    <w:rsid w:val="00630FAF"/>
    <w:rsid w:val="0063124C"/>
    <w:rsid w:val="00631281"/>
    <w:rsid w:val="006317BF"/>
    <w:rsid w:val="006317C8"/>
    <w:rsid w:val="006319F5"/>
    <w:rsid w:val="00632BC1"/>
    <w:rsid w:val="006331C9"/>
    <w:rsid w:val="006331F2"/>
    <w:rsid w:val="006334CC"/>
    <w:rsid w:val="006341DC"/>
    <w:rsid w:val="006347BA"/>
    <w:rsid w:val="00634FAA"/>
    <w:rsid w:val="00635375"/>
    <w:rsid w:val="0063595E"/>
    <w:rsid w:val="00635B84"/>
    <w:rsid w:val="00635D9D"/>
    <w:rsid w:val="006364C4"/>
    <w:rsid w:val="00636F27"/>
    <w:rsid w:val="006373EF"/>
    <w:rsid w:val="006404FF"/>
    <w:rsid w:val="0064077C"/>
    <w:rsid w:val="00640833"/>
    <w:rsid w:val="0064126C"/>
    <w:rsid w:val="00641C2A"/>
    <w:rsid w:val="00641C4D"/>
    <w:rsid w:val="00641F65"/>
    <w:rsid w:val="00642363"/>
    <w:rsid w:val="00642DB6"/>
    <w:rsid w:val="00643BA2"/>
    <w:rsid w:val="00643E18"/>
    <w:rsid w:val="00645015"/>
    <w:rsid w:val="0064504F"/>
    <w:rsid w:val="00645D6D"/>
    <w:rsid w:val="0064631D"/>
    <w:rsid w:val="00646464"/>
    <w:rsid w:val="006466F8"/>
    <w:rsid w:val="00646C02"/>
    <w:rsid w:val="00646DB2"/>
    <w:rsid w:val="00647144"/>
    <w:rsid w:val="00647641"/>
    <w:rsid w:val="00647904"/>
    <w:rsid w:val="00647A78"/>
    <w:rsid w:val="00647B45"/>
    <w:rsid w:val="00650440"/>
    <w:rsid w:val="006507E9"/>
    <w:rsid w:val="00650A3C"/>
    <w:rsid w:val="00650D06"/>
    <w:rsid w:val="0065169C"/>
    <w:rsid w:val="00652925"/>
    <w:rsid w:val="00653012"/>
    <w:rsid w:val="006536AE"/>
    <w:rsid w:val="00653A3D"/>
    <w:rsid w:val="00653FE6"/>
    <w:rsid w:val="00654723"/>
    <w:rsid w:val="00654C8A"/>
    <w:rsid w:val="00655384"/>
    <w:rsid w:val="00655AD5"/>
    <w:rsid w:val="00655B68"/>
    <w:rsid w:val="00656186"/>
    <w:rsid w:val="006575A0"/>
    <w:rsid w:val="00657665"/>
    <w:rsid w:val="0065783A"/>
    <w:rsid w:val="0065785B"/>
    <w:rsid w:val="006579B0"/>
    <w:rsid w:val="00657A9F"/>
    <w:rsid w:val="00657FE9"/>
    <w:rsid w:val="006603DB"/>
    <w:rsid w:val="006609FD"/>
    <w:rsid w:val="0066164E"/>
    <w:rsid w:val="006617B4"/>
    <w:rsid w:val="0066201A"/>
    <w:rsid w:val="006626A5"/>
    <w:rsid w:val="00662DC0"/>
    <w:rsid w:val="00662F22"/>
    <w:rsid w:val="006634E1"/>
    <w:rsid w:val="00663541"/>
    <w:rsid w:val="006635AD"/>
    <w:rsid w:val="00663AFC"/>
    <w:rsid w:val="0066436F"/>
    <w:rsid w:val="006644A1"/>
    <w:rsid w:val="00664E0C"/>
    <w:rsid w:val="00665074"/>
    <w:rsid w:val="006651BA"/>
    <w:rsid w:val="0066672A"/>
    <w:rsid w:val="00666736"/>
    <w:rsid w:val="00666942"/>
    <w:rsid w:val="00667593"/>
    <w:rsid w:val="006679E3"/>
    <w:rsid w:val="00667EE1"/>
    <w:rsid w:val="00670116"/>
    <w:rsid w:val="006701B3"/>
    <w:rsid w:val="006703BA"/>
    <w:rsid w:val="00670683"/>
    <w:rsid w:val="0067096B"/>
    <w:rsid w:val="00670A44"/>
    <w:rsid w:val="00670CCB"/>
    <w:rsid w:val="00671323"/>
    <w:rsid w:val="006713E1"/>
    <w:rsid w:val="006715FB"/>
    <w:rsid w:val="006718C9"/>
    <w:rsid w:val="00671924"/>
    <w:rsid w:val="00671A50"/>
    <w:rsid w:val="00671E17"/>
    <w:rsid w:val="00671F79"/>
    <w:rsid w:val="006724EE"/>
    <w:rsid w:val="006726D3"/>
    <w:rsid w:val="00672C7A"/>
    <w:rsid w:val="00673013"/>
    <w:rsid w:val="00673456"/>
    <w:rsid w:val="00673786"/>
    <w:rsid w:val="0067440C"/>
    <w:rsid w:val="00674853"/>
    <w:rsid w:val="00674918"/>
    <w:rsid w:val="00674920"/>
    <w:rsid w:val="00674D2C"/>
    <w:rsid w:val="0067507A"/>
    <w:rsid w:val="006761B8"/>
    <w:rsid w:val="00676595"/>
    <w:rsid w:val="0067696E"/>
    <w:rsid w:val="00677C63"/>
    <w:rsid w:val="006804DB"/>
    <w:rsid w:val="00680A09"/>
    <w:rsid w:val="00680CD5"/>
    <w:rsid w:val="00680E9F"/>
    <w:rsid w:val="00681026"/>
    <w:rsid w:val="006813DE"/>
    <w:rsid w:val="00681731"/>
    <w:rsid w:val="00681CF9"/>
    <w:rsid w:val="00682425"/>
    <w:rsid w:val="00682527"/>
    <w:rsid w:val="006829B4"/>
    <w:rsid w:val="006829C0"/>
    <w:rsid w:val="00682CDD"/>
    <w:rsid w:val="00683088"/>
    <w:rsid w:val="006833C4"/>
    <w:rsid w:val="00683C8A"/>
    <w:rsid w:val="00683EDB"/>
    <w:rsid w:val="00683F7D"/>
    <w:rsid w:val="006843A0"/>
    <w:rsid w:val="0068495A"/>
    <w:rsid w:val="00685048"/>
    <w:rsid w:val="00685057"/>
    <w:rsid w:val="006853D0"/>
    <w:rsid w:val="00685B87"/>
    <w:rsid w:val="00685E03"/>
    <w:rsid w:val="00685FA7"/>
    <w:rsid w:val="006866CA"/>
    <w:rsid w:val="00686C08"/>
    <w:rsid w:val="00686CB2"/>
    <w:rsid w:val="00687200"/>
    <w:rsid w:val="006879A1"/>
    <w:rsid w:val="00687E63"/>
    <w:rsid w:val="00690277"/>
    <w:rsid w:val="006902BD"/>
    <w:rsid w:val="00690E6E"/>
    <w:rsid w:val="00690E7A"/>
    <w:rsid w:val="00691035"/>
    <w:rsid w:val="006914F9"/>
    <w:rsid w:val="00691669"/>
    <w:rsid w:val="0069174B"/>
    <w:rsid w:val="00691940"/>
    <w:rsid w:val="00692465"/>
    <w:rsid w:val="00692488"/>
    <w:rsid w:val="00692A5E"/>
    <w:rsid w:val="00692B2A"/>
    <w:rsid w:val="00692B34"/>
    <w:rsid w:val="00692B4D"/>
    <w:rsid w:val="00692CE2"/>
    <w:rsid w:val="00692E4A"/>
    <w:rsid w:val="00693250"/>
    <w:rsid w:val="00693934"/>
    <w:rsid w:val="006939D1"/>
    <w:rsid w:val="00693B9A"/>
    <w:rsid w:val="00693D17"/>
    <w:rsid w:val="00693F69"/>
    <w:rsid w:val="00694388"/>
    <w:rsid w:val="00695685"/>
    <w:rsid w:val="0069578A"/>
    <w:rsid w:val="00695A48"/>
    <w:rsid w:val="00695B4D"/>
    <w:rsid w:val="00695D8F"/>
    <w:rsid w:val="006961B5"/>
    <w:rsid w:val="00696487"/>
    <w:rsid w:val="00696A35"/>
    <w:rsid w:val="00696F5D"/>
    <w:rsid w:val="00697520"/>
    <w:rsid w:val="00697614"/>
    <w:rsid w:val="006977F8"/>
    <w:rsid w:val="00697BA7"/>
    <w:rsid w:val="00697DE0"/>
    <w:rsid w:val="006A01EB"/>
    <w:rsid w:val="006A03E7"/>
    <w:rsid w:val="006A056A"/>
    <w:rsid w:val="006A0652"/>
    <w:rsid w:val="006A065D"/>
    <w:rsid w:val="006A0BAF"/>
    <w:rsid w:val="006A0C26"/>
    <w:rsid w:val="006A123C"/>
    <w:rsid w:val="006A12F6"/>
    <w:rsid w:val="006A1617"/>
    <w:rsid w:val="006A168D"/>
    <w:rsid w:val="006A1DBB"/>
    <w:rsid w:val="006A2431"/>
    <w:rsid w:val="006A27EF"/>
    <w:rsid w:val="006A2CD9"/>
    <w:rsid w:val="006A31DD"/>
    <w:rsid w:val="006A326F"/>
    <w:rsid w:val="006A3873"/>
    <w:rsid w:val="006A3B3D"/>
    <w:rsid w:val="006A3D49"/>
    <w:rsid w:val="006A4423"/>
    <w:rsid w:val="006A4604"/>
    <w:rsid w:val="006A46A5"/>
    <w:rsid w:val="006A4D51"/>
    <w:rsid w:val="006A5249"/>
    <w:rsid w:val="006A62CA"/>
    <w:rsid w:val="006A68D8"/>
    <w:rsid w:val="006A78B2"/>
    <w:rsid w:val="006A7E7F"/>
    <w:rsid w:val="006B00B8"/>
    <w:rsid w:val="006B05C8"/>
    <w:rsid w:val="006B0917"/>
    <w:rsid w:val="006B0996"/>
    <w:rsid w:val="006B0AB5"/>
    <w:rsid w:val="006B1132"/>
    <w:rsid w:val="006B15A6"/>
    <w:rsid w:val="006B1794"/>
    <w:rsid w:val="006B1D56"/>
    <w:rsid w:val="006B1F45"/>
    <w:rsid w:val="006B290D"/>
    <w:rsid w:val="006B2A8E"/>
    <w:rsid w:val="006B3266"/>
    <w:rsid w:val="006B3470"/>
    <w:rsid w:val="006B38F5"/>
    <w:rsid w:val="006B3E45"/>
    <w:rsid w:val="006B44AC"/>
    <w:rsid w:val="006B4B17"/>
    <w:rsid w:val="006B4D36"/>
    <w:rsid w:val="006B52A5"/>
    <w:rsid w:val="006B57CC"/>
    <w:rsid w:val="006B594E"/>
    <w:rsid w:val="006B5FDB"/>
    <w:rsid w:val="006B6029"/>
    <w:rsid w:val="006B60E5"/>
    <w:rsid w:val="006B65FD"/>
    <w:rsid w:val="006B6C88"/>
    <w:rsid w:val="006B77B4"/>
    <w:rsid w:val="006B7E34"/>
    <w:rsid w:val="006C0706"/>
    <w:rsid w:val="006C0C1F"/>
    <w:rsid w:val="006C0D21"/>
    <w:rsid w:val="006C0D6A"/>
    <w:rsid w:val="006C103E"/>
    <w:rsid w:val="006C119C"/>
    <w:rsid w:val="006C1310"/>
    <w:rsid w:val="006C147E"/>
    <w:rsid w:val="006C1815"/>
    <w:rsid w:val="006C1B1A"/>
    <w:rsid w:val="006C1DAE"/>
    <w:rsid w:val="006C24CA"/>
    <w:rsid w:val="006C2A95"/>
    <w:rsid w:val="006C2C98"/>
    <w:rsid w:val="006C2E4C"/>
    <w:rsid w:val="006C3739"/>
    <w:rsid w:val="006C3FBF"/>
    <w:rsid w:val="006C4590"/>
    <w:rsid w:val="006C4CC9"/>
    <w:rsid w:val="006C4D80"/>
    <w:rsid w:val="006C5165"/>
    <w:rsid w:val="006C5E82"/>
    <w:rsid w:val="006C5FCA"/>
    <w:rsid w:val="006C6064"/>
    <w:rsid w:val="006C626D"/>
    <w:rsid w:val="006C67AA"/>
    <w:rsid w:val="006C6927"/>
    <w:rsid w:val="006C6DC7"/>
    <w:rsid w:val="006C7468"/>
    <w:rsid w:val="006C7B5D"/>
    <w:rsid w:val="006D0243"/>
    <w:rsid w:val="006D070A"/>
    <w:rsid w:val="006D0AB0"/>
    <w:rsid w:val="006D0BED"/>
    <w:rsid w:val="006D0F8A"/>
    <w:rsid w:val="006D119E"/>
    <w:rsid w:val="006D13E9"/>
    <w:rsid w:val="006D14BE"/>
    <w:rsid w:val="006D17E2"/>
    <w:rsid w:val="006D17F9"/>
    <w:rsid w:val="006D1C45"/>
    <w:rsid w:val="006D1C4C"/>
    <w:rsid w:val="006D1FDD"/>
    <w:rsid w:val="006D23A9"/>
    <w:rsid w:val="006D28E5"/>
    <w:rsid w:val="006D2929"/>
    <w:rsid w:val="006D29FD"/>
    <w:rsid w:val="006D3A47"/>
    <w:rsid w:val="006D3AC6"/>
    <w:rsid w:val="006D4222"/>
    <w:rsid w:val="006D4395"/>
    <w:rsid w:val="006D43DF"/>
    <w:rsid w:val="006D4438"/>
    <w:rsid w:val="006D4540"/>
    <w:rsid w:val="006D4862"/>
    <w:rsid w:val="006D5FA5"/>
    <w:rsid w:val="006D613E"/>
    <w:rsid w:val="006D6775"/>
    <w:rsid w:val="006D72B6"/>
    <w:rsid w:val="006D7366"/>
    <w:rsid w:val="006D7A6C"/>
    <w:rsid w:val="006D7C57"/>
    <w:rsid w:val="006D7D6B"/>
    <w:rsid w:val="006D7E5A"/>
    <w:rsid w:val="006E0193"/>
    <w:rsid w:val="006E0673"/>
    <w:rsid w:val="006E089E"/>
    <w:rsid w:val="006E0E31"/>
    <w:rsid w:val="006E1DD0"/>
    <w:rsid w:val="006E202D"/>
    <w:rsid w:val="006E208E"/>
    <w:rsid w:val="006E2250"/>
    <w:rsid w:val="006E2702"/>
    <w:rsid w:val="006E32E5"/>
    <w:rsid w:val="006E36E5"/>
    <w:rsid w:val="006E37DF"/>
    <w:rsid w:val="006E3A6D"/>
    <w:rsid w:val="006E4498"/>
    <w:rsid w:val="006E44A2"/>
    <w:rsid w:val="006E49FC"/>
    <w:rsid w:val="006E58B6"/>
    <w:rsid w:val="006E5DE3"/>
    <w:rsid w:val="006E67F3"/>
    <w:rsid w:val="006E6D2F"/>
    <w:rsid w:val="006E759F"/>
    <w:rsid w:val="006F0152"/>
    <w:rsid w:val="006F0682"/>
    <w:rsid w:val="006F11DF"/>
    <w:rsid w:val="006F1241"/>
    <w:rsid w:val="006F18A4"/>
    <w:rsid w:val="006F1E49"/>
    <w:rsid w:val="006F2B1B"/>
    <w:rsid w:val="006F2CCB"/>
    <w:rsid w:val="006F3924"/>
    <w:rsid w:val="006F4246"/>
    <w:rsid w:val="006F4D51"/>
    <w:rsid w:val="006F55D7"/>
    <w:rsid w:val="006F5BE2"/>
    <w:rsid w:val="006F6B1E"/>
    <w:rsid w:val="006F6FA7"/>
    <w:rsid w:val="006F7322"/>
    <w:rsid w:val="006F73BC"/>
    <w:rsid w:val="006F7AE0"/>
    <w:rsid w:val="0070051E"/>
    <w:rsid w:val="00700B56"/>
    <w:rsid w:val="0070130E"/>
    <w:rsid w:val="00701352"/>
    <w:rsid w:val="007014A7"/>
    <w:rsid w:val="007014CD"/>
    <w:rsid w:val="0070192D"/>
    <w:rsid w:val="00701FB6"/>
    <w:rsid w:val="007023F4"/>
    <w:rsid w:val="00702400"/>
    <w:rsid w:val="00702823"/>
    <w:rsid w:val="00703488"/>
    <w:rsid w:val="007035EE"/>
    <w:rsid w:val="00703607"/>
    <w:rsid w:val="00703DA3"/>
    <w:rsid w:val="007041D7"/>
    <w:rsid w:val="007042BD"/>
    <w:rsid w:val="00704750"/>
    <w:rsid w:val="007052B4"/>
    <w:rsid w:val="00705886"/>
    <w:rsid w:val="00705B87"/>
    <w:rsid w:val="00705C41"/>
    <w:rsid w:val="00705D6B"/>
    <w:rsid w:val="00705EC5"/>
    <w:rsid w:val="00706082"/>
    <w:rsid w:val="00706928"/>
    <w:rsid w:val="00706AC9"/>
    <w:rsid w:val="0070796D"/>
    <w:rsid w:val="00707B4C"/>
    <w:rsid w:val="00707B95"/>
    <w:rsid w:val="00707F34"/>
    <w:rsid w:val="00710928"/>
    <w:rsid w:val="00710F9E"/>
    <w:rsid w:val="007110BC"/>
    <w:rsid w:val="007111B6"/>
    <w:rsid w:val="00711AD5"/>
    <w:rsid w:val="00711DAA"/>
    <w:rsid w:val="00711E24"/>
    <w:rsid w:val="0071204A"/>
    <w:rsid w:val="00712834"/>
    <w:rsid w:val="0071288D"/>
    <w:rsid w:val="0071302C"/>
    <w:rsid w:val="00713EA5"/>
    <w:rsid w:val="00713F82"/>
    <w:rsid w:val="007142EE"/>
    <w:rsid w:val="00714872"/>
    <w:rsid w:val="00714D14"/>
    <w:rsid w:val="00714F16"/>
    <w:rsid w:val="0071502F"/>
    <w:rsid w:val="0071699D"/>
    <w:rsid w:val="00717586"/>
    <w:rsid w:val="00717B55"/>
    <w:rsid w:val="00717C25"/>
    <w:rsid w:val="00720504"/>
    <w:rsid w:val="00720523"/>
    <w:rsid w:val="007205F4"/>
    <w:rsid w:val="00720C36"/>
    <w:rsid w:val="0072148B"/>
    <w:rsid w:val="007215E3"/>
    <w:rsid w:val="0072186C"/>
    <w:rsid w:val="00721A67"/>
    <w:rsid w:val="00722439"/>
    <w:rsid w:val="0072286C"/>
    <w:rsid w:val="007232D7"/>
    <w:rsid w:val="00723EF2"/>
    <w:rsid w:val="00724DC6"/>
    <w:rsid w:val="007251A9"/>
    <w:rsid w:val="00725D50"/>
    <w:rsid w:val="007267D0"/>
    <w:rsid w:val="0072729F"/>
    <w:rsid w:val="0072734E"/>
    <w:rsid w:val="007303F8"/>
    <w:rsid w:val="00730C2E"/>
    <w:rsid w:val="007312CA"/>
    <w:rsid w:val="00731940"/>
    <w:rsid w:val="0073211B"/>
    <w:rsid w:val="0073220D"/>
    <w:rsid w:val="00732557"/>
    <w:rsid w:val="0073258D"/>
    <w:rsid w:val="007328B9"/>
    <w:rsid w:val="00732995"/>
    <w:rsid w:val="00732C5E"/>
    <w:rsid w:val="007336D7"/>
    <w:rsid w:val="007338E6"/>
    <w:rsid w:val="00733A49"/>
    <w:rsid w:val="0073480E"/>
    <w:rsid w:val="00734C6A"/>
    <w:rsid w:val="0073537E"/>
    <w:rsid w:val="007356C2"/>
    <w:rsid w:val="007356F6"/>
    <w:rsid w:val="007379D0"/>
    <w:rsid w:val="00740007"/>
    <w:rsid w:val="00740AD9"/>
    <w:rsid w:val="00741309"/>
    <w:rsid w:val="00741593"/>
    <w:rsid w:val="007418A6"/>
    <w:rsid w:val="00741ACA"/>
    <w:rsid w:val="007424A6"/>
    <w:rsid w:val="00742A98"/>
    <w:rsid w:val="00742C78"/>
    <w:rsid w:val="00743041"/>
    <w:rsid w:val="007430E2"/>
    <w:rsid w:val="007435C6"/>
    <w:rsid w:val="00743ABC"/>
    <w:rsid w:val="00743C52"/>
    <w:rsid w:val="007443BE"/>
    <w:rsid w:val="00744565"/>
    <w:rsid w:val="007445BE"/>
    <w:rsid w:val="00744E49"/>
    <w:rsid w:val="00744F69"/>
    <w:rsid w:val="007452FE"/>
    <w:rsid w:val="007454E3"/>
    <w:rsid w:val="0074596F"/>
    <w:rsid w:val="00745EF8"/>
    <w:rsid w:val="00745F3B"/>
    <w:rsid w:val="00745FB8"/>
    <w:rsid w:val="00746154"/>
    <w:rsid w:val="00746179"/>
    <w:rsid w:val="00746583"/>
    <w:rsid w:val="00746A1A"/>
    <w:rsid w:val="00746E03"/>
    <w:rsid w:val="00746E94"/>
    <w:rsid w:val="007471EB"/>
    <w:rsid w:val="00750384"/>
    <w:rsid w:val="007503BC"/>
    <w:rsid w:val="007506C9"/>
    <w:rsid w:val="007507A1"/>
    <w:rsid w:val="00750845"/>
    <w:rsid w:val="007508A4"/>
    <w:rsid w:val="00750E75"/>
    <w:rsid w:val="00750ECD"/>
    <w:rsid w:val="00751FCD"/>
    <w:rsid w:val="0075389B"/>
    <w:rsid w:val="00754277"/>
    <w:rsid w:val="00754456"/>
    <w:rsid w:val="00754790"/>
    <w:rsid w:val="007551EA"/>
    <w:rsid w:val="007552E6"/>
    <w:rsid w:val="00755A89"/>
    <w:rsid w:val="00755FC5"/>
    <w:rsid w:val="00756C00"/>
    <w:rsid w:val="00756FD3"/>
    <w:rsid w:val="00757596"/>
    <w:rsid w:val="0076082B"/>
    <w:rsid w:val="00760ACA"/>
    <w:rsid w:val="00761066"/>
    <w:rsid w:val="007614A8"/>
    <w:rsid w:val="00761526"/>
    <w:rsid w:val="00762262"/>
    <w:rsid w:val="007622DD"/>
    <w:rsid w:val="00762562"/>
    <w:rsid w:val="007630A6"/>
    <w:rsid w:val="007632D9"/>
    <w:rsid w:val="0076362B"/>
    <w:rsid w:val="00763B44"/>
    <w:rsid w:val="00764A33"/>
    <w:rsid w:val="00764EDD"/>
    <w:rsid w:val="00765143"/>
    <w:rsid w:val="007655D5"/>
    <w:rsid w:val="00765C01"/>
    <w:rsid w:val="00765C04"/>
    <w:rsid w:val="00765C3E"/>
    <w:rsid w:val="0076646B"/>
    <w:rsid w:val="007664CA"/>
    <w:rsid w:val="00766861"/>
    <w:rsid w:val="00766B28"/>
    <w:rsid w:val="00766B5B"/>
    <w:rsid w:val="00767C44"/>
    <w:rsid w:val="00767E0E"/>
    <w:rsid w:val="00767F86"/>
    <w:rsid w:val="007703F0"/>
    <w:rsid w:val="0077068A"/>
    <w:rsid w:val="007708C6"/>
    <w:rsid w:val="00770AD5"/>
    <w:rsid w:val="00770C87"/>
    <w:rsid w:val="00770DBD"/>
    <w:rsid w:val="00770DF6"/>
    <w:rsid w:val="007711A1"/>
    <w:rsid w:val="00771649"/>
    <w:rsid w:val="0077166B"/>
    <w:rsid w:val="00771783"/>
    <w:rsid w:val="0077234A"/>
    <w:rsid w:val="007723B5"/>
    <w:rsid w:val="0077311D"/>
    <w:rsid w:val="00773344"/>
    <w:rsid w:val="00773C38"/>
    <w:rsid w:val="00773C91"/>
    <w:rsid w:val="00774061"/>
    <w:rsid w:val="00774482"/>
    <w:rsid w:val="0077464E"/>
    <w:rsid w:val="00774B4F"/>
    <w:rsid w:val="007753A2"/>
    <w:rsid w:val="00775514"/>
    <w:rsid w:val="007765E6"/>
    <w:rsid w:val="00776E7F"/>
    <w:rsid w:val="00777E88"/>
    <w:rsid w:val="007804DF"/>
    <w:rsid w:val="007805A7"/>
    <w:rsid w:val="00780EB2"/>
    <w:rsid w:val="007812A8"/>
    <w:rsid w:val="007812D2"/>
    <w:rsid w:val="00781A75"/>
    <w:rsid w:val="00781C72"/>
    <w:rsid w:val="007820C0"/>
    <w:rsid w:val="007820F8"/>
    <w:rsid w:val="00782CCB"/>
    <w:rsid w:val="007831DA"/>
    <w:rsid w:val="007836B8"/>
    <w:rsid w:val="00783AE7"/>
    <w:rsid w:val="00783D0E"/>
    <w:rsid w:val="007845EF"/>
    <w:rsid w:val="007848F4"/>
    <w:rsid w:val="007854C6"/>
    <w:rsid w:val="0078557F"/>
    <w:rsid w:val="007857B2"/>
    <w:rsid w:val="00785FE3"/>
    <w:rsid w:val="00786006"/>
    <w:rsid w:val="007864B4"/>
    <w:rsid w:val="007867BD"/>
    <w:rsid w:val="00787039"/>
    <w:rsid w:val="0078725D"/>
    <w:rsid w:val="00787505"/>
    <w:rsid w:val="0078785A"/>
    <w:rsid w:val="00787B06"/>
    <w:rsid w:val="0079058A"/>
    <w:rsid w:val="0079085C"/>
    <w:rsid w:val="00790954"/>
    <w:rsid w:val="00790A87"/>
    <w:rsid w:val="00790E4E"/>
    <w:rsid w:val="007912DF"/>
    <w:rsid w:val="007920B4"/>
    <w:rsid w:val="007925C4"/>
    <w:rsid w:val="00793122"/>
    <w:rsid w:val="00794278"/>
    <w:rsid w:val="00794977"/>
    <w:rsid w:val="00794CEF"/>
    <w:rsid w:val="00794F39"/>
    <w:rsid w:val="00795421"/>
    <w:rsid w:val="00795CD9"/>
    <w:rsid w:val="00796025"/>
    <w:rsid w:val="00796AB7"/>
    <w:rsid w:val="00796AE1"/>
    <w:rsid w:val="00796DE1"/>
    <w:rsid w:val="007977E4"/>
    <w:rsid w:val="00797DF4"/>
    <w:rsid w:val="007A0435"/>
    <w:rsid w:val="007A0634"/>
    <w:rsid w:val="007A0767"/>
    <w:rsid w:val="007A10B4"/>
    <w:rsid w:val="007A11B3"/>
    <w:rsid w:val="007A1693"/>
    <w:rsid w:val="007A19AF"/>
    <w:rsid w:val="007A21E3"/>
    <w:rsid w:val="007A2E2D"/>
    <w:rsid w:val="007A3511"/>
    <w:rsid w:val="007A38F5"/>
    <w:rsid w:val="007A39CB"/>
    <w:rsid w:val="007A3B05"/>
    <w:rsid w:val="007A4269"/>
    <w:rsid w:val="007A42F1"/>
    <w:rsid w:val="007A43D8"/>
    <w:rsid w:val="007A44D5"/>
    <w:rsid w:val="007A4580"/>
    <w:rsid w:val="007A4592"/>
    <w:rsid w:val="007A487D"/>
    <w:rsid w:val="007A4EF1"/>
    <w:rsid w:val="007A5255"/>
    <w:rsid w:val="007A576E"/>
    <w:rsid w:val="007A5A60"/>
    <w:rsid w:val="007A6131"/>
    <w:rsid w:val="007A791B"/>
    <w:rsid w:val="007A7D4B"/>
    <w:rsid w:val="007B02B0"/>
    <w:rsid w:val="007B08D7"/>
    <w:rsid w:val="007B11DD"/>
    <w:rsid w:val="007B1D92"/>
    <w:rsid w:val="007B25B6"/>
    <w:rsid w:val="007B2EB7"/>
    <w:rsid w:val="007B32EE"/>
    <w:rsid w:val="007B3424"/>
    <w:rsid w:val="007B3F67"/>
    <w:rsid w:val="007B45B2"/>
    <w:rsid w:val="007B4696"/>
    <w:rsid w:val="007B5BD3"/>
    <w:rsid w:val="007B5FCD"/>
    <w:rsid w:val="007B61F2"/>
    <w:rsid w:val="007B669E"/>
    <w:rsid w:val="007B6EE0"/>
    <w:rsid w:val="007B761C"/>
    <w:rsid w:val="007B7A3E"/>
    <w:rsid w:val="007B7B73"/>
    <w:rsid w:val="007B7CD6"/>
    <w:rsid w:val="007C0067"/>
    <w:rsid w:val="007C01A3"/>
    <w:rsid w:val="007C01B5"/>
    <w:rsid w:val="007C0330"/>
    <w:rsid w:val="007C0966"/>
    <w:rsid w:val="007C0C82"/>
    <w:rsid w:val="007C0D7E"/>
    <w:rsid w:val="007C12B6"/>
    <w:rsid w:val="007C149A"/>
    <w:rsid w:val="007C1A74"/>
    <w:rsid w:val="007C1A7A"/>
    <w:rsid w:val="007C1B1E"/>
    <w:rsid w:val="007C1F4D"/>
    <w:rsid w:val="007C2324"/>
    <w:rsid w:val="007C2C27"/>
    <w:rsid w:val="007C2E89"/>
    <w:rsid w:val="007C48C8"/>
    <w:rsid w:val="007C4AE0"/>
    <w:rsid w:val="007C4B5D"/>
    <w:rsid w:val="007C4E90"/>
    <w:rsid w:val="007C5210"/>
    <w:rsid w:val="007C59B4"/>
    <w:rsid w:val="007C5FA2"/>
    <w:rsid w:val="007C61A6"/>
    <w:rsid w:val="007C634B"/>
    <w:rsid w:val="007C65D5"/>
    <w:rsid w:val="007C671B"/>
    <w:rsid w:val="007C6A49"/>
    <w:rsid w:val="007C6AC5"/>
    <w:rsid w:val="007C6CBD"/>
    <w:rsid w:val="007C6CC9"/>
    <w:rsid w:val="007C6D93"/>
    <w:rsid w:val="007C753E"/>
    <w:rsid w:val="007C75B6"/>
    <w:rsid w:val="007C7A42"/>
    <w:rsid w:val="007D0408"/>
    <w:rsid w:val="007D076A"/>
    <w:rsid w:val="007D0DBF"/>
    <w:rsid w:val="007D161A"/>
    <w:rsid w:val="007D19C8"/>
    <w:rsid w:val="007D1E35"/>
    <w:rsid w:val="007D1F0F"/>
    <w:rsid w:val="007D271D"/>
    <w:rsid w:val="007D2ECE"/>
    <w:rsid w:val="007D363C"/>
    <w:rsid w:val="007D3641"/>
    <w:rsid w:val="007D3B68"/>
    <w:rsid w:val="007D4C5F"/>
    <w:rsid w:val="007D4F71"/>
    <w:rsid w:val="007D5040"/>
    <w:rsid w:val="007D52BE"/>
    <w:rsid w:val="007D57E3"/>
    <w:rsid w:val="007D584F"/>
    <w:rsid w:val="007D58F4"/>
    <w:rsid w:val="007D6629"/>
    <w:rsid w:val="007D7120"/>
    <w:rsid w:val="007D720A"/>
    <w:rsid w:val="007D74E6"/>
    <w:rsid w:val="007D7A1E"/>
    <w:rsid w:val="007E0CBC"/>
    <w:rsid w:val="007E1475"/>
    <w:rsid w:val="007E15E2"/>
    <w:rsid w:val="007E2139"/>
    <w:rsid w:val="007E2C86"/>
    <w:rsid w:val="007E2CED"/>
    <w:rsid w:val="007E32D9"/>
    <w:rsid w:val="007E406D"/>
    <w:rsid w:val="007E4277"/>
    <w:rsid w:val="007E4680"/>
    <w:rsid w:val="007E4EC4"/>
    <w:rsid w:val="007E4F46"/>
    <w:rsid w:val="007E5B9E"/>
    <w:rsid w:val="007E63A5"/>
    <w:rsid w:val="007E650F"/>
    <w:rsid w:val="007E7979"/>
    <w:rsid w:val="007F0425"/>
    <w:rsid w:val="007F0733"/>
    <w:rsid w:val="007F10AA"/>
    <w:rsid w:val="007F201E"/>
    <w:rsid w:val="007F20E3"/>
    <w:rsid w:val="007F235B"/>
    <w:rsid w:val="007F33D3"/>
    <w:rsid w:val="007F44C2"/>
    <w:rsid w:val="007F46BA"/>
    <w:rsid w:val="007F472D"/>
    <w:rsid w:val="007F4892"/>
    <w:rsid w:val="007F57CB"/>
    <w:rsid w:val="007F59E0"/>
    <w:rsid w:val="007F59EB"/>
    <w:rsid w:val="007F5E27"/>
    <w:rsid w:val="007F6DF3"/>
    <w:rsid w:val="007F7151"/>
    <w:rsid w:val="007F7365"/>
    <w:rsid w:val="007F7494"/>
    <w:rsid w:val="007F74BA"/>
    <w:rsid w:val="007F7E31"/>
    <w:rsid w:val="007F7E3B"/>
    <w:rsid w:val="00800B49"/>
    <w:rsid w:val="00800DE3"/>
    <w:rsid w:val="00801274"/>
    <w:rsid w:val="00801283"/>
    <w:rsid w:val="008012B9"/>
    <w:rsid w:val="0080144C"/>
    <w:rsid w:val="00801A65"/>
    <w:rsid w:val="00801E88"/>
    <w:rsid w:val="0080251A"/>
    <w:rsid w:val="00802A1F"/>
    <w:rsid w:val="00802E79"/>
    <w:rsid w:val="008030D7"/>
    <w:rsid w:val="00803C2D"/>
    <w:rsid w:val="008042AC"/>
    <w:rsid w:val="008051AC"/>
    <w:rsid w:val="0080559D"/>
    <w:rsid w:val="0080582F"/>
    <w:rsid w:val="00805E81"/>
    <w:rsid w:val="0080606A"/>
    <w:rsid w:val="00806216"/>
    <w:rsid w:val="00806C83"/>
    <w:rsid w:val="00806E6C"/>
    <w:rsid w:val="008070BE"/>
    <w:rsid w:val="00807461"/>
    <w:rsid w:val="00807CD4"/>
    <w:rsid w:val="00807DA5"/>
    <w:rsid w:val="00807E1F"/>
    <w:rsid w:val="008102AC"/>
    <w:rsid w:val="008104C2"/>
    <w:rsid w:val="008106B1"/>
    <w:rsid w:val="00811353"/>
    <w:rsid w:val="00811B23"/>
    <w:rsid w:val="00811C48"/>
    <w:rsid w:val="00812E58"/>
    <w:rsid w:val="008132CB"/>
    <w:rsid w:val="008138EE"/>
    <w:rsid w:val="00813CAF"/>
    <w:rsid w:val="0081475F"/>
    <w:rsid w:val="00814A9C"/>
    <w:rsid w:val="00815931"/>
    <w:rsid w:val="008159A4"/>
    <w:rsid w:val="00816125"/>
    <w:rsid w:val="008161C1"/>
    <w:rsid w:val="0081697B"/>
    <w:rsid w:val="008170B4"/>
    <w:rsid w:val="00817A64"/>
    <w:rsid w:val="00817AAA"/>
    <w:rsid w:val="00817CAE"/>
    <w:rsid w:val="00817FE2"/>
    <w:rsid w:val="00820166"/>
    <w:rsid w:val="00820F77"/>
    <w:rsid w:val="008216EF"/>
    <w:rsid w:val="008218E1"/>
    <w:rsid w:val="00821986"/>
    <w:rsid w:val="00821BC4"/>
    <w:rsid w:val="00821F5B"/>
    <w:rsid w:val="008224A4"/>
    <w:rsid w:val="008227F7"/>
    <w:rsid w:val="00822A26"/>
    <w:rsid w:val="00822FE3"/>
    <w:rsid w:val="00823F03"/>
    <w:rsid w:val="00823F3F"/>
    <w:rsid w:val="00824202"/>
    <w:rsid w:val="00825014"/>
    <w:rsid w:val="008250EA"/>
    <w:rsid w:val="008258B5"/>
    <w:rsid w:val="00825F05"/>
    <w:rsid w:val="00826437"/>
    <w:rsid w:val="0082651F"/>
    <w:rsid w:val="00826691"/>
    <w:rsid w:val="00826DE4"/>
    <w:rsid w:val="00826EFF"/>
    <w:rsid w:val="008271D8"/>
    <w:rsid w:val="008279E1"/>
    <w:rsid w:val="008301A1"/>
    <w:rsid w:val="00830578"/>
    <w:rsid w:val="0083060B"/>
    <w:rsid w:val="00830A53"/>
    <w:rsid w:val="00830D76"/>
    <w:rsid w:val="008313DE"/>
    <w:rsid w:val="00831919"/>
    <w:rsid w:val="00831A15"/>
    <w:rsid w:val="008321C6"/>
    <w:rsid w:val="00832292"/>
    <w:rsid w:val="00832BEA"/>
    <w:rsid w:val="00832FB9"/>
    <w:rsid w:val="00833371"/>
    <w:rsid w:val="00834950"/>
    <w:rsid w:val="0083510D"/>
    <w:rsid w:val="0083518B"/>
    <w:rsid w:val="008351BD"/>
    <w:rsid w:val="00835228"/>
    <w:rsid w:val="00835D88"/>
    <w:rsid w:val="00835D8E"/>
    <w:rsid w:val="008361D7"/>
    <w:rsid w:val="00836FEE"/>
    <w:rsid w:val="0083728E"/>
    <w:rsid w:val="008372B3"/>
    <w:rsid w:val="00837366"/>
    <w:rsid w:val="0084056E"/>
    <w:rsid w:val="00840967"/>
    <w:rsid w:val="00841304"/>
    <w:rsid w:val="00841856"/>
    <w:rsid w:val="008425D3"/>
    <w:rsid w:val="00842F59"/>
    <w:rsid w:val="008432EF"/>
    <w:rsid w:val="00843643"/>
    <w:rsid w:val="00843850"/>
    <w:rsid w:val="008440C1"/>
    <w:rsid w:val="008441F2"/>
    <w:rsid w:val="00844EEB"/>
    <w:rsid w:val="00845FF4"/>
    <w:rsid w:val="00846497"/>
    <w:rsid w:val="00846608"/>
    <w:rsid w:val="00847270"/>
    <w:rsid w:val="0084799F"/>
    <w:rsid w:val="008479EE"/>
    <w:rsid w:val="00847B00"/>
    <w:rsid w:val="00847CB8"/>
    <w:rsid w:val="00850593"/>
    <w:rsid w:val="00850EF9"/>
    <w:rsid w:val="008512C1"/>
    <w:rsid w:val="00851329"/>
    <w:rsid w:val="00851834"/>
    <w:rsid w:val="00851A9F"/>
    <w:rsid w:val="00851EC9"/>
    <w:rsid w:val="00852574"/>
    <w:rsid w:val="008535A2"/>
    <w:rsid w:val="008538E8"/>
    <w:rsid w:val="008539A0"/>
    <w:rsid w:val="008546B1"/>
    <w:rsid w:val="00854973"/>
    <w:rsid w:val="008551B0"/>
    <w:rsid w:val="0085524A"/>
    <w:rsid w:val="00855DE3"/>
    <w:rsid w:val="00855F15"/>
    <w:rsid w:val="00856D60"/>
    <w:rsid w:val="00857584"/>
    <w:rsid w:val="00857C62"/>
    <w:rsid w:val="00860704"/>
    <w:rsid w:val="00860CC5"/>
    <w:rsid w:val="00860E8C"/>
    <w:rsid w:val="0086165C"/>
    <w:rsid w:val="008618E2"/>
    <w:rsid w:val="00862249"/>
    <w:rsid w:val="00862B9E"/>
    <w:rsid w:val="00862CC0"/>
    <w:rsid w:val="008633C6"/>
    <w:rsid w:val="008634F9"/>
    <w:rsid w:val="0086407D"/>
    <w:rsid w:val="008642A7"/>
    <w:rsid w:val="008655F5"/>
    <w:rsid w:val="00865E4D"/>
    <w:rsid w:val="0086664A"/>
    <w:rsid w:val="008666C6"/>
    <w:rsid w:val="008666DC"/>
    <w:rsid w:val="00866B05"/>
    <w:rsid w:val="00866C0A"/>
    <w:rsid w:val="00867AFE"/>
    <w:rsid w:val="0087054A"/>
    <w:rsid w:val="00871339"/>
    <w:rsid w:val="00872335"/>
    <w:rsid w:val="00872D04"/>
    <w:rsid w:val="00872E9A"/>
    <w:rsid w:val="00873124"/>
    <w:rsid w:val="0087341B"/>
    <w:rsid w:val="00873664"/>
    <w:rsid w:val="008738DD"/>
    <w:rsid w:val="008747AE"/>
    <w:rsid w:val="00875633"/>
    <w:rsid w:val="008758F9"/>
    <w:rsid w:val="00876452"/>
    <w:rsid w:val="00876601"/>
    <w:rsid w:val="00876682"/>
    <w:rsid w:val="00876975"/>
    <w:rsid w:val="00876C6E"/>
    <w:rsid w:val="00876F48"/>
    <w:rsid w:val="00877144"/>
    <w:rsid w:val="0087752F"/>
    <w:rsid w:val="008807BB"/>
    <w:rsid w:val="00880A64"/>
    <w:rsid w:val="0088110B"/>
    <w:rsid w:val="0088111F"/>
    <w:rsid w:val="008814F6"/>
    <w:rsid w:val="00881550"/>
    <w:rsid w:val="00881CED"/>
    <w:rsid w:val="00881E46"/>
    <w:rsid w:val="008825A6"/>
    <w:rsid w:val="00882859"/>
    <w:rsid w:val="008836EC"/>
    <w:rsid w:val="00883D0C"/>
    <w:rsid w:val="00884112"/>
    <w:rsid w:val="008842CE"/>
    <w:rsid w:val="00884D3D"/>
    <w:rsid w:val="00885174"/>
    <w:rsid w:val="008851A1"/>
    <w:rsid w:val="0088525A"/>
    <w:rsid w:val="008854FE"/>
    <w:rsid w:val="00885543"/>
    <w:rsid w:val="008867C8"/>
    <w:rsid w:val="00886EB5"/>
    <w:rsid w:val="008872F5"/>
    <w:rsid w:val="00887535"/>
    <w:rsid w:val="00887671"/>
    <w:rsid w:val="00887D4B"/>
    <w:rsid w:val="00887D7D"/>
    <w:rsid w:val="00887F5F"/>
    <w:rsid w:val="0089027B"/>
    <w:rsid w:val="00890437"/>
    <w:rsid w:val="008904C3"/>
    <w:rsid w:val="008907D8"/>
    <w:rsid w:val="00891555"/>
    <w:rsid w:val="00891F57"/>
    <w:rsid w:val="0089358A"/>
    <w:rsid w:val="008938B7"/>
    <w:rsid w:val="00893A42"/>
    <w:rsid w:val="00893DF5"/>
    <w:rsid w:val="00893E22"/>
    <w:rsid w:val="0089403F"/>
    <w:rsid w:val="0089439F"/>
    <w:rsid w:val="00895B7D"/>
    <w:rsid w:val="00895F7B"/>
    <w:rsid w:val="008961D6"/>
    <w:rsid w:val="0089631C"/>
    <w:rsid w:val="0089649B"/>
    <w:rsid w:val="00897583"/>
    <w:rsid w:val="008976FC"/>
    <w:rsid w:val="00897823"/>
    <w:rsid w:val="008A008E"/>
    <w:rsid w:val="008A0483"/>
    <w:rsid w:val="008A0591"/>
    <w:rsid w:val="008A0E5D"/>
    <w:rsid w:val="008A15E5"/>
    <w:rsid w:val="008A18EF"/>
    <w:rsid w:val="008A1A21"/>
    <w:rsid w:val="008A1AB9"/>
    <w:rsid w:val="008A1AC7"/>
    <w:rsid w:val="008A1B56"/>
    <w:rsid w:val="008A2185"/>
    <w:rsid w:val="008A2C00"/>
    <w:rsid w:val="008A2E28"/>
    <w:rsid w:val="008A313A"/>
    <w:rsid w:val="008A313F"/>
    <w:rsid w:val="008A3505"/>
    <w:rsid w:val="008A3C45"/>
    <w:rsid w:val="008A40E4"/>
    <w:rsid w:val="008A419A"/>
    <w:rsid w:val="008A4CC3"/>
    <w:rsid w:val="008A4D5A"/>
    <w:rsid w:val="008A6357"/>
    <w:rsid w:val="008A6C43"/>
    <w:rsid w:val="008A7426"/>
    <w:rsid w:val="008A794A"/>
    <w:rsid w:val="008B04CE"/>
    <w:rsid w:val="008B052F"/>
    <w:rsid w:val="008B066B"/>
    <w:rsid w:val="008B075B"/>
    <w:rsid w:val="008B0D5B"/>
    <w:rsid w:val="008B1C1F"/>
    <w:rsid w:val="008B208C"/>
    <w:rsid w:val="008B25E9"/>
    <w:rsid w:val="008B283F"/>
    <w:rsid w:val="008B2E81"/>
    <w:rsid w:val="008B396A"/>
    <w:rsid w:val="008B5004"/>
    <w:rsid w:val="008B5389"/>
    <w:rsid w:val="008B541C"/>
    <w:rsid w:val="008B5C39"/>
    <w:rsid w:val="008B5E85"/>
    <w:rsid w:val="008B5EA0"/>
    <w:rsid w:val="008B623B"/>
    <w:rsid w:val="008B6637"/>
    <w:rsid w:val="008B6835"/>
    <w:rsid w:val="008B6988"/>
    <w:rsid w:val="008B7C9D"/>
    <w:rsid w:val="008B7D00"/>
    <w:rsid w:val="008B7ECF"/>
    <w:rsid w:val="008C0A56"/>
    <w:rsid w:val="008C0FA5"/>
    <w:rsid w:val="008C1351"/>
    <w:rsid w:val="008C2030"/>
    <w:rsid w:val="008C291E"/>
    <w:rsid w:val="008C2C0B"/>
    <w:rsid w:val="008C30C9"/>
    <w:rsid w:val="008C33A0"/>
    <w:rsid w:val="008C43D8"/>
    <w:rsid w:val="008C4601"/>
    <w:rsid w:val="008C4968"/>
    <w:rsid w:val="008C4ACD"/>
    <w:rsid w:val="008C5430"/>
    <w:rsid w:val="008C54E3"/>
    <w:rsid w:val="008C5821"/>
    <w:rsid w:val="008C5CC2"/>
    <w:rsid w:val="008C5FE9"/>
    <w:rsid w:val="008C6002"/>
    <w:rsid w:val="008C6872"/>
    <w:rsid w:val="008C7273"/>
    <w:rsid w:val="008D0095"/>
    <w:rsid w:val="008D039F"/>
    <w:rsid w:val="008D1014"/>
    <w:rsid w:val="008D14F9"/>
    <w:rsid w:val="008D17FC"/>
    <w:rsid w:val="008D1A89"/>
    <w:rsid w:val="008D1ACC"/>
    <w:rsid w:val="008D2454"/>
    <w:rsid w:val="008D270C"/>
    <w:rsid w:val="008D303D"/>
    <w:rsid w:val="008D327B"/>
    <w:rsid w:val="008D348A"/>
    <w:rsid w:val="008D3C46"/>
    <w:rsid w:val="008D48F9"/>
    <w:rsid w:val="008D4906"/>
    <w:rsid w:val="008D4BF8"/>
    <w:rsid w:val="008D522A"/>
    <w:rsid w:val="008D5977"/>
    <w:rsid w:val="008D6A2A"/>
    <w:rsid w:val="008E0068"/>
    <w:rsid w:val="008E0643"/>
    <w:rsid w:val="008E08FE"/>
    <w:rsid w:val="008E0A2C"/>
    <w:rsid w:val="008E0B70"/>
    <w:rsid w:val="008E0C42"/>
    <w:rsid w:val="008E0FC9"/>
    <w:rsid w:val="008E1B06"/>
    <w:rsid w:val="008E2156"/>
    <w:rsid w:val="008E229B"/>
    <w:rsid w:val="008E26E2"/>
    <w:rsid w:val="008E2A00"/>
    <w:rsid w:val="008E3586"/>
    <w:rsid w:val="008E39EF"/>
    <w:rsid w:val="008E3A62"/>
    <w:rsid w:val="008E3D8F"/>
    <w:rsid w:val="008E4525"/>
    <w:rsid w:val="008E483E"/>
    <w:rsid w:val="008E4E28"/>
    <w:rsid w:val="008E57AF"/>
    <w:rsid w:val="008E5A67"/>
    <w:rsid w:val="008E5DFC"/>
    <w:rsid w:val="008E5FEB"/>
    <w:rsid w:val="008E62E0"/>
    <w:rsid w:val="008E6A21"/>
    <w:rsid w:val="008E6FF8"/>
    <w:rsid w:val="008E739D"/>
    <w:rsid w:val="008E7570"/>
    <w:rsid w:val="008F00D2"/>
    <w:rsid w:val="008F0618"/>
    <w:rsid w:val="008F0930"/>
    <w:rsid w:val="008F0C7E"/>
    <w:rsid w:val="008F1020"/>
    <w:rsid w:val="008F105E"/>
    <w:rsid w:val="008F295F"/>
    <w:rsid w:val="008F2A76"/>
    <w:rsid w:val="008F3351"/>
    <w:rsid w:val="008F3D4A"/>
    <w:rsid w:val="008F3D7B"/>
    <w:rsid w:val="008F4BB6"/>
    <w:rsid w:val="008F50D1"/>
    <w:rsid w:val="008F588B"/>
    <w:rsid w:val="008F58F4"/>
    <w:rsid w:val="008F5917"/>
    <w:rsid w:val="008F5B69"/>
    <w:rsid w:val="008F5E94"/>
    <w:rsid w:val="008F6B57"/>
    <w:rsid w:val="008F6C4C"/>
    <w:rsid w:val="008F6EE4"/>
    <w:rsid w:val="008F751A"/>
    <w:rsid w:val="00900303"/>
    <w:rsid w:val="0090089B"/>
    <w:rsid w:val="00900A77"/>
    <w:rsid w:val="009010F5"/>
    <w:rsid w:val="009018ED"/>
    <w:rsid w:val="00901BE6"/>
    <w:rsid w:val="00901D60"/>
    <w:rsid w:val="00901F90"/>
    <w:rsid w:val="0090401E"/>
    <w:rsid w:val="00904190"/>
    <w:rsid w:val="00904287"/>
    <w:rsid w:val="00905354"/>
    <w:rsid w:val="00905A0F"/>
    <w:rsid w:val="0090623F"/>
    <w:rsid w:val="00906ACD"/>
    <w:rsid w:val="00907638"/>
    <w:rsid w:val="00907872"/>
    <w:rsid w:val="00907C0D"/>
    <w:rsid w:val="00907C7C"/>
    <w:rsid w:val="00907DF2"/>
    <w:rsid w:val="00907EF5"/>
    <w:rsid w:val="00910395"/>
    <w:rsid w:val="009108D4"/>
    <w:rsid w:val="00910A94"/>
    <w:rsid w:val="00911CF3"/>
    <w:rsid w:val="00912347"/>
    <w:rsid w:val="0091239A"/>
    <w:rsid w:val="009124A9"/>
    <w:rsid w:val="00912843"/>
    <w:rsid w:val="00912B38"/>
    <w:rsid w:val="00912B85"/>
    <w:rsid w:val="00912C7C"/>
    <w:rsid w:val="00912D5C"/>
    <w:rsid w:val="009138C5"/>
    <w:rsid w:val="00913DAC"/>
    <w:rsid w:val="00914EDC"/>
    <w:rsid w:val="00914FDE"/>
    <w:rsid w:val="0091528F"/>
    <w:rsid w:val="009152CF"/>
    <w:rsid w:val="00915910"/>
    <w:rsid w:val="00915976"/>
    <w:rsid w:val="00915F16"/>
    <w:rsid w:val="00916886"/>
    <w:rsid w:val="00917084"/>
    <w:rsid w:val="009171B0"/>
    <w:rsid w:val="009175EB"/>
    <w:rsid w:val="00917B75"/>
    <w:rsid w:val="00917F76"/>
    <w:rsid w:val="00920B58"/>
    <w:rsid w:val="00920DF4"/>
    <w:rsid w:val="00920F94"/>
    <w:rsid w:val="00920FBD"/>
    <w:rsid w:val="009211FD"/>
    <w:rsid w:val="00921516"/>
    <w:rsid w:val="009216B5"/>
    <w:rsid w:val="00921939"/>
    <w:rsid w:val="00922299"/>
    <w:rsid w:val="0092253E"/>
    <w:rsid w:val="00922A18"/>
    <w:rsid w:val="00922C33"/>
    <w:rsid w:val="0092308D"/>
    <w:rsid w:val="00923CCB"/>
    <w:rsid w:val="009243F6"/>
    <w:rsid w:val="00924627"/>
    <w:rsid w:val="00924978"/>
    <w:rsid w:val="00924AA9"/>
    <w:rsid w:val="009253DF"/>
    <w:rsid w:val="00926018"/>
    <w:rsid w:val="009260E0"/>
    <w:rsid w:val="00926125"/>
    <w:rsid w:val="009274B6"/>
    <w:rsid w:val="00927C28"/>
    <w:rsid w:val="0093010B"/>
    <w:rsid w:val="009303F2"/>
    <w:rsid w:val="00930503"/>
    <w:rsid w:val="00930B33"/>
    <w:rsid w:val="00930B79"/>
    <w:rsid w:val="00930E6E"/>
    <w:rsid w:val="0093150F"/>
    <w:rsid w:val="00932633"/>
    <w:rsid w:val="00932976"/>
    <w:rsid w:val="009329FB"/>
    <w:rsid w:val="00932D46"/>
    <w:rsid w:val="0093303D"/>
    <w:rsid w:val="009334DC"/>
    <w:rsid w:val="00933E24"/>
    <w:rsid w:val="00934629"/>
    <w:rsid w:val="0093474D"/>
    <w:rsid w:val="00934A5A"/>
    <w:rsid w:val="00934D9D"/>
    <w:rsid w:val="009355C5"/>
    <w:rsid w:val="00935B58"/>
    <w:rsid w:val="00935E7E"/>
    <w:rsid w:val="009376F8"/>
    <w:rsid w:val="0093789A"/>
    <w:rsid w:val="009378A8"/>
    <w:rsid w:val="00937FAE"/>
    <w:rsid w:val="009406F6"/>
    <w:rsid w:val="00941036"/>
    <w:rsid w:val="009410B7"/>
    <w:rsid w:val="00941CB5"/>
    <w:rsid w:val="009421A8"/>
    <w:rsid w:val="009422BC"/>
    <w:rsid w:val="00942358"/>
    <w:rsid w:val="0094271A"/>
    <w:rsid w:val="00943A44"/>
    <w:rsid w:val="00944419"/>
    <w:rsid w:val="009444B8"/>
    <w:rsid w:val="00944B83"/>
    <w:rsid w:val="00944E2B"/>
    <w:rsid w:val="0094553A"/>
    <w:rsid w:val="00946399"/>
    <w:rsid w:val="009464F6"/>
    <w:rsid w:val="00947A81"/>
    <w:rsid w:val="00950205"/>
    <w:rsid w:val="0095072C"/>
    <w:rsid w:val="00950B46"/>
    <w:rsid w:val="009511E4"/>
    <w:rsid w:val="00951204"/>
    <w:rsid w:val="0095123C"/>
    <w:rsid w:val="00951FE0"/>
    <w:rsid w:val="0095268E"/>
    <w:rsid w:val="009526DD"/>
    <w:rsid w:val="00952F1C"/>
    <w:rsid w:val="009530C4"/>
    <w:rsid w:val="00953505"/>
    <w:rsid w:val="00953A31"/>
    <w:rsid w:val="00953A3F"/>
    <w:rsid w:val="00953D8B"/>
    <w:rsid w:val="00953F89"/>
    <w:rsid w:val="00954587"/>
    <w:rsid w:val="009549F9"/>
    <w:rsid w:val="00954D2D"/>
    <w:rsid w:val="00954F33"/>
    <w:rsid w:val="00955248"/>
    <w:rsid w:val="00955620"/>
    <w:rsid w:val="009557F7"/>
    <w:rsid w:val="00956394"/>
    <w:rsid w:val="009569F8"/>
    <w:rsid w:val="00956B10"/>
    <w:rsid w:val="00957A86"/>
    <w:rsid w:val="00957FCA"/>
    <w:rsid w:val="009606A4"/>
    <w:rsid w:val="00960785"/>
    <w:rsid w:val="009608B1"/>
    <w:rsid w:val="00960AB6"/>
    <w:rsid w:val="00960CA2"/>
    <w:rsid w:val="00961264"/>
    <w:rsid w:val="009617CD"/>
    <w:rsid w:val="00961905"/>
    <w:rsid w:val="00961E02"/>
    <w:rsid w:val="009625D2"/>
    <w:rsid w:val="00962F9D"/>
    <w:rsid w:val="00963AD3"/>
    <w:rsid w:val="00964120"/>
    <w:rsid w:val="00964E07"/>
    <w:rsid w:val="009650DF"/>
    <w:rsid w:val="009651CC"/>
    <w:rsid w:val="009658AF"/>
    <w:rsid w:val="00966E06"/>
    <w:rsid w:val="009675BF"/>
    <w:rsid w:val="009703C1"/>
    <w:rsid w:val="009703F6"/>
    <w:rsid w:val="009706D1"/>
    <w:rsid w:val="00970EE5"/>
    <w:rsid w:val="00971BF9"/>
    <w:rsid w:val="00971CBF"/>
    <w:rsid w:val="00971EF6"/>
    <w:rsid w:val="00972E9E"/>
    <w:rsid w:val="00972EFC"/>
    <w:rsid w:val="009737DF"/>
    <w:rsid w:val="00974443"/>
    <w:rsid w:val="00974631"/>
    <w:rsid w:val="00974701"/>
    <w:rsid w:val="00974878"/>
    <w:rsid w:val="009748D1"/>
    <w:rsid w:val="00974ADB"/>
    <w:rsid w:val="00974C2B"/>
    <w:rsid w:val="00974E75"/>
    <w:rsid w:val="009755E5"/>
    <w:rsid w:val="00975859"/>
    <w:rsid w:val="00975ADD"/>
    <w:rsid w:val="00975B25"/>
    <w:rsid w:val="00976184"/>
    <w:rsid w:val="009762E1"/>
    <w:rsid w:val="0097660D"/>
    <w:rsid w:val="0097679D"/>
    <w:rsid w:val="00976923"/>
    <w:rsid w:val="00976D15"/>
    <w:rsid w:val="009777BA"/>
    <w:rsid w:val="009804DA"/>
    <w:rsid w:val="009808BF"/>
    <w:rsid w:val="00980D73"/>
    <w:rsid w:val="009815CF"/>
    <w:rsid w:val="00981665"/>
    <w:rsid w:val="0098178E"/>
    <w:rsid w:val="00981AF8"/>
    <w:rsid w:val="00981D26"/>
    <w:rsid w:val="00982162"/>
    <w:rsid w:val="009828B5"/>
    <w:rsid w:val="00982D8E"/>
    <w:rsid w:val="00983978"/>
    <w:rsid w:val="00983FEF"/>
    <w:rsid w:val="0098404C"/>
    <w:rsid w:val="009843E3"/>
    <w:rsid w:val="00985230"/>
    <w:rsid w:val="0098650C"/>
    <w:rsid w:val="009869A2"/>
    <w:rsid w:val="00986D0F"/>
    <w:rsid w:val="00986E5F"/>
    <w:rsid w:val="00987171"/>
    <w:rsid w:val="009877B0"/>
    <w:rsid w:val="00990186"/>
    <w:rsid w:val="00990A8C"/>
    <w:rsid w:val="00991230"/>
    <w:rsid w:val="00992312"/>
    <w:rsid w:val="00992416"/>
    <w:rsid w:val="00992845"/>
    <w:rsid w:val="00992850"/>
    <w:rsid w:val="00992D41"/>
    <w:rsid w:val="00992FE3"/>
    <w:rsid w:val="009931AE"/>
    <w:rsid w:val="00993BC5"/>
    <w:rsid w:val="009941AF"/>
    <w:rsid w:val="009943D8"/>
    <w:rsid w:val="00994560"/>
    <w:rsid w:val="00994A7C"/>
    <w:rsid w:val="00994BB4"/>
    <w:rsid w:val="00994E78"/>
    <w:rsid w:val="00994F5A"/>
    <w:rsid w:val="00995992"/>
    <w:rsid w:val="00995AE2"/>
    <w:rsid w:val="0099612D"/>
    <w:rsid w:val="00996411"/>
    <w:rsid w:val="00996B9D"/>
    <w:rsid w:val="00997680"/>
    <w:rsid w:val="009A0F96"/>
    <w:rsid w:val="009A163C"/>
    <w:rsid w:val="009A1BBF"/>
    <w:rsid w:val="009A1DCD"/>
    <w:rsid w:val="009A210E"/>
    <w:rsid w:val="009A2C67"/>
    <w:rsid w:val="009A2FA7"/>
    <w:rsid w:val="009A3A2F"/>
    <w:rsid w:val="009A3F36"/>
    <w:rsid w:val="009A3FBE"/>
    <w:rsid w:val="009A4004"/>
    <w:rsid w:val="009A421C"/>
    <w:rsid w:val="009A54F2"/>
    <w:rsid w:val="009A7090"/>
    <w:rsid w:val="009A7225"/>
    <w:rsid w:val="009A75BF"/>
    <w:rsid w:val="009A7A4D"/>
    <w:rsid w:val="009A7E24"/>
    <w:rsid w:val="009A7E89"/>
    <w:rsid w:val="009A7F50"/>
    <w:rsid w:val="009B1202"/>
    <w:rsid w:val="009B1309"/>
    <w:rsid w:val="009B1489"/>
    <w:rsid w:val="009B157F"/>
    <w:rsid w:val="009B1E90"/>
    <w:rsid w:val="009B220A"/>
    <w:rsid w:val="009B24FD"/>
    <w:rsid w:val="009B25F9"/>
    <w:rsid w:val="009B282B"/>
    <w:rsid w:val="009B2A4A"/>
    <w:rsid w:val="009B2ABA"/>
    <w:rsid w:val="009B2E7E"/>
    <w:rsid w:val="009B3539"/>
    <w:rsid w:val="009B3851"/>
    <w:rsid w:val="009B3E1E"/>
    <w:rsid w:val="009B4559"/>
    <w:rsid w:val="009B50AD"/>
    <w:rsid w:val="009B52A8"/>
    <w:rsid w:val="009B5694"/>
    <w:rsid w:val="009B5963"/>
    <w:rsid w:val="009B6461"/>
    <w:rsid w:val="009B669D"/>
    <w:rsid w:val="009B7218"/>
    <w:rsid w:val="009B78F4"/>
    <w:rsid w:val="009C0BF6"/>
    <w:rsid w:val="009C0CD5"/>
    <w:rsid w:val="009C1449"/>
    <w:rsid w:val="009C145E"/>
    <w:rsid w:val="009C1E6B"/>
    <w:rsid w:val="009C2F8C"/>
    <w:rsid w:val="009C3256"/>
    <w:rsid w:val="009C3E59"/>
    <w:rsid w:val="009C4277"/>
    <w:rsid w:val="009C4544"/>
    <w:rsid w:val="009C486D"/>
    <w:rsid w:val="009C49A8"/>
    <w:rsid w:val="009C5381"/>
    <w:rsid w:val="009C583F"/>
    <w:rsid w:val="009C59BA"/>
    <w:rsid w:val="009D008C"/>
    <w:rsid w:val="009D06E5"/>
    <w:rsid w:val="009D145D"/>
    <w:rsid w:val="009D169C"/>
    <w:rsid w:val="009D1C86"/>
    <w:rsid w:val="009D1EE8"/>
    <w:rsid w:val="009D20AE"/>
    <w:rsid w:val="009D216F"/>
    <w:rsid w:val="009D259D"/>
    <w:rsid w:val="009D2B72"/>
    <w:rsid w:val="009D2F2E"/>
    <w:rsid w:val="009D2F94"/>
    <w:rsid w:val="009D35F9"/>
    <w:rsid w:val="009D363C"/>
    <w:rsid w:val="009D3A13"/>
    <w:rsid w:val="009D48DE"/>
    <w:rsid w:val="009D4E17"/>
    <w:rsid w:val="009D5221"/>
    <w:rsid w:val="009D5280"/>
    <w:rsid w:val="009D5312"/>
    <w:rsid w:val="009D531D"/>
    <w:rsid w:val="009D5833"/>
    <w:rsid w:val="009D7046"/>
    <w:rsid w:val="009D74EE"/>
    <w:rsid w:val="009E0046"/>
    <w:rsid w:val="009E03F6"/>
    <w:rsid w:val="009E04AD"/>
    <w:rsid w:val="009E1D19"/>
    <w:rsid w:val="009E235F"/>
    <w:rsid w:val="009E34AA"/>
    <w:rsid w:val="009E3914"/>
    <w:rsid w:val="009E3B00"/>
    <w:rsid w:val="009E4D8F"/>
    <w:rsid w:val="009E54A0"/>
    <w:rsid w:val="009E54D2"/>
    <w:rsid w:val="009E56CD"/>
    <w:rsid w:val="009E5BBC"/>
    <w:rsid w:val="009E5E3E"/>
    <w:rsid w:val="009E5E9C"/>
    <w:rsid w:val="009E61B0"/>
    <w:rsid w:val="009E6408"/>
    <w:rsid w:val="009E6461"/>
    <w:rsid w:val="009E66C2"/>
    <w:rsid w:val="009E6A8F"/>
    <w:rsid w:val="009E74F9"/>
    <w:rsid w:val="009E7B61"/>
    <w:rsid w:val="009E7EEB"/>
    <w:rsid w:val="009F025D"/>
    <w:rsid w:val="009F0593"/>
    <w:rsid w:val="009F0A45"/>
    <w:rsid w:val="009F0EF4"/>
    <w:rsid w:val="009F21E9"/>
    <w:rsid w:val="009F29D9"/>
    <w:rsid w:val="009F29F6"/>
    <w:rsid w:val="009F2FAD"/>
    <w:rsid w:val="009F303D"/>
    <w:rsid w:val="009F43B4"/>
    <w:rsid w:val="009F43BA"/>
    <w:rsid w:val="009F4D0F"/>
    <w:rsid w:val="009F503D"/>
    <w:rsid w:val="009F5837"/>
    <w:rsid w:val="009F5A16"/>
    <w:rsid w:val="009F5B5F"/>
    <w:rsid w:val="009F6399"/>
    <w:rsid w:val="009F6C1C"/>
    <w:rsid w:val="009F6C62"/>
    <w:rsid w:val="009F7290"/>
    <w:rsid w:val="009F73E8"/>
    <w:rsid w:val="009F7474"/>
    <w:rsid w:val="009F7E15"/>
    <w:rsid w:val="009F7FC7"/>
    <w:rsid w:val="009F7FE5"/>
    <w:rsid w:val="00A0023F"/>
    <w:rsid w:val="00A0092C"/>
    <w:rsid w:val="00A0127D"/>
    <w:rsid w:val="00A01924"/>
    <w:rsid w:val="00A01E99"/>
    <w:rsid w:val="00A01FF6"/>
    <w:rsid w:val="00A02013"/>
    <w:rsid w:val="00A0215B"/>
    <w:rsid w:val="00A024B9"/>
    <w:rsid w:val="00A024FB"/>
    <w:rsid w:val="00A02503"/>
    <w:rsid w:val="00A02A75"/>
    <w:rsid w:val="00A034F7"/>
    <w:rsid w:val="00A03B07"/>
    <w:rsid w:val="00A03EFB"/>
    <w:rsid w:val="00A03F83"/>
    <w:rsid w:val="00A03FEE"/>
    <w:rsid w:val="00A045EC"/>
    <w:rsid w:val="00A0470C"/>
    <w:rsid w:val="00A04A84"/>
    <w:rsid w:val="00A04BA9"/>
    <w:rsid w:val="00A05140"/>
    <w:rsid w:val="00A05224"/>
    <w:rsid w:val="00A0533B"/>
    <w:rsid w:val="00A05765"/>
    <w:rsid w:val="00A05B17"/>
    <w:rsid w:val="00A0625B"/>
    <w:rsid w:val="00A0630B"/>
    <w:rsid w:val="00A06514"/>
    <w:rsid w:val="00A06952"/>
    <w:rsid w:val="00A069B4"/>
    <w:rsid w:val="00A072C6"/>
    <w:rsid w:val="00A075F4"/>
    <w:rsid w:val="00A10528"/>
    <w:rsid w:val="00A1065F"/>
    <w:rsid w:val="00A109F7"/>
    <w:rsid w:val="00A10BD5"/>
    <w:rsid w:val="00A10DD0"/>
    <w:rsid w:val="00A10E11"/>
    <w:rsid w:val="00A114E6"/>
    <w:rsid w:val="00A115A3"/>
    <w:rsid w:val="00A119E6"/>
    <w:rsid w:val="00A11A00"/>
    <w:rsid w:val="00A11BFE"/>
    <w:rsid w:val="00A11CFE"/>
    <w:rsid w:val="00A11E03"/>
    <w:rsid w:val="00A11FDC"/>
    <w:rsid w:val="00A1202E"/>
    <w:rsid w:val="00A12053"/>
    <w:rsid w:val="00A1270E"/>
    <w:rsid w:val="00A12A7B"/>
    <w:rsid w:val="00A12BB6"/>
    <w:rsid w:val="00A12C94"/>
    <w:rsid w:val="00A12C96"/>
    <w:rsid w:val="00A12CF1"/>
    <w:rsid w:val="00A12FDF"/>
    <w:rsid w:val="00A131F4"/>
    <w:rsid w:val="00A132E3"/>
    <w:rsid w:val="00A13520"/>
    <w:rsid w:val="00A1487E"/>
    <w:rsid w:val="00A14AF0"/>
    <w:rsid w:val="00A15EFD"/>
    <w:rsid w:val="00A1610A"/>
    <w:rsid w:val="00A161BB"/>
    <w:rsid w:val="00A16776"/>
    <w:rsid w:val="00A16AB3"/>
    <w:rsid w:val="00A16ABB"/>
    <w:rsid w:val="00A16C8D"/>
    <w:rsid w:val="00A16CEC"/>
    <w:rsid w:val="00A1713A"/>
    <w:rsid w:val="00A174C4"/>
    <w:rsid w:val="00A1797B"/>
    <w:rsid w:val="00A2000C"/>
    <w:rsid w:val="00A20C62"/>
    <w:rsid w:val="00A20CAA"/>
    <w:rsid w:val="00A21598"/>
    <w:rsid w:val="00A2187D"/>
    <w:rsid w:val="00A22EA8"/>
    <w:rsid w:val="00A22F1A"/>
    <w:rsid w:val="00A231D1"/>
    <w:rsid w:val="00A24388"/>
    <w:rsid w:val="00A243DA"/>
    <w:rsid w:val="00A24740"/>
    <w:rsid w:val="00A24BB7"/>
    <w:rsid w:val="00A24EF4"/>
    <w:rsid w:val="00A2562F"/>
    <w:rsid w:val="00A25A66"/>
    <w:rsid w:val="00A25BED"/>
    <w:rsid w:val="00A25D7B"/>
    <w:rsid w:val="00A26612"/>
    <w:rsid w:val="00A2668D"/>
    <w:rsid w:val="00A27084"/>
    <w:rsid w:val="00A27132"/>
    <w:rsid w:val="00A279D9"/>
    <w:rsid w:val="00A301AB"/>
    <w:rsid w:val="00A30723"/>
    <w:rsid w:val="00A307C9"/>
    <w:rsid w:val="00A308B1"/>
    <w:rsid w:val="00A30EEA"/>
    <w:rsid w:val="00A32CB6"/>
    <w:rsid w:val="00A32FB0"/>
    <w:rsid w:val="00A3383B"/>
    <w:rsid w:val="00A33ED3"/>
    <w:rsid w:val="00A342C3"/>
    <w:rsid w:val="00A34492"/>
    <w:rsid w:val="00A34494"/>
    <w:rsid w:val="00A348A5"/>
    <w:rsid w:val="00A34C98"/>
    <w:rsid w:val="00A34EE8"/>
    <w:rsid w:val="00A35893"/>
    <w:rsid w:val="00A35A71"/>
    <w:rsid w:val="00A35F6B"/>
    <w:rsid w:val="00A3607C"/>
    <w:rsid w:val="00A3616D"/>
    <w:rsid w:val="00A361E4"/>
    <w:rsid w:val="00A36C03"/>
    <w:rsid w:val="00A36E0D"/>
    <w:rsid w:val="00A371B2"/>
    <w:rsid w:val="00A375A3"/>
    <w:rsid w:val="00A37A5C"/>
    <w:rsid w:val="00A37B7C"/>
    <w:rsid w:val="00A400E6"/>
    <w:rsid w:val="00A404F7"/>
    <w:rsid w:val="00A4127E"/>
    <w:rsid w:val="00A41692"/>
    <w:rsid w:val="00A41BFE"/>
    <w:rsid w:val="00A422AD"/>
    <w:rsid w:val="00A424FF"/>
    <w:rsid w:val="00A426DF"/>
    <w:rsid w:val="00A42AC8"/>
    <w:rsid w:val="00A42FA1"/>
    <w:rsid w:val="00A431C1"/>
    <w:rsid w:val="00A432DA"/>
    <w:rsid w:val="00A4408B"/>
    <w:rsid w:val="00A44A38"/>
    <w:rsid w:val="00A45D7B"/>
    <w:rsid w:val="00A45E77"/>
    <w:rsid w:val="00A4662B"/>
    <w:rsid w:val="00A46670"/>
    <w:rsid w:val="00A4718A"/>
    <w:rsid w:val="00A474B8"/>
    <w:rsid w:val="00A47B90"/>
    <w:rsid w:val="00A47CB7"/>
    <w:rsid w:val="00A503F1"/>
    <w:rsid w:val="00A505D1"/>
    <w:rsid w:val="00A5089D"/>
    <w:rsid w:val="00A509FD"/>
    <w:rsid w:val="00A51883"/>
    <w:rsid w:val="00A52964"/>
    <w:rsid w:val="00A531D8"/>
    <w:rsid w:val="00A538F6"/>
    <w:rsid w:val="00A53BFD"/>
    <w:rsid w:val="00A5445B"/>
    <w:rsid w:val="00A54AEA"/>
    <w:rsid w:val="00A55D66"/>
    <w:rsid w:val="00A56309"/>
    <w:rsid w:val="00A56C6C"/>
    <w:rsid w:val="00A56FDE"/>
    <w:rsid w:val="00A57447"/>
    <w:rsid w:val="00A57726"/>
    <w:rsid w:val="00A579B5"/>
    <w:rsid w:val="00A60CDC"/>
    <w:rsid w:val="00A612BB"/>
    <w:rsid w:val="00A61895"/>
    <w:rsid w:val="00A618C2"/>
    <w:rsid w:val="00A62588"/>
    <w:rsid w:val="00A62F72"/>
    <w:rsid w:val="00A63704"/>
    <w:rsid w:val="00A63FA0"/>
    <w:rsid w:val="00A63FF1"/>
    <w:rsid w:val="00A641CD"/>
    <w:rsid w:val="00A6439E"/>
    <w:rsid w:val="00A64438"/>
    <w:rsid w:val="00A64515"/>
    <w:rsid w:val="00A648E9"/>
    <w:rsid w:val="00A648F9"/>
    <w:rsid w:val="00A64DD8"/>
    <w:rsid w:val="00A65043"/>
    <w:rsid w:val="00A65179"/>
    <w:rsid w:val="00A653DC"/>
    <w:rsid w:val="00A6581B"/>
    <w:rsid w:val="00A658D6"/>
    <w:rsid w:val="00A65A2D"/>
    <w:rsid w:val="00A65CCB"/>
    <w:rsid w:val="00A65DAD"/>
    <w:rsid w:val="00A65E44"/>
    <w:rsid w:val="00A66056"/>
    <w:rsid w:val="00A660CA"/>
    <w:rsid w:val="00A66CC9"/>
    <w:rsid w:val="00A66EFB"/>
    <w:rsid w:val="00A67E06"/>
    <w:rsid w:val="00A70025"/>
    <w:rsid w:val="00A7043C"/>
    <w:rsid w:val="00A7090D"/>
    <w:rsid w:val="00A70BCC"/>
    <w:rsid w:val="00A71013"/>
    <w:rsid w:val="00A71630"/>
    <w:rsid w:val="00A71A5B"/>
    <w:rsid w:val="00A721AC"/>
    <w:rsid w:val="00A739DC"/>
    <w:rsid w:val="00A74458"/>
    <w:rsid w:val="00A74C51"/>
    <w:rsid w:val="00A75197"/>
    <w:rsid w:val="00A7577F"/>
    <w:rsid w:val="00A75F83"/>
    <w:rsid w:val="00A75FA9"/>
    <w:rsid w:val="00A75FDB"/>
    <w:rsid w:val="00A761FB"/>
    <w:rsid w:val="00A80A1D"/>
    <w:rsid w:val="00A80FBD"/>
    <w:rsid w:val="00A8120F"/>
    <w:rsid w:val="00A812A7"/>
    <w:rsid w:val="00A81976"/>
    <w:rsid w:val="00A823FB"/>
    <w:rsid w:val="00A82971"/>
    <w:rsid w:val="00A82D79"/>
    <w:rsid w:val="00A8301D"/>
    <w:rsid w:val="00A83515"/>
    <w:rsid w:val="00A836BC"/>
    <w:rsid w:val="00A83F6F"/>
    <w:rsid w:val="00A8417C"/>
    <w:rsid w:val="00A84684"/>
    <w:rsid w:val="00A846D8"/>
    <w:rsid w:val="00A84A11"/>
    <w:rsid w:val="00A8518E"/>
    <w:rsid w:val="00A85366"/>
    <w:rsid w:val="00A855B3"/>
    <w:rsid w:val="00A86306"/>
    <w:rsid w:val="00A86A5E"/>
    <w:rsid w:val="00A86C09"/>
    <w:rsid w:val="00A87325"/>
    <w:rsid w:val="00A874D2"/>
    <w:rsid w:val="00A87886"/>
    <w:rsid w:val="00A87ECF"/>
    <w:rsid w:val="00A90941"/>
    <w:rsid w:val="00A910BD"/>
    <w:rsid w:val="00A918C2"/>
    <w:rsid w:val="00A92048"/>
    <w:rsid w:val="00A922FE"/>
    <w:rsid w:val="00A92454"/>
    <w:rsid w:val="00A92FA5"/>
    <w:rsid w:val="00A9346F"/>
    <w:rsid w:val="00A93AD8"/>
    <w:rsid w:val="00A943A9"/>
    <w:rsid w:val="00A945B7"/>
    <w:rsid w:val="00A94EBB"/>
    <w:rsid w:val="00A95568"/>
    <w:rsid w:val="00A95650"/>
    <w:rsid w:val="00A95972"/>
    <w:rsid w:val="00A96028"/>
    <w:rsid w:val="00A962D1"/>
    <w:rsid w:val="00A969BF"/>
    <w:rsid w:val="00A97693"/>
    <w:rsid w:val="00A978C2"/>
    <w:rsid w:val="00A9799B"/>
    <w:rsid w:val="00AA08BF"/>
    <w:rsid w:val="00AA0990"/>
    <w:rsid w:val="00AA0A79"/>
    <w:rsid w:val="00AA0C8D"/>
    <w:rsid w:val="00AA133E"/>
    <w:rsid w:val="00AA13D6"/>
    <w:rsid w:val="00AA19A5"/>
    <w:rsid w:val="00AA1B2D"/>
    <w:rsid w:val="00AA1E4B"/>
    <w:rsid w:val="00AA2D4E"/>
    <w:rsid w:val="00AA4F24"/>
    <w:rsid w:val="00AA532D"/>
    <w:rsid w:val="00AA5461"/>
    <w:rsid w:val="00AA5475"/>
    <w:rsid w:val="00AA56E5"/>
    <w:rsid w:val="00AA5A14"/>
    <w:rsid w:val="00AA6346"/>
    <w:rsid w:val="00AA6B66"/>
    <w:rsid w:val="00AA7043"/>
    <w:rsid w:val="00AA70E3"/>
    <w:rsid w:val="00AA7255"/>
    <w:rsid w:val="00AA74FF"/>
    <w:rsid w:val="00AA7501"/>
    <w:rsid w:val="00AA761D"/>
    <w:rsid w:val="00AA77BA"/>
    <w:rsid w:val="00AA7B35"/>
    <w:rsid w:val="00AA7BDE"/>
    <w:rsid w:val="00AA7E54"/>
    <w:rsid w:val="00AB004D"/>
    <w:rsid w:val="00AB07E8"/>
    <w:rsid w:val="00AB0962"/>
    <w:rsid w:val="00AB0B9C"/>
    <w:rsid w:val="00AB18F1"/>
    <w:rsid w:val="00AB1ED1"/>
    <w:rsid w:val="00AB22D8"/>
    <w:rsid w:val="00AB2711"/>
    <w:rsid w:val="00AB2876"/>
    <w:rsid w:val="00AB2A52"/>
    <w:rsid w:val="00AB3502"/>
    <w:rsid w:val="00AB36D3"/>
    <w:rsid w:val="00AB37DB"/>
    <w:rsid w:val="00AB3D72"/>
    <w:rsid w:val="00AB3F6E"/>
    <w:rsid w:val="00AB4616"/>
    <w:rsid w:val="00AB4A60"/>
    <w:rsid w:val="00AB4B46"/>
    <w:rsid w:val="00AB5A3E"/>
    <w:rsid w:val="00AB5B2E"/>
    <w:rsid w:val="00AB5C13"/>
    <w:rsid w:val="00AB5C98"/>
    <w:rsid w:val="00AB61EA"/>
    <w:rsid w:val="00AB628E"/>
    <w:rsid w:val="00AB7190"/>
    <w:rsid w:val="00AB743B"/>
    <w:rsid w:val="00AB7467"/>
    <w:rsid w:val="00AB749F"/>
    <w:rsid w:val="00AB7946"/>
    <w:rsid w:val="00AC003D"/>
    <w:rsid w:val="00AC0911"/>
    <w:rsid w:val="00AC0DB7"/>
    <w:rsid w:val="00AC0E72"/>
    <w:rsid w:val="00AC1612"/>
    <w:rsid w:val="00AC16A1"/>
    <w:rsid w:val="00AC17F7"/>
    <w:rsid w:val="00AC1C5C"/>
    <w:rsid w:val="00AC2368"/>
    <w:rsid w:val="00AC421A"/>
    <w:rsid w:val="00AC4657"/>
    <w:rsid w:val="00AC5127"/>
    <w:rsid w:val="00AC5424"/>
    <w:rsid w:val="00AC5E5E"/>
    <w:rsid w:val="00AC6524"/>
    <w:rsid w:val="00AC68C6"/>
    <w:rsid w:val="00AC6E4C"/>
    <w:rsid w:val="00AC751A"/>
    <w:rsid w:val="00AC7900"/>
    <w:rsid w:val="00AD0003"/>
    <w:rsid w:val="00AD03CE"/>
    <w:rsid w:val="00AD10D7"/>
    <w:rsid w:val="00AD114F"/>
    <w:rsid w:val="00AD13EC"/>
    <w:rsid w:val="00AD17ED"/>
    <w:rsid w:val="00AD1D64"/>
    <w:rsid w:val="00AD2BD9"/>
    <w:rsid w:val="00AD3027"/>
    <w:rsid w:val="00AD31AD"/>
    <w:rsid w:val="00AD32EC"/>
    <w:rsid w:val="00AD3338"/>
    <w:rsid w:val="00AD3680"/>
    <w:rsid w:val="00AD3C56"/>
    <w:rsid w:val="00AD401D"/>
    <w:rsid w:val="00AD4120"/>
    <w:rsid w:val="00AD41D3"/>
    <w:rsid w:val="00AD47E5"/>
    <w:rsid w:val="00AD51A5"/>
    <w:rsid w:val="00AD55B7"/>
    <w:rsid w:val="00AD56E2"/>
    <w:rsid w:val="00AD5D02"/>
    <w:rsid w:val="00AD61C4"/>
    <w:rsid w:val="00AD6420"/>
    <w:rsid w:val="00AD6476"/>
    <w:rsid w:val="00AD6C8D"/>
    <w:rsid w:val="00AD6FA4"/>
    <w:rsid w:val="00AD713F"/>
    <w:rsid w:val="00AD7626"/>
    <w:rsid w:val="00AD7F2F"/>
    <w:rsid w:val="00AE099E"/>
    <w:rsid w:val="00AE0EA3"/>
    <w:rsid w:val="00AE1453"/>
    <w:rsid w:val="00AE230B"/>
    <w:rsid w:val="00AE266A"/>
    <w:rsid w:val="00AE2DB5"/>
    <w:rsid w:val="00AE2EBE"/>
    <w:rsid w:val="00AE3B15"/>
    <w:rsid w:val="00AE4266"/>
    <w:rsid w:val="00AE452D"/>
    <w:rsid w:val="00AE4CD3"/>
    <w:rsid w:val="00AE4FB4"/>
    <w:rsid w:val="00AE530D"/>
    <w:rsid w:val="00AE6BC6"/>
    <w:rsid w:val="00AE6C95"/>
    <w:rsid w:val="00AE7C0B"/>
    <w:rsid w:val="00AE7DCA"/>
    <w:rsid w:val="00AE7E1D"/>
    <w:rsid w:val="00AE7FD0"/>
    <w:rsid w:val="00AF014A"/>
    <w:rsid w:val="00AF08B5"/>
    <w:rsid w:val="00AF08C3"/>
    <w:rsid w:val="00AF09A9"/>
    <w:rsid w:val="00AF0ADE"/>
    <w:rsid w:val="00AF1A0B"/>
    <w:rsid w:val="00AF23F1"/>
    <w:rsid w:val="00AF30FD"/>
    <w:rsid w:val="00AF3724"/>
    <w:rsid w:val="00AF37F5"/>
    <w:rsid w:val="00AF3883"/>
    <w:rsid w:val="00AF39C6"/>
    <w:rsid w:val="00AF3D1E"/>
    <w:rsid w:val="00AF3EC3"/>
    <w:rsid w:val="00AF473C"/>
    <w:rsid w:val="00AF4B0A"/>
    <w:rsid w:val="00AF5245"/>
    <w:rsid w:val="00AF55B6"/>
    <w:rsid w:val="00AF5BC8"/>
    <w:rsid w:val="00AF5CB3"/>
    <w:rsid w:val="00AF5E8A"/>
    <w:rsid w:val="00AF5EB9"/>
    <w:rsid w:val="00AF6B6D"/>
    <w:rsid w:val="00AF6F69"/>
    <w:rsid w:val="00AF789D"/>
    <w:rsid w:val="00AF79DE"/>
    <w:rsid w:val="00AF7BF4"/>
    <w:rsid w:val="00AF7CF6"/>
    <w:rsid w:val="00AF7E0A"/>
    <w:rsid w:val="00AF7F15"/>
    <w:rsid w:val="00AF7FB9"/>
    <w:rsid w:val="00B003A9"/>
    <w:rsid w:val="00B00615"/>
    <w:rsid w:val="00B006AC"/>
    <w:rsid w:val="00B00DF8"/>
    <w:rsid w:val="00B0166E"/>
    <w:rsid w:val="00B0185F"/>
    <w:rsid w:val="00B01BDD"/>
    <w:rsid w:val="00B0287A"/>
    <w:rsid w:val="00B029F2"/>
    <w:rsid w:val="00B0383E"/>
    <w:rsid w:val="00B038C3"/>
    <w:rsid w:val="00B03BBE"/>
    <w:rsid w:val="00B042E6"/>
    <w:rsid w:val="00B047B2"/>
    <w:rsid w:val="00B04E82"/>
    <w:rsid w:val="00B04FF1"/>
    <w:rsid w:val="00B04FFA"/>
    <w:rsid w:val="00B05026"/>
    <w:rsid w:val="00B0535A"/>
    <w:rsid w:val="00B05550"/>
    <w:rsid w:val="00B05599"/>
    <w:rsid w:val="00B0599B"/>
    <w:rsid w:val="00B05EBF"/>
    <w:rsid w:val="00B06261"/>
    <w:rsid w:val="00B064C6"/>
    <w:rsid w:val="00B06578"/>
    <w:rsid w:val="00B06B2C"/>
    <w:rsid w:val="00B07181"/>
    <w:rsid w:val="00B073AE"/>
    <w:rsid w:val="00B07505"/>
    <w:rsid w:val="00B07FBD"/>
    <w:rsid w:val="00B10CBC"/>
    <w:rsid w:val="00B111C6"/>
    <w:rsid w:val="00B112C5"/>
    <w:rsid w:val="00B11384"/>
    <w:rsid w:val="00B1139A"/>
    <w:rsid w:val="00B114F1"/>
    <w:rsid w:val="00B1174A"/>
    <w:rsid w:val="00B11AC9"/>
    <w:rsid w:val="00B11CAB"/>
    <w:rsid w:val="00B12662"/>
    <w:rsid w:val="00B128DF"/>
    <w:rsid w:val="00B12C0F"/>
    <w:rsid w:val="00B13267"/>
    <w:rsid w:val="00B132D4"/>
    <w:rsid w:val="00B13370"/>
    <w:rsid w:val="00B13E18"/>
    <w:rsid w:val="00B14A17"/>
    <w:rsid w:val="00B14A6B"/>
    <w:rsid w:val="00B17057"/>
    <w:rsid w:val="00B17416"/>
    <w:rsid w:val="00B175E4"/>
    <w:rsid w:val="00B177C5"/>
    <w:rsid w:val="00B1780F"/>
    <w:rsid w:val="00B17A27"/>
    <w:rsid w:val="00B20851"/>
    <w:rsid w:val="00B20A99"/>
    <w:rsid w:val="00B20AEB"/>
    <w:rsid w:val="00B20E1C"/>
    <w:rsid w:val="00B217E9"/>
    <w:rsid w:val="00B21869"/>
    <w:rsid w:val="00B21A61"/>
    <w:rsid w:val="00B220BB"/>
    <w:rsid w:val="00B22106"/>
    <w:rsid w:val="00B22D50"/>
    <w:rsid w:val="00B235BF"/>
    <w:rsid w:val="00B23960"/>
    <w:rsid w:val="00B23EC0"/>
    <w:rsid w:val="00B23EFB"/>
    <w:rsid w:val="00B248FF"/>
    <w:rsid w:val="00B24CB4"/>
    <w:rsid w:val="00B258AD"/>
    <w:rsid w:val="00B264BC"/>
    <w:rsid w:val="00B270FD"/>
    <w:rsid w:val="00B27113"/>
    <w:rsid w:val="00B27378"/>
    <w:rsid w:val="00B27983"/>
    <w:rsid w:val="00B2799B"/>
    <w:rsid w:val="00B301AB"/>
    <w:rsid w:val="00B301D5"/>
    <w:rsid w:val="00B302E1"/>
    <w:rsid w:val="00B30718"/>
    <w:rsid w:val="00B30BDD"/>
    <w:rsid w:val="00B30D02"/>
    <w:rsid w:val="00B30F1C"/>
    <w:rsid w:val="00B31377"/>
    <w:rsid w:val="00B314EC"/>
    <w:rsid w:val="00B316F6"/>
    <w:rsid w:val="00B31826"/>
    <w:rsid w:val="00B31A4E"/>
    <w:rsid w:val="00B31ADD"/>
    <w:rsid w:val="00B31B36"/>
    <w:rsid w:val="00B3381C"/>
    <w:rsid w:val="00B33C36"/>
    <w:rsid w:val="00B33DD7"/>
    <w:rsid w:val="00B33E6F"/>
    <w:rsid w:val="00B34152"/>
    <w:rsid w:val="00B3432C"/>
    <w:rsid w:val="00B34831"/>
    <w:rsid w:val="00B34DC0"/>
    <w:rsid w:val="00B35181"/>
    <w:rsid w:val="00B3580C"/>
    <w:rsid w:val="00B359AA"/>
    <w:rsid w:val="00B35B35"/>
    <w:rsid w:val="00B35E88"/>
    <w:rsid w:val="00B364C9"/>
    <w:rsid w:val="00B369C6"/>
    <w:rsid w:val="00B369C9"/>
    <w:rsid w:val="00B36C64"/>
    <w:rsid w:val="00B3720F"/>
    <w:rsid w:val="00B40654"/>
    <w:rsid w:val="00B40CCA"/>
    <w:rsid w:val="00B4184C"/>
    <w:rsid w:val="00B419BF"/>
    <w:rsid w:val="00B41EFA"/>
    <w:rsid w:val="00B42683"/>
    <w:rsid w:val="00B42693"/>
    <w:rsid w:val="00B42CC4"/>
    <w:rsid w:val="00B42CE8"/>
    <w:rsid w:val="00B44873"/>
    <w:rsid w:val="00B44A7E"/>
    <w:rsid w:val="00B44FEB"/>
    <w:rsid w:val="00B457F6"/>
    <w:rsid w:val="00B458D0"/>
    <w:rsid w:val="00B45BA5"/>
    <w:rsid w:val="00B46229"/>
    <w:rsid w:val="00B471BC"/>
    <w:rsid w:val="00B47341"/>
    <w:rsid w:val="00B473B7"/>
    <w:rsid w:val="00B47511"/>
    <w:rsid w:val="00B475D5"/>
    <w:rsid w:val="00B47DD6"/>
    <w:rsid w:val="00B47F01"/>
    <w:rsid w:val="00B50948"/>
    <w:rsid w:val="00B50C0C"/>
    <w:rsid w:val="00B50E60"/>
    <w:rsid w:val="00B50ED1"/>
    <w:rsid w:val="00B50F6F"/>
    <w:rsid w:val="00B5118E"/>
    <w:rsid w:val="00B512FF"/>
    <w:rsid w:val="00B51D80"/>
    <w:rsid w:val="00B51E60"/>
    <w:rsid w:val="00B52F18"/>
    <w:rsid w:val="00B53007"/>
    <w:rsid w:val="00B533C4"/>
    <w:rsid w:val="00B53481"/>
    <w:rsid w:val="00B534BF"/>
    <w:rsid w:val="00B535DC"/>
    <w:rsid w:val="00B53DFA"/>
    <w:rsid w:val="00B54173"/>
    <w:rsid w:val="00B554C6"/>
    <w:rsid w:val="00B5655E"/>
    <w:rsid w:val="00B56C64"/>
    <w:rsid w:val="00B56E61"/>
    <w:rsid w:val="00B571C7"/>
    <w:rsid w:val="00B57649"/>
    <w:rsid w:val="00B576BA"/>
    <w:rsid w:val="00B6028E"/>
    <w:rsid w:val="00B608AB"/>
    <w:rsid w:val="00B60A74"/>
    <w:rsid w:val="00B60B19"/>
    <w:rsid w:val="00B60DEB"/>
    <w:rsid w:val="00B61243"/>
    <w:rsid w:val="00B6146F"/>
    <w:rsid w:val="00B61733"/>
    <w:rsid w:val="00B61AE5"/>
    <w:rsid w:val="00B624D6"/>
    <w:rsid w:val="00B62867"/>
    <w:rsid w:val="00B63035"/>
    <w:rsid w:val="00B63E93"/>
    <w:rsid w:val="00B642DA"/>
    <w:rsid w:val="00B64579"/>
    <w:rsid w:val="00B64BB6"/>
    <w:rsid w:val="00B65001"/>
    <w:rsid w:val="00B653E2"/>
    <w:rsid w:val="00B6579D"/>
    <w:rsid w:val="00B658A2"/>
    <w:rsid w:val="00B66055"/>
    <w:rsid w:val="00B66583"/>
    <w:rsid w:val="00B669DE"/>
    <w:rsid w:val="00B66CA9"/>
    <w:rsid w:val="00B66F7D"/>
    <w:rsid w:val="00B6751C"/>
    <w:rsid w:val="00B67F6D"/>
    <w:rsid w:val="00B702E6"/>
    <w:rsid w:val="00B7053B"/>
    <w:rsid w:val="00B70624"/>
    <w:rsid w:val="00B70721"/>
    <w:rsid w:val="00B709A6"/>
    <w:rsid w:val="00B70BB4"/>
    <w:rsid w:val="00B70E32"/>
    <w:rsid w:val="00B7105C"/>
    <w:rsid w:val="00B71377"/>
    <w:rsid w:val="00B715C6"/>
    <w:rsid w:val="00B7196D"/>
    <w:rsid w:val="00B71E9E"/>
    <w:rsid w:val="00B71F24"/>
    <w:rsid w:val="00B72B56"/>
    <w:rsid w:val="00B73392"/>
    <w:rsid w:val="00B7345F"/>
    <w:rsid w:val="00B737CB"/>
    <w:rsid w:val="00B73DCC"/>
    <w:rsid w:val="00B7523A"/>
    <w:rsid w:val="00B75550"/>
    <w:rsid w:val="00B757F1"/>
    <w:rsid w:val="00B7615B"/>
    <w:rsid w:val="00B76677"/>
    <w:rsid w:val="00B77881"/>
    <w:rsid w:val="00B81165"/>
    <w:rsid w:val="00B817E4"/>
    <w:rsid w:val="00B8257B"/>
    <w:rsid w:val="00B825AE"/>
    <w:rsid w:val="00B82C3C"/>
    <w:rsid w:val="00B82D5F"/>
    <w:rsid w:val="00B83CEC"/>
    <w:rsid w:val="00B83E00"/>
    <w:rsid w:val="00B840DC"/>
    <w:rsid w:val="00B84672"/>
    <w:rsid w:val="00B84C91"/>
    <w:rsid w:val="00B85031"/>
    <w:rsid w:val="00B8527D"/>
    <w:rsid w:val="00B862E0"/>
    <w:rsid w:val="00B86742"/>
    <w:rsid w:val="00B86DAA"/>
    <w:rsid w:val="00B8785A"/>
    <w:rsid w:val="00B87E1A"/>
    <w:rsid w:val="00B87FCB"/>
    <w:rsid w:val="00B90799"/>
    <w:rsid w:val="00B90ABB"/>
    <w:rsid w:val="00B90ABC"/>
    <w:rsid w:val="00B91585"/>
    <w:rsid w:val="00B922E7"/>
    <w:rsid w:val="00B92789"/>
    <w:rsid w:val="00B92C38"/>
    <w:rsid w:val="00B93109"/>
    <w:rsid w:val="00B9328A"/>
    <w:rsid w:val="00B93CD6"/>
    <w:rsid w:val="00B946E6"/>
    <w:rsid w:val="00B94938"/>
    <w:rsid w:val="00B952A6"/>
    <w:rsid w:val="00B952BB"/>
    <w:rsid w:val="00B95599"/>
    <w:rsid w:val="00B9658A"/>
    <w:rsid w:val="00B967BD"/>
    <w:rsid w:val="00B96885"/>
    <w:rsid w:val="00B9694C"/>
    <w:rsid w:val="00B96B54"/>
    <w:rsid w:val="00B96EEE"/>
    <w:rsid w:val="00B971E1"/>
    <w:rsid w:val="00B97F51"/>
    <w:rsid w:val="00BA0842"/>
    <w:rsid w:val="00BA0B8A"/>
    <w:rsid w:val="00BA0F55"/>
    <w:rsid w:val="00BA1AE5"/>
    <w:rsid w:val="00BA1BCE"/>
    <w:rsid w:val="00BA25CA"/>
    <w:rsid w:val="00BA2B8C"/>
    <w:rsid w:val="00BA2DB2"/>
    <w:rsid w:val="00BA2E6B"/>
    <w:rsid w:val="00BA3277"/>
    <w:rsid w:val="00BA3284"/>
    <w:rsid w:val="00BA3C22"/>
    <w:rsid w:val="00BA4AEC"/>
    <w:rsid w:val="00BA4BDE"/>
    <w:rsid w:val="00BA5019"/>
    <w:rsid w:val="00BA5696"/>
    <w:rsid w:val="00BA5D4A"/>
    <w:rsid w:val="00BA62CE"/>
    <w:rsid w:val="00BA72B9"/>
    <w:rsid w:val="00BA7B0E"/>
    <w:rsid w:val="00BA7C40"/>
    <w:rsid w:val="00BA7EB0"/>
    <w:rsid w:val="00BB006D"/>
    <w:rsid w:val="00BB092A"/>
    <w:rsid w:val="00BB0EFE"/>
    <w:rsid w:val="00BB1700"/>
    <w:rsid w:val="00BB1757"/>
    <w:rsid w:val="00BB1860"/>
    <w:rsid w:val="00BB1A6E"/>
    <w:rsid w:val="00BB2700"/>
    <w:rsid w:val="00BB308C"/>
    <w:rsid w:val="00BB346A"/>
    <w:rsid w:val="00BB3610"/>
    <w:rsid w:val="00BB38EB"/>
    <w:rsid w:val="00BB3F78"/>
    <w:rsid w:val="00BB483F"/>
    <w:rsid w:val="00BB4F28"/>
    <w:rsid w:val="00BB5151"/>
    <w:rsid w:val="00BB538F"/>
    <w:rsid w:val="00BB594C"/>
    <w:rsid w:val="00BB5AD2"/>
    <w:rsid w:val="00BB5FCB"/>
    <w:rsid w:val="00BB6159"/>
    <w:rsid w:val="00BB696A"/>
    <w:rsid w:val="00BB73D1"/>
    <w:rsid w:val="00BB785F"/>
    <w:rsid w:val="00BC043F"/>
    <w:rsid w:val="00BC0C8E"/>
    <w:rsid w:val="00BC1EEA"/>
    <w:rsid w:val="00BC2797"/>
    <w:rsid w:val="00BC2AD1"/>
    <w:rsid w:val="00BC2E98"/>
    <w:rsid w:val="00BC324D"/>
    <w:rsid w:val="00BC3553"/>
    <w:rsid w:val="00BC404D"/>
    <w:rsid w:val="00BC43A8"/>
    <w:rsid w:val="00BC4401"/>
    <w:rsid w:val="00BC46C8"/>
    <w:rsid w:val="00BC51D5"/>
    <w:rsid w:val="00BC55B7"/>
    <w:rsid w:val="00BC58A5"/>
    <w:rsid w:val="00BC62DF"/>
    <w:rsid w:val="00BC6C2B"/>
    <w:rsid w:val="00BC6DE1"/>
    <w:rsid w:val="00BC747A"/>
    <w:rsid w:val="00BC7AA9"/>
    <w:rsid w:val="00BD03FB"/>
    <w:rsid w:val="00BD0EE8"/>
    <w:rsid w:val="00BD1B66"/>
    <w:rsid w:val="00BD1BF9"/>
    <w:rsid w:val="00BD1C15"/>
    <w:rsid w:val="00BD2B90"/>
    <w:rsid w:val="00BD3169"/>
    <w:rsid w:val="00BD36AB"/>
    <w:rsid w:val="00BD37C7"/>
    <w:rsid w:val="00BD3A8C"/>
    <w:rsid w:val="00BD44E0"/>
    <w:rsid w:val="00BD462D"/>
    <w:rsid w:val="00BD48D0"/>
    <w:rsid w:val="00BD4AB2"/>
    <w:rsid w:val="00BD5067"/>
    <w:rsid w:val="00BD5890"/>
    <w:rsid w:val="00BD5EA3"/>
    <w:rsid w:val="00BD6051"/>
    <w:rsid w:val="00BD6587"/>
    <w:rsid w:val="00BE00E5"/>
    <w:rsid w:val="00BE02BB"/>
    <w:rsid w:val="00BE03CC"/>
    <w:rsid w:val="00BE0C79"/>
    <w:rsid w:val="00BE0DF1"/>
    <w:rsid w:val="00BE0EAF"/>
    <w:rsid w:val="00BE12F7"/>
    <w:rsid w:val="00BE1330"/>
    <w:rsid w:val="00BE1FB1"/>
    <w:rsid w:val="00BE24E5"/>
    <w:rsid w:val="00BE2AD5"/>
    <w:rsid w:val="00BE37EB"/>
    <w:rsid w:val="00BE38C3"/>
    <w:rsid w:val="00BE437D"/>
    <w:rsid w:val="00BE497A"/>
    <w:rsid w:val="00BE4A12"/>
    <w:rsid w:val="00BE4CB7"/>
    <w:rsid w:val="00BE5201"/>
    <w:rsid w:val="00BE5860"/>
    <w:rsid w:val="00BE5A1C"/>
    <w:rsid w:val="00BE5A7C"/>
    <w:rsid w:val="00BE6BE6"/>
    <w:rsid w:val="00BE6D3E"/>
    <w:rsid w:val="00BE754F"/>
    <w:rsid w:val="00BE757D"/>
    <w:rsid w:val="00BE7933"/>
    <w:rsid w:val="00BE794E"/>
    <w:rsid w:val="00BF006E"/>
    <w:rsid w:val="00BF0514"/>
    <w:rsid w:val="00BF0593"/>
    <w:rsid w:val="00BF0CA2"/>
    <w:rsid w:val="00BF0DC1"/>
    <w:rsid w:val="00BF11DF"/>
    <w:rsid w:val="00BF1532"/>
    <w:rsid w:val="00BF16EB"/>
    <w:rsid w:val="00BF1A68"/>
    <w:rsid w:val="00BF2051"/>
    <w:rsid w:val="00BF281F"/>
    <w:rsid w:val="00BF2BC2"/>
    <w:rsid w:val="00BF3017"/>
    <w:rsid w:val="00BF312B"/>
    <w:rsid w:val="00BF3361"/>
    <w:rsid w:val="00BF355B"/>
    <w:rsid w:val="00BF35F8"/>
    <w:rsid w:val="00BF3CCC"/>
    <w:rsid w:val="00BF3D58"/>
    <w:rsid w:val="00BF4163"/>
    <w:rsid w:val="00BF423F"/>
    <w:rsid w:val="00BF448D"/>
    <w:rsid w:val="00BF4BAD"/>
    <w:rsid w:val="00BF4FA5"/>
    <w:rsid w:val="00BF50B4"/>
    <w:rsid w:val="00BF5893"/>
    <w:rsid w:val="00BF5A1E"/>
    <w:rsid w:val="00BF5AE9"/>
    <w:rsid w:val="00BF6038"/>
    <w:rsid w:val="00BF611E"/>
    <w:rsid w:val="00BF657B"/>
    <w:rsid w:val="00BF69C9"/>
    <w:rsid w:val="00C00240"/>
    <w:rsid w:val="00C00757"/>
    <w:rsid w:val="00C0079A"/>
    <w:rsid w:val="00C00BA8"/>
    <w:rsid w:val="00C00F9E"/>
    <w:rsid w:val="00C011DF"/>
    <w:rsid w:val="00C01763"/>
    <w:rsid w:val="00C0180F"/>
    <w:rsid w:val="00C0228E"/>
    <w:rsid w:val="00C024D5"/>
    <w:rsid w:val="00C02B91"/>
    <w:rsid w:val="00C02F4A"/>
    <w:rsid w:val="00C03238"/>
    <w:rsid w:val="00C034A8"/>
    <w:rsid w:val="00C035E0"/>
    <w:rsid w:val="00C03731"/>
    <w:rsid w:val="00C03A17"/>
    <w:rsid w:val="00C04272"/>
    <w:rsid w:val="00C04476"/>
    <w:rsid w:val="00C047A4"/>
    <w:rsid w:val="00C04B1E"/>
    <w:rsid w:val="00C05117"/>
    <w:rsid w:val="00C05416"/>
    <w:rsid w:val="00C057C9"/>
    <w:rsid w:val="00C064BA"/>
    <w:rsid w:val="00C06E17"/>
    <w:rsid w:val="00C07156"/>
    <w:rsid w:val="00C07700"/>
    <w:rsid w:val="00C10444"/>
    <w:rsid w:val="00C10DF7"/>
    <w:rsid w:val="00C115BD"/>
    <w:rsid w:val="00C12EA0"/>
    <w:rsid w:val="00C13A29"/>
    <w:rsid w:val="00C13AB8"/>
    <w:rsid w:val="00C14142"/>
    <w:rsid w:val="00C1418A"/>
    <w:rsid w:val="00C1473E"/>
    <w:rsid w:val="00C14A27"/>
    <w:rsid w:val="00C154F0"/>
    <w:rsid w:val="00C15597"/>
    <w:rsid w:val="00C15936"/>
    <w:rsid w:val="00C15CC7"/>
    <w:rsid w:val="00C16727"/>
    <w:rsid w:val="00C16D88"/>
    <w:rsid w:val="00C17730"/>
    <w:rsid w:val="00C17EF2"/>
    <w:rsid w:val="00C2048A"/>
    <w:rsid w:val="00C21174"/>
    <w:rsid w:val="00C21309"/>
    <w:rsid w:val="00C215CE"/>
    <w:rsid w:val="00C21C92"/>
    <w:rsid w:val="00C2240C"/>
    <w:rsid w:val="00C225FC"/>
    <w:rsid w:val="00C22801"/>
    <w:rsid w:val="00C238FB"/>
    <w:rsid w:val="00C2444A"/>
    <w:rsid w:val="00C246D2"/>
    <w:rsid w:val="00C2480D"/>
    <w:rsid w:val="00C25212"/>
    <w:rsid w:val="00C255C2"/>
    <w:rsid w:val="00C25AFD"/>
    <w:rsid w:val="00C25B09"/>
    <w:rsid w:val="00C26A37"/>
    <w:rsid w:val="00C26D38"/>
    <w:rsid w:val="00C2753B"/>
    <w:rsid w:val="00C309D8"/>
    <w:rsid w:val="00C31A1F"/>
    <w:rsid w:val="00C31D82"/>
    <w:rsid w:val="00C3209F"/>
    <w:rsid w:val="00C32B4D"/>
    <w:rsid w:val="00C336D5"/>
    <w:rsid w:val="00C3414E"/>
    <w:rsid w:val="00C34AA6"/>
    <w:rsid w:val="00C34C77"/>
    <w:rsid w:val="00C3520F"/>
    <w:rsid w:val="00C357A6"/>
    <w:rsid w:val="00C358C8"/>
    <w:rsid w:val="00C35AD0"/>
    <w:rsid w:val="00C35C1A"/>
    <w:rsid w:val="00C36717"/>
    <w:rsid w:val="00C373B8"/>
    <w:rsid w:val="00C379EB"/>
    <w:rsid w:val="00C37D77"/>
    <w:rsid w:val="00C37DCC"/>
    <w:rsid w:val="00C40489"/>
    <w:rsid w:val="00C40AE2"/>
    <w:rsid w:val="00C40C2F"/>
    <w:rsid w:val="00C40EB0"/>
    <w:rsid w:val="00C410A4"/>
    <w:rsid w:val="00C4117A"/>
    <w:rsid w:val="00C41640"/>
    <w:rsid w:val="00C41B0F"/>
    <w:rsid w:val="00C427DE"/>
    <w:rsid w:val="00C42AAF"/>
    <w:rsid w:val="00C42F6A"/>
    <w:rsid w:val="00C43188"/>
    <w:rsid w:val="00C43D9F"/>
    <w:rsid w:val="00C4427F"/>
    <w:rsid w:val="00C444DF"/>
    <w:rsid w:val="00C447E8"/>
    <w:rsid w:val="00C45EA5"/>
    <w:rsid w:val="00C46200"/>
    <w:rsid w:val="00C469D3"/>
    <w:rsid w:val="00C47448"/>
    <w:rsid w:val="00C5004A"/>
    <w:rsid w:val="00C50358"/>
    <w:rsid w:val="00C504DD"/>
    <w:rsid w:val="00C5065B"/>
    <w:rsid w:val="00C50E08"/>
    <w:rsid w:val="00C51018"/>
    <w:rsid w:val="00C5106F"/>
    <w:rsid w:val="00C5110C"/>
    <w:rsid w:val="00C51844"/>
    <w:rsid w:val="00C519AF"/>
    <w:rsid w:val="00C519FA"/>
    <w:rsid w:val="00C51A3A"/>
    <w:rsid w:val="00C51AD1"/>
    <w:rsid w:val="00C51E34"/>
    <w:rsid w:val="00C52B45"/>
    <w:rsid w:val="00C52BE5"/>
    <w:rsid w:val="00C52D84"/>
    <w:rsid w:val="00C52F2D"/>
    <w:rsid w:val="00C52F98"/>
    <w:rsid w:val="00C53207"/>
    <w:rsid w:val="00C53392"/>
    <w:rsid w:val="00C53494"/>
    <w:rsid w:val="00C536F4"/>
    <w:rsid w:val="00C53909"/>
    <w:rsid w:val="00C54D47"/>
    <w:rsid w:val="00C558B6"/>
    <w:rsid w:val="00C55C59"/>
    <w:rsid w:val="00C55CE1"/>
    <w:rsid w:val="00C5721F"/>
    <w:rsid w:val="00C57BCC"/>
    <w:rsid w:val="00C60763"/>
    <w:rsid w:val="00C6088F"/>
    <w:rsid w:val="00C60C26"/>
    <w:rsid w:val="00C61298"/>
    <w:rsid w:val="00C61A3A"/>
    <w:rsid w:val="00C61F29"/>
    <w:rsid w:val="00C61FC2"/>
    <w:rsid w:val="00C62F65"/>
    <w:rsid w:val="00C63580"/>
    <w:rsid w:val="00C64856"/>
    <w:rsid w:val="00C648AA"/>
    <w:rsid w:val="00C648BF"/>
    <w:rsid w:val="00C648C3"/>
    <w:rsid w:val="00C64932"/>
    <w:rsid w:val="00C64D5C"/>
    <w:rsid w:val="00C65231"/>
    <w:rsid w:val="00C65265"/>
    <w:rsid w:val="00C6656E"/>
    <w:rsid w:val="00C666C2"/>
    <w:rsid w:val="00C66D67"/>
    <w:rsid w:val="00C66F64"/>
    <w:rsid w:val="00C66FB1"/>
    <w:rsid w:val="00C670CC"/>
    <w:rsid w:val="00C67EEA"/>
    <w:rsid w:val="00C70331"/>
    <w:rsid w:val="00C704F3"/>
    <w:rsid w:val="00C71299"/>
    <w:rsid w:val="00C718CE"/>
    <w:rsid w:val="00C71EEE"/>
    <w:rsid w:val="00C72448"/>
    <w:rsid w:val="00C7246A"/>
    <w:rsid w:val="00C72EA7"/>
    <w:rsid w:val="00C73379"/>
    <w:rsid w:val="00C734DD"/>
    <w:rsid w:val="00C7398F"/>
    <w:rsid w:val="00C73FDD"/>
    <w:rsid w:val="00C74353"/>
    <w:rsid w:val="00C746AD"/>
    <w:rsid w:val="00C74A8E"/>
    <w:rsid w:val="00C75735"/>
    <w:rsid w:val="00C7574D"/>
    <w:rsid w:val="00C75C4F"/>
    <w:rsid w:val="00C76233"/>
    <w:rsid w:val="00C76310"/>
    <w:rsid w:val="00C76607"/>
    <w:rsid w:val="00C766B5"/>
    <w:rsid w:val="00C76746"/>
    <w:rsid w:val="00C76B62"/>
    <w:rsid w:val="00C77178"/>
    <w:rsid w:val="00C77816"/>
    <w:rsid w:val="00C77968"/>
    <w:rsid w:val="00C80772"/>
    <w:rsid w:val="00C8086D"/>
    <w:rsid w:val="00C80BEA"/>
    <w:rsid w:val="00C80D4B"/>
    <w:rsid w:val="00C8140F"/>
    <w:rsid w:val="00C81AE8"/>
    <w:rsid w:val="00C81F24"/>
    <w:rsid w:val="00C82126"/>
    <w:rsid w:val="00C82A00"/>
    <w:rsid w:val="00C83402"/>
    <w:rsid w:val="00C84C5D"/>
    <w:rsid w:val="00C84CBC"/>
    <w:rsid w:val="00C85B07"/>
    <w:rsid w:val="00C85FE9"/>
    <w:rsid w:val="00C86669"/>
    <w:rsid w:val="00C87AA6"/>
    <w:rsid w:val="00C87C7D"/>
    <w:rsid w:val="00C902B1"/>
    <w:rsid w:val="00C90531"/>
    <w:rsid w:val="00C9077F"/>
    <w:rsid w:val="00C90F63"/>
    <w:rsid w:val="00C9103D"/>
    <w:rsid w:val="00C917D8"/>
    <w:rsid w:val="00C91AF8"/>
    <w:rsid w:val="00C93122"/>
    <w:rsid w:val="00C93273"/>
    <w:rsid w:val="00C93A34"/>
    <w:rsid w:val="00C94048"/>
    <w:rsid w:val="00C948AC"/>
    <w:rsid w:val="00C949CC"/>
    <w:rsid w:val="00C949E5"/>
    <w:rsid w:val="00C94BBD"/>
    <w:rsid w:val="00C94BC9"/>
    <w:rsid w:val="00C95144"/>
    <w:rsid w:val="00C963CD"/>
    <w:rsid w:val="00C96715"/>
    <w:rsid w:val="00C96A4D"/>
    <w:rsid w:val="00C96C7D"/>
    <w:rsid w:val="00C96CAE"/>
    <w:rsid w:val="00C96DEB"/>
    <w:rsid w:val="00C97350"/>
    <w:rsid w:val="00C973E8"/>
    <w:rsid w:val="00CA0A21"/>
    <w:rsid w:val="00CA0E2F"/>
    <w:rsid w:val="00CA115A"/>
    <w:rsid w:val="00CA1644"/>
    <w:rsid w:val="00CA1B90"/>
    <w:rsid w:val="00CA24DC"/>
    <w:rsid w:val="00CA27DF"/>
    <w:rsid w:val="00CA38ED"/>
    <w:rsid w:val="00CA3A92"/>
    <w:rsid w:val="00CA3AE1"/>
    <w:rsid w:val="00CA415D"/>
    <w:rsid w:val="00CA43BE"/>
    <w:rsid w:val="00CA4B09"/>
    <w:rsid w:val="00CA4E4A"/>
    <w:rsid w:val="00CA4F87"/>
    <w:rsid w:val="00CA518A"/>
    <w:rsid w:val="00CA5377"/>
    <w:rsid w:val="00CA5394"/>
    <w:rsid w:val="00CA5B29"/>
    <w:rsid w:val="00CA5D07"/>
    <w:rsid w:val="00CA607C"/>
    <w:rsid w:val="00CA680B"/>
    <w:rsid w:val="00CA6AC0"/>
    <w:rsid w:val="00CA6C1F"/>
    <w:rsid w:val="00CA6D62"/>
    <w:rsid w:val="00CA6EE0"/>
    <w:rsid w:val="00CA73E6"/>
    <w:rsid w:val="00CA7575"/>
    <w:rsid w:val="00CA7A0C"/>
    <w:rsid w:val="00CB019D"/>
    <w:rsid w:val="00CB02AA"/>
    <w:rsid w:val="00CB077E"/>
    <w:rsid w:val="00CB0C97"/>
    <w:rsid w:val="00CB0F9C"/>
    <w:rsid w:val="00CB1399"/>
    <w:rsid w:val="00CB200C"/>
    <w:rsid w:val="00CB31A9"/>
    <w:rsid w:val="00CB3A46"/>
    <w:rsid w:val="00CB51B8"/>
    <w:rsid w:val="00CB5D5C"/>
    <w:rsid w:val="00CB5E81"/>
    <w:rsid w:val="00CB5EAD"/>
    <w:rsid w:val="00CB6B17"/>
    <w:rsid w:val="00CB6F94"/>
    <w:rsid w:val="00CB73F9"/>
    <w:rsid w:val="00CB74A9"/>
    <w:rsid w:val="00CB756E"/>
    <w:rsid w:val="00CB7B3D"/>
    <w:rsid w:val="00CB7C88"/>
    <w:rsid w:val="00CB7FCB"/>
    <w:rsid w:val="00CC0EBD"/>
    <w:rsid w:val="00CC2022"/>
    <w:rsid w:val="00CC211A"/>
    <w:rsid w:val="00CC23A7"/>
    <w:rsid w:val="00CC2A29"/>
    <w:rsid w:val="00CC2CA2"/>
    <w:rsid w:val="00CC32C1"/>
    <w:rsid w:val="00CC390C"/>
    <w:rsid w:val="00CC3AD5"/>
    <w:rsid w:val="00CC418F"/>
    <w:rsid w:val="00CC43D1"/>
    <w:rsid w:val="00CC4762"/>
    <w:rsid w:val="00CC4D96"/>
    <w:rsid w:val="00CC57CA"/>
    <w:rsid w:val="00CC6043"/>
    <w:rsid w:val="00CC6C6A"/>
    <w:rsid w:val="00CC7498"/>
    <w:rsid w:val="00CC755B"/>
    <w:rsid w:val="00CC7736"/>
    <w:rsid w:val="00CC7845"/>
    <w:rsid w:val="00CD00F4"/>
    <w:rsid w:val="00CD03C2"/>
    <w:rsid w:val="00CD0A1A"/>
    <w:rsid w:val="00CD0B96"/>
    <w:rsid w:val="00CD0D28"/>
    <w:rsid w:val="00CD1B7D"/>
    <w:rsid w:val="00CD1DDB"/>
    <w:rsid w:val="00CD1F83"/>
    <w:rsid w:val="00CD22CF"/>
    <w:rsid w:val="00CD243E"/>
    <w:rsid w:val="00CD26C6"/>
    <w:rsid w:val="00CD2FED"/>
    <w:rsid w:val="00CD3641"/>
    <w:rsid w:val="00CD3B2A"/>
    <w:rsid w:val="00CD3B71"/>
    <w:rsid w:val="00CD4B45"/>
    <w:rsid w:val="00CD4CF6"/>
    <w:rsid w:val="00CD4D5F"/>
    <w:rsid w:val="00CD546D"/>
    <w:rsid w:val="00CD5FAF"/>
    <w:rsid w:val="00CD7B37"/>
    <w:rsid w:val="00CD7F32"/>
    <w:rsid w:val="00CE1198"/>
    <w:rsid w:val="00CE1378"/>
    <w:rsid w:val="00CE1681"/>
    <w:rsid w:val="00CE16A9"/>
    <w:rsid w:val="00CE17D6"/>
    <w:rsid w:val="00CE2613"/>
    <w:rsid w:val="00CE2811"/>
    <w:rsid w:val="00CE3297"/>
    <w:rsid w:val="00CE378B"/>
    <w:rsid w:val="00CE3830"/>
    <w:rsid w:val="00CE3A55"/>
    <w:rsid w:val="00CE3CFB"/>
    <w:rsid w:val="00CE4149"/>
    <w:rsid w:val="00CE42FA"/>
    <w:rsid w:val="00CE4837"/>
    <w:rsid w:val="00CE4CB4"/>
    <w:rsid w:val="00CE4D63"/>
    <w:rsid w:val="00CE5644"/>
    <w:rsid w:val="00CE59D1"/>
    <w:rsid w:val="00CE5A11"/>
    <w:rsid w:val="00CE5C6E"/>
    <w:rsid w:val="00CE79A8"/>
    <w:rsid w:val="00CE7E7B"/>
    <w:rsid w:val="00CF009C"/>
    <w:rsid w:val="00CF0238"/>
    <w:rsid w:val="00CF0322"/>
    <w:rsid w:val="00CF0553"/>
    <w:rsid w:val="00CF0802"/>
    <w:rsid w:val="00CF08F7"/>
    <w:rsid w:val="00CF0936"/>
    <w:rsid w:val="00CF0A83"/>
    <w:rsid w:val="00CF0D7A"/>
    <w:rsid w:val="00CF1762"/>
    <w:rsid w:val="00CF1BE3"/>
    <w:rsid w:val="00CF1DB9"/>
    <w:rsid w:val="00CF23CD"/>
    <w:rsid w:val="00CF26B0"/>
    <w:rsid w:val="00CF28C1"/>
    <w:rsid w:val="00CF32EE"/>
    <w:rsid w:val="00CF33A4"/>
    <w:rsid w:val="00CF33D0"/>
    <w:rsid w:val="00CF3470"/>
    <w:rsid w:val="00CF36AF"/>
    <w:rsid w:val="00CF3855"/>
    <w:rsid w:val="00CF3B44"/>
    <w:rsid w:val="00CF3D49"/>
    <w:rsid w:val="00CF4329"/>
    <w:rsid w:val="00CF439E"/>
    <w:rsid w:val="00CF47CE"/>
    <w:rsid w:val="00CF4F01"/>
    <w:rsid w:val="00CF5177"/>
    <w:rsid w:val="00CF56A9"/>
    <w:rsid w:val="00CF5810"/>
    <w:rsid w:val="00CF5887"/>
    <w:rsid w:val="00CF5C1F"/>
    <w:rsid w:val="00CF5C6D"/>
    <w:rsid w:val="00CF7525"/>
    <w:rsid w:val="00CF7EEC"/>
    <w:rsid w:val="00D0028A"/>
    <w:rsid w:val="00D003E0"/>
    <w:rsid w:val="00D00D59"/>
    <w:rsid w:val="00D018E4"/>
    <w:rsid w:val="00D01A96"/>
    <w:rsid w:val="00D01D9C"/>
    <w:rsid w:val="00D02D81"/>
    <w:rsid w:val="00D030D4"/>
    <w:rsid w:val="00D033D3"/>
    <w:rsid w:val="00D033DC"/>
    <w:rsid w:val="00D034ED"/>
    <w:rsid w:val="00D03BEA"/>
    <w:rsid w:val="00D03F50"/>
    <w:rsid w:val="00D043BE"/>
    <w:rsid w:val="00D04AA4"/>
    <w:rsid w:val="00D04B0C"/>
    <w:rsid w:val="00D052DD"/>
    <w:rsid w:val="00D05712"/>
    <w:rsid w:val="00D057E6"/>
    <w:rsid w:val="00D058B6"/>
    <w:rsid w:val="00D05BE9"/>
    <w:rsid w:val="00D06363"/>
    <w:rsid w:val="00D103A9"/>
    <w:rsid w:val="00D10682"/>
    <w:rsid w:val="00D107D3"/>
    <w:rsid w:val="00D114AD"/>
    <w:rsid w:val="00D11B34"/>
    <w:rsid w:val="00D11EE8"/>
    <w:rsid w:val="00D1277B"/>
    <w:rsid w:val="00D12AA7"/>
    <w:rsid w:val="00D137E9"/>
    <w:rsid w:val="00D13989"/>
    <w:rsid w:val="00D13B55"/>
    <w:rsid w:val="00D14460"/>
    <w:rsid w:val="00D14D8E"/>
    <w:rsid w:val="00D14DA2"/>
    <w:rsid w:val="00D15062"/>
    <w:rsid w:val="00D15802"/>
    <w:rsid w:val="00D15B4A"/>
    <w:rsid w:val="00D15FA9"/>
    <w:rsid w:val="00D1616A"/>
    <w:rsid w:val="00D16987"/>
    <w:rsid w:val="00D16A0C"/>
    <w:rsid w:val="00D16FFA"/>
    <w:rsid w:val="00D17593"/>
    <w:rsid w:val="00D175D2"/>
    <w:rsid w:val="00D177C5"/>
    <w:rsid w:val="00D17FAA"/>
    <w:rsid w:val="00D20377"/>
    <w:rsid w:val="00D20385"/>
    <w:rsid w:val="00D20BFF"/>
    <w:rsid w:val="00D21BF2"/>
    <w:rsid w:val="00D223B7"/>
    <w:rsid w:val="00D22D92"/>
    <w:rsid w:val="00D22FE2"/>
    <w:rsid w:val="00D2347B"/>
    <w:rsid w:val="00D2473B"/>
    <w:rsid w:val="00D24951"/>
    <w:rsid w:val="00D249F7"/>
    <w:rsid w:val="00D24B13"/>
    <w:rsid w:val="00D24FD9"/>
    <w:rsid w:val="00D25821"/>
    <w:rsid w:val="00D25845"/>
    <w:rsid w:val="00D25DA2"/>
    <w:rsid w:val="00D2760C"/>
    <w:rsid w:val="00D2775C"/>
    <w:rsid w:val="00D27DED"/>
    <w:rsid w:val="00D27E9D"/>
    <w:rsid w:val="00D3117D"/>
    <w:rsid w:val="00D311E6"/>
    <w:rsid w:val="00D31877"/>
    <w:rsid w:val="00D32288"/>
    <w:rsid w:val="00D32429"/>
    <w:rsid w:val="00D32630"/>
    <w:rsid w:val="00D3264C"/>
    <w:rsid w:val="00D32902"/>
    <w:rsid w:val="00D329F5"/>
    <w:rsid w:val="00D333F1"/>
    <w:rsid w:val="00D335E9"/>
    <w:rsid w:val="00D33ED8"/>
    <w:rsid w:val="00D34698"/>
    <w:rsid w:val="00D348C9"/>
    <w:rsid w:val="00D34C63"/>
    <w:rsid w:val="00D35710"/>
    <w:rsid w:val="00D35848"/>
    <w:rsid w:val="00D35906"/>
    <w:rsid w:val="00D359DC"/>
    <w:rsid w:val="00D35B17"/>
    <w:rsid w:val="00D3638E"/>
    <w:rsid w:val="00D375BE"/>
    <w:rsid w:val="00D377C7"/>
    <w:rsid w:val="00D3782F"/>
    <w:rsid w:val="00D3783B"/>
    <w:rsid w:val="00D37F5F"/>
    <w:rsid w:val="00D40006"/>
    <w:rsid w:val="00D400E4"/>
    <w:rsid w:val="00D403ED"/>
    <w:rsid w:val="00D4070E"/>
    <w:rsid w:val="00D40A05"/>
    <w:rsid w:val="00D40DBB"/>
    <w:rsid w:val="00D41276"/>
    <w:rsid w:val="00D41342"/>
    <w:rsid w:val="00D42513"/>
    <w:rsid w:val="00D4269E"/>
    <w:rsid w:val="00D42A21"/>
    <w:rsid w:val="00D42C34"/>
    <w:rsid w:val="00D42D1B"/>
    <w:rsid w:val="00D44022"/>
    <w:rsid w:val="00D4416E"/>
    <w:rsid w:val="00D44259"/>
    <w:rsid w:val="00D44AD2"/>
    <w:rsid w:val="00D45047"/>
    <w:rsid w:val="00D4553D"/>
    <w:rsid w:val="00D456EE"/>
    <w:rsid w:val="00D45ABE"/>
    <w:rsid w:val="00D45F24"/>
    <w:rsid w:val="00D45FFF"/>
    <w:rsid w:val="00D47275"/>
    <w:rsid w:val="00D4773E"/>
    <w:rsid w:val="00D47979"/>
    <w:rsid w:val="00D47E5F"/>
    <w:rsid w:val="00D47E9A"/>
    <w:rsid w:val="00D50B30"/>
    <w:rsid w:val="00D5117C"/>
    <w:rsid w:val="00D5197C"/>
    <w:rsid w:val="00D519CD"/>
    <w:rsid w:val="00D521DA"/>
    <w:rsid w:val="00D52209"/>
    <w:rsid w:val="00D526E4"/>
    <w:rsid w:val="00D52B89"/>
    <w:rsid w:val="00D52EC7"/>
    <w:rsid w:val="00D5329F"/>
    <w:rsid w:val="00D5336E"/>
    <w:rsid w:val="00D53936"/>
    <w:rsid w:val="00D53C4E"/>
    <w:rsid w:val="00D53CD6"/>
    <w:rsid w:val="00D53E73"/>
    <w:rsid w:val="00D53F7C"/>
    <w:rsid w:val="00D53FD7"/>
    <w:rsid w:val="00D5469E"/>
    <w:rsid w:val="00D55426"/>
    <w:rsid w:val="00D557D9"/>
    <w:rsid w:val="00D55EAD"/>
    <w:rsid w:val="00D56023"/>
    <w:rsid w:val="00D561EC"/>
    <w:rsid w:val="00D56614"/>
    <w:rsid w:val="00D56683"/>
    <w:rsid w:val="00D5694D"/>
    <w:rsid w:val="00D569DE"/>
    <w:rsid w:val="00D57536"/>
    <w:rsid w:val="00D57555"/>
    <w:rsid w:val="00D5761B"/>
    <w:rsid w:val="00D579A2"/>
    <w:rsid w:val="00D57B90"/>
    <w:rsid w:val="00D57CC7"/>
    <w:rsid w:val="00D60547"/>
    <w:rsid w:val="00D6064D"/>
    <w:rsid w:val="00D611A0"/>
    <w:rsid w:val="00D618BF"/>
    <w:rsid w:val="00D61DC5"/>
    <w:rsid w:val="00D61F73"/>
    <w:rsid w:val="00D62148"/>
    <w:rsid w:val="00D62344"/>
    <w:rsid w:val="00D627A6"/>
    <w:rsid w:val="00D62AA4"/>
    <w:rsid w:val="00D62BBB"/>
    <w:rsid w:val="00D62F71"/>
    <w:rsid w:val="00D636BA"/>
    <w:rsid w:val="00D638EC"/>
    <w:rsid w:val="00D6416F"/>
    <w:rsid w:val="00D64796"/>
    <w:rsid w:val="00D64805"/>
    <w:rsid w:val="00D648C9"/>
    <w:rsid w:val="00D64B1A"/>
    <w:rsid w:val="00D64C3E"/>
    <w:rsid w:val="00D64D90"/>
    <w:rsid w:val="00D6574A"/>
    <w:rsid w:val="00D65A27"/>
    <w:rsid w:val="00D65B3C"/>
    <w:rsid w:val="00D65D4F"/>
    <w:rsid w:val="00D66D48"/>
    <w:rsid w:val="00D66E3A"/>
    <w:rsid w:val="00D674BF"/>
    <w:rsid w:val="00D7041C"/>
    <w:rsid w:val="00D70EA3"/>
    <w:rsid w:val="00D710C2"/>
    <w:rsid w:val="00D7126C"/>
    <w:rsid w:val="00D71742"/>
    <w:rsid w:val="00D71FDC"/>
    <w:rsid w:val="00D726DA"/>
    <w:rsid w:val="00D728E7"/>
    <w:rsid w:val="00D73604"/>
    <w:rsid w:val="00D73FF6"/>
    <w:rsid w:val="00D7404B"/>
    <w:rsid w:val="00D74F06"/>
    <w:rsid w:val="00D74FA4"/>
    <w:rsid w:val="00D75003"/>
    <w:rsid w:val="00D75B33"/>
    <w:rsid w:val="00D75DF3"/>
    <w:rsid w:val="00D75EE6"/>
    <w:rsid w:val="00D76919"/>
    <w:rsid w:val="00D772F5"/>
    <w:rsid w:val="00D77B41"/>
    <w:rsid w:val="00D800F2"/>
    <w:rsid w:val="00D80212"/>
    <w:rsid w:val="00D8023B"/>
    <w:rsid w:val="00D80973"/>
    <w:rsid w:val="00D80A83"/>
    <w:rsid w:val="00D80C39"/>
    <w:rsid w:val="00D80EE1"/>
    <w:rsid w:val="00D82253"/>
    <w:rsid w:val="00D8249F"/>
    <w:rsid w:val="00D8318A"/>
    <w:rsid w:val="00D833FD"/>
    <w:rsid w:val="00D836DF"/>
    <w:rsid w:val="00D83CA5"/>
    <w:rsid w:val="00D83CD2"/>
    <w:rsid w:val="00D8500E"/>
    <w:rsid w:val="00D851C2"/>
    <w:rsid w:val="00D85A44"/>
    <w:rsid w:val="00D85AEC"/>
    <w:rsid w:val="00D86EA2"/>
    <w:rsid w:val="00D8707C"/>
    <w:rsid w:val="00D87535"/>
    <w:rsid w:val="00D87B16"/>
    <w:rsid w:val="00D87BC8"/>
    <w:rsid w:val="00D87D27"/>
    <w:rsid w:val="00D87D37"/>
    <w:rsid w:val="00D87DBC"/>
    <w:rsid w:val="00D903B0"/>
    <w:rsid w:val="00D90EB8"/>
    <w:rsid w:val="00D91C0A"/>
    <w:rsid w:val="00D92500"/>
    <w:rsid w:val="00D93486"/>
    <w:rsid w:val="00D938B7"/>
    <w:rsid w:val="00D940D2"/>
    <w:rsid w:val="00D95D32"/>
    <w:rsid w:val="00D95DC2"/>
    <w:rsid w:val="00D95DDB"/>
    <w:rsid w:val="00D964C9"/>
    <w:rsid w:val="00D968BF"/>
    <w:rsid w:val="00D9692C"/>
    <w:rsid w:val="00D96AA7"/>
    <w:rsid w:val="00D96CB9"/>
    <w:rsid w:val="00D96CEA"/>
    <w:rsid w:val="00D972D7"/>
    <w:rsid w:val="00D97818"/>
    <w:rsid w:val="00D97CED"/>
    <w:rsid w:val="00DA0138"/>
    <w:rsid w:val="00DA0DBD"/>
    <w:rsid w:val="00DA1582"/>
    <w:rsid w:val="00DA16E3"/>
    <w:rsid w:val="00DA1D3F"/>
    <w:rsid w:val="00DA2AC1"/>
    <w:rsid w:val="00DA2B3B"/>
    <w:rsid w:val="00DA3508"/>
    <w:rsid w:val="00DA3713"/>
    <w:rsid w:val="00DA3BC3"/>
    <w:rsid w:val="00DA3D65"/>
    <w:rsid w:val="00DA421E"/>
    <w:rsid w:val="00DA42BE"/>
    <w:rsid w:val="00DA461E"/>
    <w:rsid w:val="00DA47C0"/>
    <w:rsid w:val="00DA4D65"/>
    <w:rsid w:val="00DA5508"/>
    <w:rsid w:val="00DA550A"/>
    <w:rsid w:val="00DA58C8"/>
    <w:rsid w:val="00DA62C9"/>
    <w:rsid w:val="00DA64E9"/>
    <w:rsid w:val="00DA6A30"/>
    <w:rsid w:val="00DA6CD8"/>
    <w:rsid w:val="00DA6EA7"/>
    <w:rsid w:val="00DA6FAC"/>
    <w:rsid w:val="00DA746F"/>
    <w:rsid w:val="00DA7C4C"/>
    <w:rsid w:val="00DB0053"/>
    <w:rsid w:val="00DB01D8"/>
    <w:rsid w:val="00DB0ABF"/>
    <w:rsid w:val="00DB0ADF"/>
    <w:rsid w:val="00DB0D56"/>
    <w:rsid w:val="00DB127C"/>
    <w:rsid w:val="00DB1CB5"/>
    <w:rsid w:val="00DB266B"/>
    <w:rsid w:val="00DB2AA4"/>
    <w:rsid w:val="00DB3511"/>
    <w:rsid w:val="00DB3B5B"/>
    <w:rsid w:val="00DB3B65"/>
    <w:rsid w:val="00DB3C0D"/>
    <w:rsid w:val="00DB3C8B"/>
    <w:rsid w:val="00DB4211"/>
    <w:rsid w:val="00DB45C4"/>
    <w:rsid w:val="00DB5BC8"/>
    <w:rsid w:val="00DB5F72"/>
    <w:rsid w:val="00DB6190"/>
    <w:rsid w:val="00DB67BF"/>
    <w:rsid w:val="00DB6D11"/>
    <w:rsid w:val="00DB6DBA"/>
    <w:rsid w:val="00DB7A7F"/>
    <w:rsid w:val="00DB7BB6"/>
    <w:rsid w:val="00DB7C8E"/>
    <w:rsid w:val="00DB7FF2"/>
    <w:rsid w:val="00DC0401"/>
    <w:rsid w:val="00DC0970"/>
    <w:rsid w:val="00DC0A6E"/>
    <w:rsid w:val="00DC16AA"/>
    <w:rsid w:val="00DC199C"/>
    <w:rsid w:val="00DC231A"/>
    <w:rsid w:val="00DC2775"/>
    <w:rsid w:val="00DC2F52"/>
    <w:rsid w:val="00DC308C"/>
    <w:rsid w:val="00DC30B3"/>
    <w:rsid w:val="00DC3CD5"/>
    <w:rsid w:val="00DC5023"/>
    <w:rsid w:val="00DC548C"/>
    <w:rsid w:val="00DC5728"/>
    <w:rsid w:val="00DC6200"/>
    <w:rsid w:val="00DC621C"/>
    <w:rsid w:val="00DC6744"/>
    <w:rsid w:val="00DC6A61"/>
    <w:rsid w:val="00DC6B2F"/>
    <w:rsid w:val="00DC6B55"/>
    <w:rsid w:val="00DC6D4D"/>
    <w:rsid w:val="00DC6E3E"/>
    <w:rsid w:val="00DC71CB"/>
    <w:rsid w:val="00DD0CA9"/>
    <w:rsid w:val="00DD0F34"/>
    <w:rsid w:val="00DD1CFD"/>
    <w:rsid w:val="00DD25A4"/>
    <w:rsid w:val="00DD2D69"/>
    <w:rsid w:val="00DD43C9"/>
    <w:rsid w:val="00DD4519"/>
    <w:rsid w:val="00DD50A5"/>
    <w:rsid w:val="00DD5262"/>
    <w:rsid w:val="00DD54C4"/>
    <w:rsid w:val="00DD55E7"/>
    <w:rsid w:val="00DD5B79"/>
    <w:rsid w:val="00DD6684"/>
    <w:rsid w:val="00DD6B39"/>
    <w:rsid w:val="00DD6D83"/>
    <w:rsid w:val="00DD7011"/>
    <w:rsid w:val="00DD7D47"/>
    <w:rsid w:val="00DD7DC4"/>
    <w:rsid w:val="00DE0110"/>
    <w:rsid w:val="00DE09DD"/>
    <w:rsid w:val="00DE0E15"/>
    <w:rsid w:val="00DE10FD"/>
    <w:rsid w:val="00DE18BF"/>
    <w:rsid w:val="00DE221B"/>
    <w:rsid w:val="00DE2E16"/>
    <w:rsid w:val="00DE2E6D"/>
    <w:rsid w:val="00DE317C"/>
    <w:rsid w:val="00DE31B2"/>
    <w:rsid w:val="00DE33B7"/>
    <w:rsid w:val="00DE3BBB"/>
    <w:rsid w:val="00DE4059"/>
    <w:rsid w:val="00DE40FB"/>
    <w:rsid w:val="00DE4AF1"/>
    <w:rsid w:val="00DE5914"/>
    <w:rsid w:val="00DE5F11"/>
    <w:rsid w:val="00DE5F97"/>
    <w:rsid w:val="00DE66B9"/>
    <w:rsid w:val="00DE673F"/>
    <w:rsid w:val="00DE6851"/>
    <w:rsid w:val="00DE686B"/>
    <w:rsid w:val="00DE688F"/>
    <w:rsid w:val="00DE7133"/>
    <w:rsid w:val="00DE7983"/>
    <w:rsid w:val="00DE7A76"/>
    <w:rsid w:val="00DF07CF"/>
    <w:rsid w:val="00DF07E1"/>
    <w:rsid w:val="00DF0932"/>
    <w:rsid w:val="00DF0E55"/>
    <w:rsid w:val="00DF1108"/>
    <w:rsid w:val="00DF111A"/>
    <w:rsid w:val="00DF1241"/>
    <w:rsid w:val="00DF174F"/>
    <w:rsid w:val="00DF22A0"/>
    <w:rsid w:val="00DF2B3E"/>
    <w:rsid w:val="00DF327C"/>
    <w:rsid w:val="00DF33EF"/>
    <w:rsid w:val="00DF37C4"/>
    <w:rsid w:val="00DF3ECA"/>
    <w:rsid w:val="00DF3F80"/>
    <w:rsid w:val="00DF426D"/>
    <w:rsid w:val="00DF4554"/>
    <w:rsid w:val="00DF4946"/>
    <w:rsid w:val="00DF5047"/>
    <w:rsid w:val="00DF57E7"/>
    <w:rsid w:val="00DF584C"/>
    <w:rsid w:val="00DF5AF9"/>
    <w:rsid w:val="00DF6012"/>
    <w:rsid w:val="00DF6082"/>
    <w:rsid w:val="00DF6B02"/>
    <w:rsid w:val="00DF73A9"/>
    <w:rsid w:val="00DF7463"/>
    <w:rsid w:val="00DF78BB"/>
    <w:rsid w:val="00DF7A59"/>
    <w:rsid w:val="00DF7F60"/>
    <w:rsid w:val="00E0015B"/>
    <w:rsid w:val="00E00453"/>
    <w:rsid w:val="00E00524"/>
    <w:rsid w:val="00E005AC"/>
    <w:rsid w:val="00E006AF"/>
    <w:rsid w:val="00E00A78"/>
    <w:rsid w:val="00E00E78"/>
    <w:rsid w:val="00E00EBC"/>
    <w:rsid w:val="00E01474"/>
    <w:rsid w:val="00E014C5"/>
    <w:rsid w:val="00E0196F"/>
    <w:rsid w:val="00E01992"/>
    <w:rsid w:val="00E01C06"/>
    <w:rsid w:val="00E01FD8"/>
    <w:rsid w:val="00E0217D"/>
    <w:rsid w:val="00E023F5"/>
    <w:rsid w:val="00E025F0"/>
    <w:rsid w:val="00E026DB"/>
    <w:rsid w:val="00E02973"/>
    <w:rsid w:val="00E02E89"/>
    <w:rsid w:val="00E031B1"/>
    <w:rsid w:val="00E03456"/>
    <w:rsid w:val="00E034CA"/>
    <w:rsid w:val="00E03940"/>
    <w:rsid w:val="00E03C8C"/>
    <w:rsid w:val="00E03E8A"/>
    <w:rsid w:val="00E0445E"/>
    <w:rsid w:val="00E04766"/>
    <w:rsid w:val="00E05049"/>
    <w:rsid w:val="00E05888"/>
    <w:rsid w:val="00E05DB2"/>
    <w:rsid w:val="00E064D3"/>
    <w:rsid w:val="00E06D99"/>
    <w:rsid w:val="00E0749C"/>
    <w:rsid w:val="00E07EBA"/>
    <w:rsid w:val="00E10173"/>
    <w:rsid w:val="00E11552"/>
    <w:rsid w:val="00E119DB"/>
    <w:rsid w:val="00E12050"/>
    <w:rsid w:val="00E122FA"/>
    <w:rsid w:val="00E123AA"/>
    <w:rsid w:val="00E12B1A"/>
    <w:rsid w:val="00E1329F"/>
    <w:rsid w:val="00E13480"/>
    <w:rsid w:val="00E13D97"/>
    <w:rsid w:val="00E15229"/>
    <w:rsid w:val="00E15315"/>
    <w:rsid w:val="00E1537F"/>
    <w:rsid w:val="00E15990"/>
    <w:rsid w:val="00E16007"/>
    <w:rsid w:val="00E1678C"/>
    <w:rsid w:val="00E16A56"/>
    <w:rsid w:val="00E1731A"/>
    <w:rsid w:val="00E1758C"/>
    <w:rsid w:val="00E17783"/>
    <w:rsid w:val="00E177B0"/>
    <w:rsid w:val="00E17CB6"/>
    <w:rsid w:val="00E212D3"/>
    <w:rsid w:val="00E21AFC"/>
    <w:rsid w:val="00E23533"/>
    <w:rsid w:val="00E2355A"/>
    <w:rsid w:val="00E235B1"/>
    <w:rsid w:val="00E2363B"/>
    <w:rsid w:val="00E23BCD"/>
    <w:rsid w:val="00E23D07"/>
    <w:rsid w:val="00E2445E"/>
    <w:rsid w:val="00E24AC9"/>
    <w:rsid w:val="00E24B5A"/>
    <w:rsid w:val="00E2500C"/>
    <w:rsid w:val="00E25696"/>
    <w:rsid w:val="00E25871"/>
    <w:rsid w:val="00E26325"/>
    <w:rsid w:val="00E26767"/>
    <w:rsid w:val="00E268C9"/>
    <w:rsid w:val="00E26AC8"/>
    <w:rsid w:val="00E26D5C"/>
    <w:rsid w:val="00E27119"/>
    <w:rsid w:val="00E304F2"/>
    <w:rsid w:val="00E30794"/>
    <w:rsid w:val="00E30B67"/>
    <w:rsid w:val="00E3105A"/>
    <w:rsid w:val="00E314DF"/>
    <w:rsid w:val="00E31500"/>
    <w:rsid w:val="00E31706"/>
    <w:rsid w:val="00E31C19"/>
    <w:rsid w:val="00E31D0D"/>
    <w:rsid w:val="00E3209C"/>
    <w:rsid w:val="00E323EA"/>
    <w:rsid w:val="00E3275C"/>
    <w:rsid w:val="00E32A05"/>
    <w:rsid w:val="00E330B0"/>
    <w:rsid w:val="00E34137"/>
    <w:rsid w:val="00E3447E"/>
    <w:rsid w:val="00E34F22"/>
    <w:rsid w:val="00E351FC"/>
    <w:rsid w:val="00E35B80"/>
    <w:rsid w:val="00E3628A"/>
    <w:rsid w:val="00E375CD"/>
    <w:rsid w:val="00E3792A"/>
    <w:rsid w:val="00E37A8A"/>
    <w:rsid w:val="00E37AB5"/>
    <w:rsid w:val="00E40846"/>
    <w:rsid w:val="00E40D0A"/>
    <w:rsid w:val="00E4108D"/>
    <w:rsid w:val="00E412EB"/>
    <w:rsid w:val="00E41456"/>
    <w:rsid w:val="00E41907"/>
    <w:rsid w:val="00E422A5"/>
    <w:rsid w:val="00E425E4"/>
    <w:rsid w:val="00E4272F"/>
    <w:rsid w:val="00E4294F"/>
    <w:rsid w:val="00E432B6"/>
    <w:rsid w:val="00E436CF"/>
    <w:rsid w:val="00E43B6B"/>
    <w:rsid w:val="00E43F00"/>
    <w:rsid w:val="00E442B8"/>
    <w:rsid w:val="00E44840"/>
    <w:rsid w:val="00E45B87"/>
    <w:rsid w:val="00E45BF0"/>
    <w:rsid w:val="00E46527"/>
    <w:rsid w:val="00E46953"/>
    <w:rsid w:val="00E46F7A"/>
    <w:rsid w:val="00E47411"/>
    <w:rsid w:val="00E47AD3"/>
    <w:rsid w:val="00E5012B"/>
    <w:rsid w:val="00E50166"/>
    <w:rsid w:val="00E505C5"/>
    <w:rsid w:val="00E50DAD"/>
    <w:rsid w:val="00E51283"/>
    <w:rsid w:val="00E51D1B"/>
    <w:rsid w:val="00E51F45"/>
    <w:rsid w:val="00E52D68"/>
    <w:rsid w:val="00E53570"/>
    <w:rsid w:val="00E54D07"/>
    <w:rsid w:val="00E54FA4"/>
    <w:rsid w:val="00E555DC"/>
    <w:rsid w:val="00E55A66"/>
    <w:rsid w:val="00E55BDE"/>
    <w:rsid w:val="00E55D20"/>
    <w:rsid w:val="00E564FF"/>
    <w:rsid w:val="00E5674E"/>
    <w:rsid w:val="00E56872"/>
    <w:rsid w:val="00E56CFB"/>
    <w:rsid w:val="00E57350"/>
    <w:rsid w:val="00E57A04"/>
    <w:rsid w:val="00E57B98"/>
    <w:rsid w:val="00E57C4C"/>
    <w:rsid w:val="00E607F1"/>
    <w:rsid w:val="00E60E5C"/>
    <w:rsid w:val="00E61106"/>
    <w:rsid w:val="00E611A3"/>
    <w:rsid w:val="00E622F1"/>
    <w:rsid w:val="00E62720"/>
    <w:rsid w:val="00E62AB1"/>
    <w:rsid w:val="00E62B89"/>
    <w:rsid w:val="00E639AC"/>
    <w:rsid w:val="00E63B42"/>
    <w:rsid w:val="00E6431F"/>
    <w:rsid w:val="00E650F2"/>
    <w:rsid w:val="00E6596C"/>
    <w:rsid w:val="00E65AA7"/>
    <w:rsid w:val="00E65FD2"/>
    <w:rsid w:val="00E66106"/>
    <w:rsid w:val="00E662C4"/>
    <w:rsid w:val="00E66BFC"/>
    <w:rsid w:val="00E66CB5"/>
    <w:rsid w:val="00E67149"/>
    <w:rsid w:val="00E67B7F"/>
    <w:rsid w:val="00E67D59"/>
    <w:rsid w:val="00E70785"/>
    <w:rsid w:val="00E71228"/>
    <w:rsid w:val="00E7169C"/>
    <w:rsid w:val="00E71719"/>
    <w:rsid w:val="00E7171C"/>
    <w:rsid w:val="00E720AF"/>
    <w:rsid w:val="00E720C4"/>
    <w:rsid w:val="00E72D2C"/>
    <w:rsid w:val="00E72EB5"/>
    <w:rsid w:val="00E73087"/>
    <w:rsid w:val="00E730D5"/>
    <w:rsid w:val="00E73913"/>
    <w:rsid w:val="00E74043"/>
    <w:rsid w:val="00E74059"/>
    <w:rsid w:val="00E74542"/>
    <w:rsid w:val="00E74E19"/>
    <w:rsid w:val="00E74EB2"/>
    <w:rsid w:val="00E74F26"/>
    <w:rsid w:val="00E7504A"/>
    <w:rsid w:val="00E75349"/>
    <w:rsid w:val="00E7570E"/>
    <w:rsid w:val="00E75DD7"/>
    <w:rsid w:val="00E75DFA"/>
    <w:rsid w:val="00E76EBF"/>
    <w:rsid w:val="00E7732A"/>
    <w:rsid w:val="00E77751"/>
    <w:rsid w:val="00E7780C"/>
    <w:rsid w:val="00E77886"/>
    <w:rsid w:val="00E807C4"/>
    <w:rsid w:val="00E80827"/>
    <w:rsid w:val="00E80C54"/>
    <w:rsid w:val="00E81296"/>
    <w:rsid w:val="00E81729"/>
    <w:rsid w:val="00E817E8"/>
    <w:rsid w:val="00E81C32"/>
    <w:rsid w:val="00E82542"/>
    <w:rsid w:val="00E82D20"/>
    <w:rsid w:val="00E82E32"/>
    <w:rsid w:val="00E830C1"/>
    <w:rsid w:val="00E83853"/>
    <w:rsid w:val="00E83CAC"/>
    <w:rsid w:val="00E83DD3"/>
    <w:rsid w:val="00E84C1B"/>
    <w:rsid w:val="00E850C8"/>
    <w:rsid w:val="00E8537C"/>
    <w:rsid w:val="00E85696"/>
    <w:rsid w:val="00E85B70"/>
    <w:rsid w:val="00E860FC"/>
    <w:rsid w:val="00E865D4"/>
    <w:rsid w:val="00E8685B"/>
    <w:rsid w:val="00E87B5F"/>
    <w:rsid w:val="00E90B11"/>
    <w:rsid w:val="00E9176B"/>
    <w:rsid w:val="00E917E5"/>
    <w:rsid w:val="00E91D03"/>
    <w:rsid w:val="00E92722"/>
    <w:rsid w:val="00E92824"/>
    <w:rsid w:val="00E93B88"/>
    <w:rsid w:val="00E948A1"/>
    <w:rsid w:val="00E95EFF"/>
    <w:rsid w:val="00E9624B"/>
    <w:rsid w:val="00E96603"/>
    <w:rsid w:val="00E97221"/>
    <w:rsid w:val="00E975D3"/>
    <w:rsid w:val="00E97F99"/>
    <w:rsid w:val="00EA006B"/>
    <w:rsid w:val="00EA00B0"/>
    <w:rsid w:val="00EA030B"/>
    <w:rsid w:val="00EA044C"/>
    <w:rsid w:val="00EA0FA1"/>
    <w:rsid w:val="00EA144A"/>
    <w:rsid w:val="00EA18A3"/>
    <w:rsid w:val="00EA18E5"/>
    <w:rsid w:val="00EA1CB1"/>
    <w:rsid w:val="00EA1E9C"/>
    <w:rsid w:val="00EA21D6"/>
    <w:rsid w:val="00EA2364"/>
    <w:rsid w:val="00EA258A"/>
    <w:rsid w:val="00EA2A00"/>
    <w:rsid w:val="00EA2A81"/>
    <w:rsid w:val="00EA3930"/>
    <w:rsid w:val="00EA3D47"/>
    <w:rsid w:val="00EA4105"/>
    <w:rsid w:val="00EA4405"/>
    <w:rsid w:val="00EA4911"/>
    <w:rsid w:val="00EA4915"/>
    <w:rsid w:val="00EA4DEC"/>
    <w:rsid w:val="00EA5301"/>
    <w:rsid w:val="00EA5642"/>
    <w:rsid w:val="00EA5FDF"/>
    <w:rsid w:val="00EA6424"/>
    <w:rsid w:val="00EA661E"/>
    <w:rsid w:val="00EA67A0"/>
    <w:rsid w:val="00EA7079"/>
    <w:rsid w:val="00EA7246"/>
    <w:rsid w:val="00EA72CA"/>
    <w:rsid w:val="00EA76C3"/>
    <w:rsid w:val="00EA77CB"/>
    <w:rsid w:val="00EA7D65"/>
    <w:rsid w:val="00EB0538"/>
    <w:rsid w:val="00EB0823"/>
    <w:rsid w:val="00EB0AC6"/>
    <w:rsid w:val="00EB1389"/>
    <w:rsid w:val="00EB2682"/>
    <w:rsid w:val="00EB2A52"/>
    <w:rsid w:val="00EB3306"/>
    <w:rsid w:val="00EB33AC"/>
    <w:rsid w:val="00EB39E2"/>
    <w:rsid w:val="00EB3BAD"/>
    <w:rsid w:val="00EB3DD2"/>
    <w:rsid w:val="00EB3E3A"/>
    <w:rsid w:val="00EB4041"/>
    <w:rsid w:val="00EB4317"/>
    <w:rsid w:val="00EB498B"/>
    <w:rsid w:val="00EB4DE0"/>
    <w:rsid w:val="00EB579F"/>
    <w:rsid w:val="00EB5875"/>
    <w:rsid w:val="00EB5D4B"/>
    <w:rsid w:val="00EB6346"/>
    <w:rsid w:val="00EB67F1"/>
    <w:rsid w:val="00EB6971"/>
    <w:rsid w:val="00EB6AC1"/>
    <w:rsid w:val="00EB6C93"/>
    <w:rsid w:val="00EB73E1"/>
    <w:rsid w:val="00EC0382"/>
    <w:rsid w:val="00EC0392"/>
    <w:rsid w:val="00EC05BD"/>
    <w:rsid w:val="00EC0B35"/>
    <w:rsid w:val="00EC0FB1"/>
    <w:rsid w:val="00EC129E"/>
    <w:rsid w:val="00EC154C"/>
    <w:rsid w:val="00EC19E6"/>
    <w:rsid w:val="00EC1CD2"/>
    <w:rsid w:val="00EC2149"/>
    <w:rsid w:val="00EC218A"/>
    <w:rsid w:val="00EC247A"/>
    <w:rsid w:val="00EC266B"/>
    <w:rsid w:val="00EC27F7"/>
    <w:rsid w:val="00EC29A1"/>
    <w:rsid w:val="00EC2C06"/>
    <w:rsid w:val="00EC3187"/>
    <w:rsid w:val="00EC324A"/>
    <w:rsid w:val="00EC3997"/>
    <w:rsid w:val="00EC44D4"/>
    <w:rsid w:val="00EC52AE"/>
    <w:rsid w:val="00EC5794"/>
    <w:rsid w:val="00EC5800"/>
    <w:rsid w:val="00EC62BE"/>
    <w:rsid w:val="00EC6668"/>
    <w:rsid w:val="00EC669E"/>
    <w:rsid w:val="00EC6EE2"/>
    <w:rsid w:val="00EC7319"/>
    <w:rsid w:val="00EC7833"/>
    <w:rsid w:val="00EC7FDD"/>
    <w:rsid w:val="00ED0C9F"/>
    <w:rsid w:val="00ED20CB"/>
    <w:rsid w:val="00ED2962"/>
    <w:rsid w:val="00ED31A5"/>
    <w:rsid w:val="00ED3949"/>
    <w:rsid w:val="00ED480F"/>
    <w:rsid w:val="00ED4D84"/>
    <w:rsid w:val="00ED5347"/>
    <w:rsid w:val="00ED5802"/>
    <w:rsid w:val="00ED58F6"/>
    <w:rsid w:val="00ED5D67"/>
    <w:rsid w:val="00ED6128"/>
    <w:rsid w:val="00ED6B19"/>
    <w:rsid w:val="00ED6B79"/>
    <w:rsid w:val="00ED6D6D"/>
    <w:rsid w:val="00ED6D8D"/>
    <w:rsid w:val="00ED7470"/>
    <w:rsid w:val="00ED7698"/>
    <w:rsid w:val="00ED7980"/>
    <w:rsid w:val="00ED7B5C"/>
    <w:rsid w:val="00ED7CA1"/>
    <w:rsid w:val="00ED7F5C"/>
    <w:rsid w:val="00EE036B"/>
    <w:rsid w:val="00EE0870"/>
    <w:rsid w:val="00EE1431"/>
    <w:rsid w:val="00EE1A4F"/>
    <w:rsid w:val="00EE1C2A"/>
    <w:rsid w:val="00EE1CD3"/>
    <w:rsid w:val="00EE1DD3"/>
    <w:rsid w:val="00EE3249"/>
    <w:rsid w:val="00EE34BC"/>
    <w:rsid w:val="00EE4ABB"/>
    <w:rsid w:val="00EE4C66"/>
    <w:rsid w:val="00EE60BC"/>
    <w:rsid w:val="00EE61AE"/>
    <w:rsid w:val="00EE6269"/>
    <w:rsid w:val="00EE65AC"/>
    <w:rsid w:val="00EE6A91"/>
    <w:rsid w:val="00EE752F"/>
    <w:rsid w:val="00EE79B1"/>
    <w:rsid w:val="00EE7CA1"/>
    <w:rsid w:val="00EF01C2"/>
    <w:rsid w:val="00EF0452"/>
    <w:rsid w:val="00EF0840"/>
    <w:rsid w:val="00EF172F"/>
    <w:rsid w:val="00EF1E1C"/>
    <w:rsid w:val="00EF20C8"/>
    <w:rsid w:val="00EF274C"/>
    <w:rsid w:val="00EF2A09"/>
    <w:rsid w:val="00EF2F2E"/>
    <w:rsid w:val="00EF3386"/>
    <w:rsid w:val="00EF347D"/>
    <w:rsid w:val="00EF3CB9"/>
    <w:rsid w:val="00EF3F23"/>
    <w:rsid w:val="00EF491F"/>
    <w:rsid w:val="00EF4EBA"/>
    <w:rsid w:val="00EF5B85"/>
    <w:rsid w:val="00EF749B"/>
    <w:rsid w:val="00EF7B75"/>
    <w:rsid w:val="00F003CD"/>
    <w:rsid w:val="00F00C34"/>
    <w:rsid w:val="00F011AD"/>
    <w:rsid w:val="00F0134E"/>
    <w:rsid w:val="00F01EF7"/>
    <w:rsid w:val="00F028C7"/>
    <w:rsid w:val="00F02A4B"/>
    <w:rsid w:val="00F02EF5"/>
    <w:rsid w:val="00F03888"/>
    <w:rsid w:val="00F038F0"/>
    <w:rsid w:val="00F03983"/>
    <w:rsid w:val="00F0421B"/>
    <w:rsid w:val="00F04564"/>
    <w:rsid w:val="00F048A7"/>
    <w:rsid w:val="00F067E9"/>
    <w:rsid w:val="00F0746D"/>
    <w:rsid w:val="00F07809"/>
    <w:rsid w:val="00F07EE3"/>
    <w:rsid w:val="00F102C0"/>
    <w:rsid w:val="00F104B7"/>
    <w:rsid w:val="00F10965"/>
    <w:rsid w:val="00F10E78"/>
    <w:rsid w:val="00F11C92"/>
    <w:rsid w:val="00F11D99"/>
    <w:rsid w:val="00F11FCD"/>
    <w:rsid w:val="00F12FD0"/>
    <w:rsid w:val="00F13F8B"/>
    <w:rsid w:val="00F1445C"/>
    <w:rsid w:val="00F14636"/>
    <w:rsid w:val="00F15121"/>
    <w:rsid w:val="00F156FC"/>
    <w:rsid w:val="00F15C86"/>
    <w:rsid w:val="00F15DC0"/>
    <w:rsid w:val="00F15E4E"/>
    <w:rsid w:val="00F169F2"/>
    <w:rsid w:val="00F16E35"/>
    <w:rsid w:val="00F16FD0"/>
    <w:rsid w:val="00F1705D"/>
    <w:rsid w:val="00F171F2"/>
    <w:rsid w:val="00F175C1"/>
    <w:rsid w:val="00F175E4"/>
    <w:rsid w:val="00F179D4"/>
    <w:rsid w:val="00F17C1D"/>
    <w:rsid w:val="00F17ECC"/>
    <w:rsid w:val="00F20605"/>
    <w:rsid w:val="00F21F94"/>
    <w:rsid w:val="00F233D3"/>
    <w:rsid w:val="00F23507"/>
    <w:rsid w:val="00F23EA6"/>
    <w:rsid w:val="00F243DE"/>
    <w:rsid w:val="00F24B8D"/>
    <w:rsid w:val="00F258E1"/>
    <w:rsid w:val="00F25CA4"/>
    <w:rsid w:val="00F25D4E"/>
    <w:rsid w:val="00F25F23"/>
    <w:rsid w:val="00F266C6"/>
    <w:rsid w:val="00F2691D"/>
    <w:rsid w:val="00F269CF"/>
    <w:rsid w:val="00F26FBF"/>
    <w:rsid w:val="00F27CB8"/>
    <w:rsid w:val="00F303FC"/>
    <w:rsid w:val="00F3075A"/>
    <w:rsid w:val="00F31152"/>
    <w:rsid w:val="00F31466"/>
    <w:rsid w:val="00F315BE"/>
    <w:rsid w:val="00F31AA8"/>
    <w:rsid w:val="00F322BA"/>
    <w:rsid w:val="00F323F3"/>
    <w:rsid w:val="00F326A5"/>
    <w:rsid w:val="00F32A28"/>
    <w:rsid w:val="00F32A62"/>
    <w:rsid w:val="00F32CBF"/>
    <w:rsid w:val="00F33267"/>
    <w:rsid w:val="00F33325"/>
    <w:rsid w:val="00F33408"/>
    <w:rsid w:val="00F33447"/>
    <w:rsid w:val="00F33457"/>
    <w:rsid w:val="00F33901"/>
    <w:rsid w:val="00F33BD9"/>
    <w:rsid w:val="00F33D95"/>
    <w:rsid w:val="00F34278"/>
    <w:rsid w:val="00F35342"/>
    <w:rsid w:val="00F35593"/>
    <w:rsid w:val="00F3575C"/>
    <w:rsid w:val="00F357CE"/>
    <w:rsid w:val="00F35881"/>
    <w:rsid w:val="00F35F68"/>
    <w:rsid w:val="00F35FE9"/>
    <w:rsid w:val="00F371C6"/>
    <w:rsid w:val="00F378F8"/>
    <w:rsid w:val="00F40020"/>
    <w:rsid w:val="00F40253"/>
    <w:rsid w:val="00F4059E"/>
    <w:rsid w:val="00F40984"/>
    <w:rsid w:val="00F41290"/>
    <w:rsid w:val="00F4147A"/>
    <w:rsid w:val="00F41733"/>
    <w:rsid w:val="00F41BF1"/>
    <w:rsid w:val="00F41D2D"/>
    <w:rsid w:val="00F4236E"/>
    <w:rsid w:val="00F43B23"/>
    <w:rsid w:val="00F43B51"/>
    <w:rsid w:val="00F43DE8"/>
    <w:rsid w:val="00F4420E"/>
    <w:rsid w:val="00F442EB"/>
    <w:rsid w:val="00F446D8"/>
    <w:rsid w:val="00F4492E"/>
    <w:rsid w:val="00F44A1A"/>
    <w:rsid w:val="00F44C89"/>
    <w:rsid w:val="00F44CC2"/>
    <w:rsid w:val="00F44F73"/>
    <w:rsid w:val="00F45217"/>
    <w:rsid w:val="00F4521F"/>
    <w:rsid w:val="00F452C4"/>
    <w:rsid w:val="00F457FF"/>
    <w:rsid w:val="00F45A58"/>
    <w:rsid w:val="00F460A9"/>
    <w:rsid w:val="00F4625C"/>
    <w:rsid w:val="00F47312"/>
    <w:rsid w:val="00F4788B"/>
    <w:rsid w:val="00F47C65"/>
    <w:rsid w:val="00F509C9"/>
    <w:rsid w:val="00F50C12"/>
    <w:rsid w:val="00F50EF6"/>
    <w:rsid w:val="00F5155D"/>
    <w:rsid w:val="00F53737"/>
    <w:rsid w:val="00F53A8F"/>
    <w:rsid w:val="00F53A97"/>
    <w:rsid w:val="00F53B62"/>
    <w:rsid w:val="00F53EDE"/>
    <w:rsid w:val="00F53F1A"/>
    <w:rsid w:val="00F54BB3"/>
    <w:rsid w:val="00F560BD"/>
    <w:rsid w:val="00F56F0C"/>
    <w:rsid w:val="00F56FB0"/>
    <w:rsid w:val="00F574C5"/>
    <w:rsid w:val="00F57567"/>
    <w:rsid w:val="00F60822"/>
    <w:rsid w:val="00F60B58"/>
    <w:rsid w:val="00F613C0"/>
    <w:rsid w:val="00F614E8"/>
    <w:rsid w:val="00F6170A"/>
    <w:rsid w:val="00F617EF"/>
    <w:rsid w:val="00F61DE8"/>
    <w:rsid w:val="00F624CE"/>
    <w:rsid w:val="00F62B7E"/>
    <w:rsid w:val="00F62CF0"/>
    <w:rsid w:val="00F62D88"/>
    <w:rsid w:val="00F62E9C"/>
    <w:rsid w:val="00F63491"/>
    <w:rsid w:val="00F634B9"/>
    <w:rsid w:val="00F63D11"/>
    <w:rsid w:val="00F63FD9"/>
    <w:rsid w:val="00F6425A"/>
    <w:rsid w:val="00F647F0"/>
    <w:rsid w:val="00F64918"/>
    <w:rsid w:val="00F6542F"/>
    <w:rsid w:val="00F65674"/>
    <w:rsid w:val="00F658DE"/>
    <w:rsid w:val="00F65D1A"/>
    <w:rsid w:val="00F661BA"/>
    <w:rsid w:val="00F6621F"/>
    <w:rsid w:val="00F66255"/>
    <w:rsid w:val="00F662DB"/>
    <w:rsid w:val="00F66664"/>
    <w:rsid w:val="00F6690A"/>
    <w:rsid w:val="00F66C31"/>
    <w:rsid w:val="00F67205"/>
    <w:rsid w:val="00F67394"/>
    <w:rsid w:val="00F67465"/>
    <w:rsid w:val="00F67993"/>
    <w:rsid w:val="00F67A30"/>
    <w:rsid w:val="00F71206"/>
    <w:rsid w:val="00F714C7"/>
    <w:rsid w:val="00F71BD1"/>
    <w:rsid w:val="00F723AE"/>
    <w:rsid w:val="00F72653"/>
    <w:rsid w:val="00F735AA"/>
    <w:rsid w:val="00F737EC"/>
    <w:rsid w:val="00F73D80"/>
    <w:rsid w:val="00F73DCE"/>
    <w:rsid w:val="00F73E0F"/>
    <w:rsid w:val="00F74683"/>
    <w:rsid w:val="00F74E72"/>
    <w:rsid w:val="00F7573D"/>
    <w:rsid w:val="00F76665"/>
    <w:rsid w:val="00F768E2"/>
    <w:rsid w:val="00F769E9"/>
    <w:rsid w:val="00F77EAA"/>
    <w:rsid w:val="00F8152F"/>
    <w:rsid w:val="00F819F1"/>
    <w:rsid w:val="00F81BC1"/>
    <w:rsid w:val="00F81BE3"/>
    <w:rsid w:val="00F82EA7"/>
    <w:rsid w:val="00F82FD4"/>
    <w:rsid w:val="00F83CA0"/>
    <w:rsid w:val="00F83F65"/>
    <w:rsid w:val="00F84869"/>
    <w:rsid w:val="00F85106"/>
    <w:rsid w:val="00F859BF"/>
    <w:rsid w:val="00F8615C"/>
    <w:rsid w:val="00F86455"/>
    <w:rsid w:val="00F86A22"/>
    <w:rsid w:val="00F86A6C"/>
    <w:rsid w:val="00F86C5D"/>
    <w:rsid w:val="00F86F62"/>
    <w:rsid w:val="00F8786C"/>
    <w:rsid w:val="00F87F09"/>
    <w:rsid w:val="00F910D9"/>
    <w:rsid w:val="00F91388"/>
    <w:rsid w:val="00F915C4"/>
    <w:rsid w:val="00F919F5"/>
    <w:rsid w:val="00F91EFD"/>
    <w:rsid w:val="00F91FED"/>
    <w:rsid w:val="00F920C6"/>
    <w:rsid w:val="00F9230F"/>
    <w:rsid w:val="00F923F0"/>
    <w:rsid w:val="00F926DB"/>
    <w:rsid w:val="00F9290B"/>
    <w:rsid w:val="00F92E98"/>
    <w:rsid w:val="00F92EC8"/>
    <w:rsid w:val="00F92F01"/>
    <w:rsid w:val="00F93294"/>
    <w:rsid w:val="00F93371"/>
    <w:rsid w:val="00F937FA"/>
    <w:rsid w:val="00F93FB9"/>
    <w:rsid w:val="00F9403F"/>
    <w:rsid w:val="00F94EF3"/>
    <w:rsid w:val="00F94F0A"/>
    <w:rsid w:val="00F957C3"/>
    <w:rsid w:val="00F95C8B"/>
    <w:rsid w:val="00F95D7D"/>
    <w:rsid w:val="00F95DDA"/>
    <w:rsid w:val="00F96797"/>
    <w:rsid w:val="00F96C6D"/>
    <w:rsid w:val="00F96E2D"/>
    <w:rsid w:val="00F96EF9"/>
    <w:rsid w:val="00F9703A"/>
    <w:rsid w:val="00F97080"/>
    <w:rsid w:val="00F97576"/>
    <w:rsid w:val="00F975EA"/>
    <w:rsid w:val="00F9761E"/>
    <w:rsid w:val="00F977D6"/>
    <w:rsid w:val="00F97B99"/>
    <w:rsid w:val="00FA0AE6"/>
    <w:rsid w:val="00FA10E6"/>
    <w:rsid w:val="00FA1D5A"/>
    <w:rsid w:val="00FA229D"/>
    <w:rsid w:val="00FA3828"/>
    <w:rsid w:val="00FA3C9C"/>
    <w:rsid w:val="00FA4204"/>
    <w:rsid w:val="00FA5255"/>
    <w:rsid w:val="00FA534D"/>
    <w:rsid w:val="00FA5727"/>
    <w:rsid w:val="00FA6907"/>
    <w:rsid w:val="00FA6D24"/>
    <w:rsid w:val="00FA6F0E"/>
    <w:rsid w:val="00FA6F4B"/>
    <w:rsid w:val="00FA77B5"/>
    <w:rsid w:val="00FA7984"/>
    <w:rsid w:val="00FA7A6C"/>
    <w:rsid w:val="00FB04FC"/>
    <w:rsid w:val="00FB0A9F"/>
    <w:rsid w:val="00FB13C4"/>
    <w:rsid w:val="00FB1C67"/>
    <w:rsid w:val="00FB1DBE"/>
    <w:rsid w:val="00FB2648"/>
    <w:rsid w:val="00FB2EC0"/>
    <w:rsid w:val="00FB32F1"/>
    <w:rsid w:val="00FB33DD"/>
    <w:rsid w:val="00FB3B67"/>
    <w:rsid w:val="00FB3FCD"/>
    <w:rsid w:val="00FB428C"/>
    <w:rsid w:val="00FB4588"/>
    <w:rsid w:val="00FB4A46"/>
    <w:rsid w:val="00FB4CC1"/>
    <w:rsid w:val="00FB4DD8"/>
    <w:rsid w:val="00FB51FF"/>
    <w:rsid w:val="00FB5418"/>
    <w:rsid w:val="00FB54BA"/>
    <w:rsid w:val="00FB5583"/>
    <w:rsid w:val="00FB5BC9"/>
    <w:rsid w:val="00FB624B"/>
    <w:rsid w:val="00FB6476"/>
    <w:rsid w:val="00FB66AC"/>
    <w:rsid w:val="00FB6D7D"/>
    <w:rsid w:val="00FB727A"/>
    <w:rsid w:val="00FB78F9"/>
    <w:rsid w:val="00FB7EC9"/>
    <w:rsid w:val="00FB7F57"/>
    <w:rsid w:val="00FC00EC"/>
    <w:rsid w:val="00FC0A11"/>
    <w:rsid w:val="00FC175C"/>
    <w:rsid w:val="00FC1C69"/>
    <w:rsid w:val="00FC2141"/>
    <w:rsid w:val="00FC277B"/>
    <w:rsid w:val="00FC3538"/>
    <w:rsid w:val="00FC368A"/>
    <w:rsid w:val="00FC3A76"/>
    <w:rsid w:val="00FC3B66"/>
    <w:rsid w:val="00FC3C22"/>
    <w:rsid w:val="00FC3D35"/>
    <w:rsid w:val="00FC4312"/>
    <w:rsid w:val="00FC45D8"/>
    <w:rsid w:val="00FC4EB2"/>
    <w:rsid w:val="00FC5665"/>
    <w:rsid w:val="00FC5AC1"/>
    <w:rsid w:val="00FC5F82"/>
    <w:rsid w:val="00FC6156"/>
    <w:rsid w:val="00FD0015"/>
    <w:rsid w:val="00FD0048"/>
    <w:rsid w:val="00FD0588"/>
    <w:rsid w:val="00FD0E4F"/>
    <w:rsid w:val="00FD0F48"/>
    <w:rsid w:val="00FD11B4"/>
    <w:rsid w:val="00FD1407"/>
    <w:rsid w:val="00FD16DC"/>
    <w:rsid w:val="00FD1DEC"/>
    <w:rsid w:val="00FD1E16"/>
    <w:rsid w:val="00FD1E58"/>
    <w:rsid w:val="00FD20BB"/>
    <w:rsid w:val="00FD234D"/>
    <w:rsid w:val="00FD2AB7"/>
    <w:rsid w:val="00FD42B6"/>
    <w:rsid w:val="00FD4952"/>
    <w:rsid w:val="00FD50C6"/>
    <w:rsid w:val="00FD5265"/>
    <w:rsid w:val="00FD580A"/>
    <w:rsid w:val="00FD5929"/>
    <w:rsid w:val="00FD5BB4"/>
    <w:rsid w:val="00FD5CFA"/>
    <w:rsid w:val="00FD67AB"/>
    <w:rsid w:val="00FD77A2"/>
    <w:rsid w:val="00FE09DA"/>
    <w:rsid w:val="00FE0A82"/>
    <w:rsid w:val="00FE1514"/>
    <w:rsid w:val="00FE1E6F"/>
    <w:rsid w:val="00FE2295"/>
    <w:rsid w:val="00FE28CC"/>
    <w:rsid w:val="00FE2A3C"/>
    <w:rsid w:val="00FE2D51"/>
    <w:rsid w:val="00FE307E"/>
    <w:rsid w:val="00FE3898"/>
    <w:rsid w:val="00FE3F28"/>
    <w:rsid w:val="00FE3F39"/>
    <w:rsid w:val="00FE3F93"/>
    <w:rsid w:val="00FE3FD8"/>
    <w:rsid w:val="00FE466B"/>
    <w:rsid w:val="00FE4974"/>
    <w:rsid w:val="00FE4AA5"/>
    <w:rsid w:val="00FE5E0E"/>
    <w:rsid w:val="00FE64A1"/>
    <w:rsid w:val="00FE652A"/>
    <w:rsid w:val="00FE6821"/>
    <w:rsid w:val="00FE69FC"/>
    <w:rsid w:val="00FE6C1B"/>
    <w:rsid w:val="00FE6C3B"/>
    <w:rsid w:val="00FE705A"/>
    <w:rsid w:val="00FE72C2"/>
    <w:rsid w:val="00FE7A40"/>
    <w:rsid w:val="00FE7CC0"/>
    <w:rsid w:val="00FF05BB"/>
    <w:rsid w:val="00FF082F"/>
    <w:rsid w:val="00FF0EA1"/>
    <w:rsid w:val="00FF125C"/>
    <w:rsid w:val="00FF148D"/>
    <w:rsid w:val="00FF18B9"/>
    <w:rsid w:val="00FF2097"/>
    <w:rsid w:val="00FF2216"/>
    <w:rsid w:val="00FF24D6"/>
    <w:rsid w:val="00FF2A2D"/>
    <w:rsid w:val="00FF3512"/>
    <w:rsid w:val="00FF36D6"/>
    <w:rsid w:val="00FF4D1C"/>
    <w:rsid w:val="00FF4F04"/>
    <w:rsid w:val="00FF4FD9"/>
    <w:rsid w:val="00FF5793"/>
    <w:rsid w:val="00FF5B15"/>
    <w:rsid w:val="00FF62FE"/>
    <w:rsid w:val="00FF699A"/>
    <w:rsid w:val="00FF7206"/>
    <w:rsid w:val="00FF77F0"/>
    <w:rsid w:val="00FF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0A15ED8"/>
  <w15:docId w15:val="{05DD1D75-85F6-4A30-B33B-6B26B675E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6B10"/>
  </w:style>
  <w:style w:type="paragraph" w:styleId="Heading1">
    <w:name w:val="heading 1"/>
    <w:basedOn w:val="Normal"/>
    <w:next w:val="Normal"/>
    <w:link w:val="Heading1Char"/>
    <w:uiPriority w:val="9"/>
    <w:qFormat/>
    <w:rsid w:val="00956B1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B10"/>
    <w:pPr>
      <w:keepNext/>
      <w:keepLines/>
      <w:spacing w:before="200" w:after="22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6B10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6B10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56B1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6B10"/>
    <w:rPr>
      <w:rFonts w:asciiTheme="majorHAnsi" w:eastAsiaTheme="majorEastAsia" w:hAnsiTheme="majorHAnsi" w:cstheme="majorBidi"/>
      <w:b/>
      <w:bCs/>
    </w:rPr>
  </w:style>
  <w:style w:type="character" w:styleId="Hyperlink">
    <w:name w:val="Hyperlink"/>
    <w:basedOn w:val="DefaultParagraphFont"/>
    <w:uiPriority w:val="99"/>
    <w:unhideWhenUsed/>
    <w:rsid w:val="00956B10"/>
    <w:rPr>
      <w:color w:val="0000FF" w:themeColor="hyperlink"/>
      <w:u w:val="single"/>
    </w:rPr>
  </w:style>
  <w:style w:type="paragraph" w:styleId="ListBullet">
    <w:name w:val="List Bullet"/>
    <w:basedOn w:val="Normal"/>
    <w:uiPriority w:val="99"/>
    <w:unhideWhenUsed/>
    <w:rsid w:val="00956B10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6B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B1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56B1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56B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6B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6B10"/>
    <w:rPr>
      <w:rFonts w:ascii="Bell MT" w:hAnsi="Bell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B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B10"/>
    <w:rPr>
      <w:rFonts w:ascii="Bell MT" w:hAnsi="Bell MT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rsid w:val="00956B10"/>
    <w:pPr>
      <w:tabs>
        <w:tab w:val="center" w:pos="4320"/>
        <w:tab w:val="right" w:pos="8640"/>
      </w:tabs>
      <w:spacing w:after="0" w:line="240" w:lineRule="auto"/>
    </w:pPr>
    <w:rPr>
      <w:rFonts w:eastAsia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56B1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56B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B10"/>
    <w:rPr>
      <w:rFonts w:ascii="Bell MT" w:hAnsi="Bell MT"/>
    </w:rPr>
  </w:style>
  <w:style w:type="paragraph" w:styleId="Caption">
    <w:name w:val="caption"/>
    <w:basedOn w:val="Normal"/>
    <w:next w:val="Normal"/>
    <w:uiPriority w:val="35"/>
    <w:unhideWhenUsed/>
    <w:qFormat/>
    <w:rsid w:val="00956B10"/>
    <w:pPr>
      <w:spacing w:line="240" w:lineRule="auto"/>
    </w:pPr>
    <w:rPr>
      <w:rFonts w:ascii="Book Antiqua" w:hAnsi="Book Antiqua"/>
      <w:bCs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6B10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956B1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6B1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56B10"/>
    <w:pPr>
      <w:spacing w:after="100"/>
      <w:ind w:left="440"/>
    </w:pPr>
  </w:style>
  <w:style w:type="paragraph" w:styleId="NormalWeb">
    <w:name w:val="Normal (Web)"/>
    <w:basedOn w:val="Normal"/>
    <w:uiPriority w:val="99"/>
    <w:unhideWhenUsed/>
    <w:rsid w:val="00956B10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table" w:styleId="TableGrid">
    <w:name w:val="Table Grid"/>
    <w:basedOn w:val="TableNormal"/>
    <w:uiPriority w:val="59"/>
    <w:rsid w:val="00956B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FE652A"/>
    <w:pPr>
      <w:tabs>
        <w:tab w:val="left" w:pos="504"/>
      </w:tabs>
      <w:spacing w:after="240" w:line="240" w:lineRule="auto"/>
      <w:ind w:left="504" w:hanging="504"/>
    </w:pPr>
  </w:style>
  <w:style w:type="paragraph" w:styleId="Revision">
    <w:name w:val="Revision"/>
    <w:hidden/>
    <w:uiPriority w:val="99"/>
    <w:semiHidden/>
    <w:rsid w:val="001407B9"/>
    <w:pPr>
      <w:spacing w:after="0" w:line="240" w:lineRule="auto"/>
    </w:pPr>
    <w:rPr>
      <w:rFonts w:ascii="Bell MT" w:hAnsi="Bell MT"/>
    </w:rPr>
  </w:style>
  <w:style w:type="paragraph" w:customStyle="1" w:styleId="Compact">
    <w:name w:val="Compact"/>
    <w:basedOn w:val="Normal"/>
    <w:qFormat/>
    <w:rsid w:val="007C75B6"/>
    <w:pPr>
      <w:spacing w:before="36" w:after="36" w:line="240" w:lineRule="auto"/>
    </w:pPr>
    <w:rPr>
      <w:rFonts w:asciiTheme="minorHAnsi" w:hAnsiTheme="minorHAnsi"/>
      <w:sz w:val="24"/>
      <w:szCs w:val="24"/>
    </w:rPr>
  </w:style>
  <w:style w:type="character" w:customStyle="1" w:styleId="apple-converted-space">
    <w:name w:val="apple-converted-space"/>
    <w:basedOn w:val="DefaultParagraphFont"/>
    <w:rsid w:val="005A3428"/>
  </w:style>
  <w:style w:type="character" w:styleId="LineNumber">
    <w:name w:val="line number"/>
    <w:basedOn w:val="DefaultParagraphFont"/>
    <w:uiPriority w:val="99"/>
    <w:semiHidden/>
    <w:unhideWhenUsed/>
    <w:rsid w:val="007B08D7"/>
  </w:style>
  <w:style w:type="paragraph" w:styleId="FootnoteText">
    <w:name w:val="footnote text"/>
    <w:basedOn w:val="Normal"/>
    <w:link w:val="FootnoteTextChar"/>
    <w:uiPriority w:val="99"/>
    <w:semiHidden/>
    <w:unhideWhenUsed/>
    <w:rsid w:val="005176A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176A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176A8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920F9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98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8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54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3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65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29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0555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77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5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06F8EB-829C-475A-A0F1-6B38A5895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755_AUG2011</dc:creator>
  <cp:lastModifiedBy>Delahoy, Miranda</cp:lastModifiedBy>
  <cp:revision>3</cp:revision>
  <cp:lastPrinted>2018-02-22T16:23:00Z</cp:lastPrinted>
  <dcterms:created xsi:type="dcterms:W3CDTF">2018-04-11T16:08:00Z</dcterms:created>
  <dcterms:modified xsi:type="dcterms:W3CDTF">2018-04-11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Y2kasD4a"/&gt;&lt;style id="http://www.zotero.org/styles/plos-neglected-tropical-diseases" hasBibliography="1" bibliographyStyleHasBeenSet="1"/&gt;&lt;prefs&gt;&lt;pref name="fieldType" value="Field"/&gt;&lt;pref nam</vt:lpwstr>
  </property>
  <property fmtid="{D5CDD505-2E9C-101B-9397-08002B2CF9AE}" pid="3" name="ZOTERO_PREF_2">
    <vt:lpwstr>e="storeReferences" value="true"/&gt;&lt;pref name="automaticJournalAbbreviations" value="true"/&gt;&lt;pref name="noteType" value=""/&gt;&lt;/prefs&gt;&lt;/data&gt;</vt:lpwstr>
  </property>
</Properties>
</file>